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9F1F7" w14:textId="400186C6" w:rsidR="004E5B3E" w:rsidRPr="00BE588E" w:rsidRDefault="00C41346" w:rsidP="00482B16">
      <w:pPr>
        <w:spacing w:after="100" w:afterAutospacing="1" w:line="240" w:lineRule="auto"/>
        <w:contextualSpacing/>
        <w:rPr>
          <w:rFonts w:ascii="Franklin Gothic Book" w:hAnsi="Franklin Gothic Book" w:cs="Arial"/>
          <w:bCs/>
          <w:color w:val="000000" w:themeColor="text1"/>
        </w:rPr>
      </w:pPr>
      <w:r w:rsidRPr="00BE588E">
        <w:rPr>
          <w:rFonts w:ascii="Franklin Gothic Book" w:hAnsi="Franklin Gothic Book" w:cs="Arial"/>
          <w:bCs/>
          <w:color w:val="000000" w:themeColor="text1"/>
        </w:rPr>
        <w:t>This</w:t>
      </w:r>
      <w:r w:rsidR="00923585"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r w:rsidR="00923585" w:rsidRPr="00BE588E">
        <w:rPr>
          <w:rFonts w:ascii="Franklin Gothic Book" w:hAnsi="Franklin Gothic Book" w:cs="Arial"/>
          <w:b/>
          <w:color w:val="000000" w:themeColor="text1"/>
        </w:rPr>
        <w:t>Notice of Intent (NOI)</w:t>
      </w:r>
      <w:r w:rsidR="00923585" w:rsidRPr="00BE588E">
        <w:rPr>
          <w:rFonts w:ascii="Franklin Gothic Book" w:hAnsi="Franklin Gothic Book" w:cs="Arial"/>
          <w:bCs/>
          <w:color w:val="000000" w:themeColor="text1"/>
        </w:rPr>
        <w:t xml:space="preserve"> is to notify Humber’</w:t>
      </w:r>
      <w:r w:rsidRPr="00BE588E">
        <w:rPr>
          <w:rFonts w:ascii="Franklin Gothic Book" w:hAnsi="Franklin Gothic Book" w:cs="Arial"/>
          <w:bCs/>
          <w:color w:val="000000" w:themeColor="text1"/>
        </w:rPr>
        <w:t>s</w:t>
      </w:r>
      <w:r w:rsidR="00923585" w:rsidRPr="00BE588E">
        <w:rPr>
          <w:rFonts w:ascii="Franklin Gothic Book" w:hAnsi="Franklin Gothic Book" w:cs="Arial"/>
          <w:bCs/>
          <w:color w:val="000000" w:themeColor="text1"/>
        </w:rPr>
        <w:t xml:space="preserve"> Office of Research </w:t>
      </w:r>
      <w:r w:rsidR="009C3B70">
        <w:rPr>
          <w:rFonts w:ascii="Franklin Gothic Book" w:hAnsi="Franklin Gothic Book" w:cs="Arial"/>
          <w:bCs/>
          <w:color w:val="000000" w:themeColor="text1"/>
        </w:rPr>
        <w:t>&amp;</w:t>
      </w:r>
      <w:r w:rsidR="009C3B70"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r w:rsidR="00923585" w:rsidRPr="00BE588E">
        <w:rPr>
          <w:rFonts w:ascii="Franklin Gothic Book" w:hAnsi="Franklin Gothic Book" w:cs="Arial"/>
          <w:bCs/>
          <w:color w:val="000000" w:themeColor="text1"/>
        </w:rPr>
        <w:t>Innovation (ORI) of your interest in apply</w:t>
      </w:r>
      <w:r w:rsidRPr="00BE588E">
        <w:rPr>
          <w:rFonts w:ascii="Franklin Gothic Book" w:hAnsi="Franklin Gothic Book" w:cs="Arial"/>
          <w:bCs/>
          <w:color w:val="000000" w:themeColor="text1"/>
        </w:rPr>
        <w:t>ing</w:t>
      </w:r>
      <w:r w:rsidR="00923585" w:rsidRPr="00BE588E">
        <w:rPr>
          <w:rFonts w:ascii="Franklin Gothic Book" w:hAnsi="Franklin Gothic Book" w:cs="Arial"/>
          <w:bCs/>
          <w:color w:val="000000" w:themeColor="text1"/>
        </w:rPr>
        <w:t xml:space="preserve"> for a College and Community Social Innovation Fund (CCSIF) grant</w:t>
      </w:r>
      <w:r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hyperlink r:id="rId8" w:history="1">
        <w:r w:rsidR="008E26BE" w:rsidRPr="00BE588E">
          <w:rPr>
            <w:rStyle w:val="Hyperlink"/>
            <w:rFonts w:ascii="Franklin Gothic Book" w:hAnsi="Franklin Gothic Book" w:cs="Arial"/>
            <w:bCs/>
            <w:color w:val="000000" w:themeColor="text1"/>
          </w:rPr>
          <w:t>https://www.nserc-crsng.gc.ca/Professors-Professeurs/RPP-PP/CCSIF-ICC/index_eng.asp</w:t>
        </w:r>
      </w:hyperlink>
    </w:p>
    <w:p w14:paraId="1D60A04D" w14:textId="77777777" w:rsidR="004A70E3" w:rsidRPr="00BE588E" w:rsidRDefault="004A70E3" w:rsidP="005631AB">
      <w:pPr>
        <w:spacing w:after="100" w:afterAutospacing="1" w:line="240" w:lineRule="auto"/>
        <w:contextualSpacing/>
        <w:rPr>
          <w:rFonts w:ascii="Franklin Gothic Book" w:hAnsi="Franklin Gothic Book" w:cs="Arial"/>
          <w:bCs/>
          <w:color w:val="000000" w:themeColor="text1"/>
        </w:rPr>
      </w:pPr>
    </w:p>
    <w:p w14:paraId="0AF70595" w14:textId="0D74EE09" w:rsidR="00923585" w:rsidRDefault="00923585" w:rsidP="005631AB">
      <w:pPr>
        <w:spacing w:after="100" w:afterAutospacing="1" w:line="240" w:lineRule="auto"/>
        <w:contextualSpacing/>
        <w:rPr>
          <w:rFonts w:ascii="Franklin Gothic Book" w:hAnsi="Franklin Gothic Book" w:cs="Arial"/>
          <w:bCs/>
          <w:color w:val="000000" w:themeColor="text1"/>
        </w:rPr>
      </w:pPr>
      <w:r w:rsidRPr="00BE588E">
        <w:rPr>
          <w:rFonts w:ascii="Franklin Gothic Book" w:hAnsi="Franklin Gothic Book" w:cs="Arial"/>
          <w:bCs/>
          <w:color w:val="000000" w:themeColor="text1"/>
        </w:rPr>
        <w:t xml:space="preserve">ORI will convene a review panel to </w:t>
      </w:r>
      <w:r w:rsidR="00C41346" w:rsidRPr="00BE588E">
        <w:rPr>
          <w:rFonts w:ascii="Franklin Gothic Book" w:hAnsi="Franklin Gothic Book" w:cs="Arial"/>
          <w:bCs/>
          <w:color w:val="000000" w:themeColor="text1"/>
        </w:rPr>
        <w:t>ensure that your</w:t>
      </w:r>
      <w:r w:rsidRPr="00BE588E">
        <w:rPr>
          <w:rFonts w:ascii="Franklin Gothic Book" w:hAnsi="Franklin Gothic Book" w:cs="Arial"/>
          <w:bCs/>
          <w:color w:val="000000" w:themeColor="text1"/>
        </w:rPr>
        <w:t xml:space="preserve"> research aligns with the CCSIF criteria</w:t>
      </w:r>
      <w:r w:rsidR="00C41346" w:rsidRPr="00BE588E">
        <w:rPr>
          <w:rFonts w:ascii="Franklin Gothic Book" w:hAnsi="Franklin Gothic Book" w:cs="Arial"/>
          <w:bCs/>
          <w:color w:val="000000" w:themeColor="text1"/>
        </w:rPr>
        <w:t xml:space="preserve"> and</w:t>
      </w:r>
      <w:r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r w:rsidR="00740153" w:rsidRPr="00BE588E">
        <w:rPr>
          <w:rFonts w:ascii="Franklin Gothic Book" w:hAnsi="Franklin Gothic Book" w:cs="Arial"/>
          <w:bCs/>
          <w:color w:val="000000" w:themeColor="text1"/>
        </w:rPr>
        <w:t xml:space="preserve">will </w:t>
      </w:r>
      <w:r w:rsidRPr="00BE588E">
        <w:rPr>
          <w:rFonts w:ascii="Franklin Gothic Book" w:hAnsi="Franklin Gothic Book" w:cs="Arial"/>
          <w:bCs/>
          <w:color w:val="000000" w:themeColor="text1"/>
        </w:rPr>
        <w:t xml:space="preserve">shortlist </w:t>
      </w:r>
      <w:r w:rsidR="00EC7E18" w:rsidRPr="00C24AC7">
        <w:rPr>
          <w:rFonts w:ascii="Franklin Gothic Book" w:hAnsi="Franklin Gothic Book" w:cs="Arial"/>
          <w:bCs/>
          <w:color w:val="000000" w:themeColor="text1"/>
          <w:u w:val="single"/>
        </w:rPr>
        <w:t xml:space="preserve">up to </w:t>
      </w:r>
      <w:r w:rsidR="00B97A59" w:rsidRPr="00C24AC7">
        <w:rPr>
          <w:rFonts w:ascii="Franklin Gothic Book" w:hAnsi="Franklin Gothic Book" w:cs="Arial"/>
          <w:bCs/>
          <w:color w:val="000000" w:themeColor="text1"/>
          <w:u w:val="single"/>
        </w:rPr>
        <w:t>five</w:t>
      </w:r>
      <w:r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r w:rsidR="00740153" w:rsidRPr="00BE588E">
        <w:rPr>
          <w:rFonts w:ascii="Franklin Gothic Book" w:hAnsi="Franklin Gothic Book" w:cs="Arial"/>
          <w:bCs/>
          <w:color w:val="000000" w:themeColor="text1"/>
        </w:rPr>
        <w:t xml:space="preserve">NOIs </w:t>
      </w:r>
      <w:r w:rsidR="00DA5E8F" w:rsidRPr="00BE588E">
        <w:rPr>
          <w:rFonts w:ascii="Franklin Gothic Book" w:hAnsi="Franklin Gothic Book" w:cs="Arial"/>
          <w:bCs/>
          <w:color w:val="000000" w:themeColor="text1"/>
        </w:rPr>
        <w:t>(</w:t>
      </w:r>
      <w:r w:rsidR="00C41346" w:rsidRPr="00BE588E">
        <w:rPr>
          <w:rFonts w:ascii="Franklin Gothic Book" w:hAnsi="Franklin Gothic Book" w:cs="Arial"/>
          <w:bCs/>
          <w:color w:val="000000" w:themeColor="text1"/>
        </w:rPr>
        <w:t>the maximum allowable submissions to NSERC</w:t>
      </w:r>
      <w:r w:rsidR="00886B46">
        <w:rPr>
          <w:rFonts w:ascii="Franklin Gothic Book" w:hAnsi="Franklin Gothic Book" w:cs="Arial"/>
          <w:bCs/>
          <w:color w:val="000000" w:themeColor="text1"/>
        </w:rPr>
        <w:t xml:space="preserve"> each year</w:t>
      </w:r>
      <w:r w:rsidR="00DA5E8F" w:rsidRPr="00BE588E">
        <w:rPr>
          <w:rFonts w:ascii="Franklin Gothic Book" w:hAnsi="Franklin Gothic Book" w:cs="Arial"/>
          <w:bCs/>
          <w:color w:val="000000" w:themeColor="text1"/>
        </w:rPr>
        <w:t>)</w:t>
      </w:r>
      <w:r w:rsidR="005F4B0E" w:rsidRPr="00BE588E">
        <w:rPr>
          <w:rFonts w:ascii="Franklin Gothic Book" w:hAnsi="Franklin Gothic Book" w:cs="Arial"/>
          <w:bCs/>
          <w:color w:val="000000" w:themeColor="text1"/>
        </w:rPr>
        <w:t xml:space="preserve">. </w:t>
      </w:r>
      <w:r w:rsidR="00C41346" w:rsidRPr="00BE588E">
        <w:rPr>
          <w:rFonts w:ascii="Franklin Gothic Book" w:hAnsi="Franklin Gothic Book" w:cs="Arial"/>
          <w:bCs/>
          <w:color w:val="000000" w:themeColor="text1"/>
        </w:rPr>
        <w:t xml:space="preserve">If selected, </w:t>
      </w:r>
      <w:r w:rsidRPr="00BE588E">
        <w:rPr>
          <w:rFonts w:ascii="Franklin Gothic Book" w:hAnsi="Franklin Gothic Book" w:cs="Arial"/>
          <w:bCs/>
          <w:color w:val="000000" w:themeColor="text1"/>
        </w:rPr>
        <w:t>ORI will help you strengthen your proposal</w:t>
      </w:r>
      <w:r w:rsidR="00C41346"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r w:rsidRPr="00BE588E">
        <w:rPr>
          <w:rFonts w:ascii="Franklin Gothic Book" w:hAnsi="Franklin Gothic Book" w:cs="Arial"/>
          <w:bCs/>
          <w:color w:val="000000" w:themeColor="text1"/>
        </w:rPr>
        <w:t>through a series of</w:t>
      </w:r>
      <w:r w:rsidR="006C067F"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  <w:r w:rsidRPr="00BE588E">
        <w:rPr>
          <w:rFonts w:ascii="Franklin Gothic Book" w:hAnsi="Franklin Gothic Book" w:cs="Arial"/>
          <w:bCs/>
          <w:color w:val="000000" w:themeColor="text1"/>
        </w:rPr>
        <w:t xml:space="preserve">workshops </w:t>
      </w:r>
      <w:r w:rsidR="001A5F99" w:rsidRPr="00BE588E">
        <w:rPr>
          <w:rFonts w:ascii="Franklin Gothic Book" w:hAnsi="Franklin Gothic Book" w:cs="Arial"/>
          <w:bCs/>
          <w:color w:val="000000" w:themeColor="text1"/>
        </w:rPr>
        <w:t xml:space="preserve">to </w:t>
      </w:r>
      <w:r w:rsidR="00740153" w:rsidRPr="00BE588E">
        <w:rPr>
          <w:rFonts w:ascii="Franklin Gothic Book" w:hAnsi="Franklin Gothic Book" w:cs="Arial"/>
          <w:bCs/>
          <w:color w:val="000000" w:themeColor="text1"/>
        </w:rPr>
        <w:t xml:space="preserve">support you in </w:t>
      </w:r>
      <w:r w:rsidR="001A5F99" w:rsidRPr="00BE588E">
        <w:rPr>
          <w:rFonts w:ascii="Franklin Gothic Book" w:hAnsi="Franklin Gothic Book" w:cs="Arial"/>
          <w:bCs/>
          <w:color w:val="000000" w:themeColor="text1"/>
        </w:rPr>
        <w:t>build</w:t>
      </w:r>
      <w:r w:rsidR="00740153" w:rsidRPr="00BE588E">
        <w:rPr>
          <w:rFonts w:ascii="Franklin Gothic Book" w:hAnsi="Franklin Gothic Book" w:cs="Arial"/>
          <w:bCs/>
          <w:color w:val="000000" w:themeColor="text1"/>
        </w:rPr>
        <w:t xml:space="preserve">ing your application. </w:t>
      </w:r>
      <w:r w:rsidR="001A5F99" w:rsidRPr="00BE588E">
        <w:rPr>
          <w:rFonts w:ascii="Franklin Gothic Book" w:hAnsi="Franklin Gothic Book" w:cs="Arial"/>
          <w:bCs/>
          <w:color w:val="000000" w:themeColor="text1"/>
        </w:rPr>
        <w:t xml:space="preserve"> </w:t>
      </w:r>
    </w:p>
    <w:p w14:paraId="43131D9B" w14:textId="77777777" w:rsidR="0039410B" w:rsidRDefault="0039410B" w:rsidP="005631AB">
      <w:pPr>
        <w:spacing w:after="100" w:afterAutospacing="1" w:line="240" w:lineRule="auto"/>
        <w:contextualSpacing/>
        <w:rPr>
          <w:rFonts w:ascii="Franklin Gothic Book" w:hAnsi="Franklin Gothic Book" w:cs="Arial"/>
          <w:bCs/>
          <w:color w:val="000000" w:themeColor="text1"/>
        </w:rPr>
      </w:pPr>
    </w:p>
    <w:p w14:paraId="3B6B399F" w14:textId="159C3366" w:rsidR="0039410B" w:rsidRPr="0039410B" w:rsidRDefault="0039410B" w:rsidP="005631AB">
      <w:pPr>
        <w:spacing w:after="100" w:afterAutospacing="1" w:line="240" w:lineRule="auto"/>
        <w:contextualSpacing/>
        <w:rPr>
          <w:rFonts w:ascii="Franklin Gothic Book" w:hAnsi="Franklin Gothic Book" w:cs="Arial"/>
          <w:b/>
          <w:color w:val="FF0000"/>
        </w:rPr>
      </w:pPr>
      <w:r w:rsidRPr="00BF15DF">
        <w:rPr>
          <w:rFonts w:ascii="Franklin Gothic Book" w:hAnsi="Franklin Gothic Book" w:cs="Arial"/>
          <w:b/>
          <w:color w:val="002060"/>
        </w:rPr>
        <w:t xml:space="preserve">If you require support </w:t>
      </w:r>
      <w:r w:rsidR="00755C9C">
        <w:rPr>
          <w:rFonts w:ascii="Franklin Gothic Book" w:hAnsi="Franklin Gothic Book" w:cs="Arial"/>
          <w:b/>
          <w:color w:val="002060"/>
        </w:rPr>
        <w:t xml:space="preserve">with </w:t>
      </w:r>
      <w:r w:rsidRPr="00BF15DF">
        <w:rPr>
          <w:rFonts w:ascii="Franklin Gothic Book" w:hAnsi="Franklin Gothic Book" w:cs="Arial"/>
          <w:b/>
          <w:color w:val="002060"/>
        </w:rPr>
        <w:t xml:space="preserve">completing this form, please contact Manivannan Kannan, Project Analyst, Office of Research </w:t>
      </w:r>
      <w:r w:rsidR="00755C9C">
        <w:rPr>
          <w:rFonts w:ascii="Franklin Gothic Book" w:hAnsi="Franklin Gothic Book" w:cs="Arial"/>
          <w:b/>
          <w:color w:val="002060"/>
        </w:rPr>
        <w:t>&amp;</w:t>
      </w:r>
      <w:r w:rsidR="00755C9C" w:rsidRPr="00BF15DF">
        <w:rPr>
          <w:rFonts w:ascii="Franklin Gothic Book" w:hAnsi="Franklin Gothic Book" w:cs="Arial"/>
          <w:b/>
          <w:color w:val="002060"/>
        </w:rPr>
        <w:t xml:space="preserve"> </w:t>
      </w:r>
      <w:r w:rsidRPr="00BF15DF">
        <w:rPr>
          <w:rFonts w:ascii="Franklin Gothic Book" w:hAnsi="Franklin Gothic Book" w:cs="Arial"/>
          <w:b/>
          <w:color w:val="002060"/>
        </w:rPr>
        <w:t xml:space="preserve">Innovation at </w:t>
      </w:r>
      <w:r w:rsidRPr="0039410B">
        <w:rPr>
          <w:rFonts w:ascii="Franklin Gothic Book" w:hAnsi="Franklin Gothic Book" w:cs="Arial"/>
          <w:b/>
        </w:rPr>
        <w:t>Manivannan.Kannan@humber.ca</w:t>
      </w:r>
    </w:p>
    <w:p w14:paraId="4F1111FF" w14:textId="77777777" w:rsidR="00C41346" w:rsidRPr="00BE588E" w:rsidRDefault="00C41346" w:rsidP="005631AB">
      <w:pPr>
        <w:spacing w:after="100" w:afterAutospacing="1" w:line="240" w:lineRule="auto"/>
        <w:contextualSpacing/>
        <w:rPr>
          <w:rFonts w:ascii="Franklin Gothic Book" w:hAnsi="Franklin Gothic Book" w:cs="Arial"/>
          <w:bCs/>
          <w:color w:val="000000" w:themeColor="text1"/>
        </w:rPr>
      </w:pPr>
    </w:p>
    <w:p w14:paraId="00E8B89F" w14:textId="4EEDC3F4" w:rsidR="00C04484" w:rsidRPr="00C56326" w:rsidRDefault="0045738E" w:rsidP="006C037C">
      <w:pPr>
        <w:spacing w:after="100" w:afterAutospacing="1" w:line="276" w:lineRule="auto"/>
        <w:rPr>
          <w:rFonts w:ascii="Franklin Gothic Book" w:hAnsi="Franklin Gothic Book" w:cs="Arial"/>
          <w:b/>
          <w:color w:val="FF0000"/>
          <w:highlight w:val="yellow"/>
        </w:rPr>
      </w:pPr>
      <w:r w:rsidRPr="00BF15DF">
        <w:rPr>
          <w:rFonts w:ascii="Franklin Gothic Book" w:hAnsi="Franklin Gothic Book" w:cs="Arial"/>
          <w:b/>
          <w:color w:val="002060"/>
        </w:rPr>
        <w:t xml:space="preserve">Please send </w:t>
      </w:r>
      <w:r w:rsidR="0039410B" w:rsidRPr="00BF15DF">
        <w:rPr>
          <w:rFonts w:ascii="Franklin Gothic Book" w:hAnsi="Franklin Gothic Book" w:cs="Arial"/>
          <w:b/>
          <w:color w:val="002060"/>
        </w:rPr>
        <w:t xml:space="preserve">your completed form </w:t>
      </w:r>
      <w:r w:rsidRPr="00BF15DF">
        <w:rPr>
          <w:rFonts w:ascii="Franklin Gothic Book" w:hAnsi="Franklin Gothic Book" w:cs="Arial"/>
          <w:b/>
          <w:color w:val="002060"/>
        </w:rPr>
        <w:t xml:space="preserve">to </w:t>
      </w:r>
      <w:r w:rsidR="00207740" w:rsidRPr="00BF15DF">
        <w:rPr>
          <w:rFonts w:ascii="Franklin Gothic Book" w:hAnsi="Franklin Gothic Book" w:cs="Arial"/>
          <w:b/>
          <w:color w:val="002060"/>
        </w:rPr>
        <w:t>Manivannan Kannan</w:t>
      </w:r>
      <w:r w:rsidR="0039410B" w:rsidRPr="00BF15DF">
        <w:rPr>
          <w:rFonts w:ascii="Franklin Gothic Book" w:hAnsi="Franklin Gothic Book" w:cs="Arial"/>
          <w:b/>
          <w:color w:val="002060"/>
        </w:rPr>
        <w:t xml:space="preserve"> at </w:t>
      </w:r>
      <w:hyperlink r:id="rId9" w:history="1">
        <w:r w:rsidR="0039410B" w:rsidRPr="0039410B">
          <w:rPr>
            <w:rStyle w:val="Hyperlink"/>
            <w:rFonts w:ascii="Franklin Gothic Book" w:hAnsi="Franklin Gothic Book" w:cs="Arial"/>
            <w:b/>
            <w:color w:val="auto"/>
          </w:rPr>
          <w:t>Manivannan.Kannan@humber.ca</w:t>
        </w:r>
      </w:hyperlink>
      <w:r w:rsidR="0039410B" w:rsidRPr="0039410B">
        <w:rPr>
          <w:rFonts w:ascii="Franklin Gothic Book" w:hAnsi="Franklin Gothic Book" w:cs="Arial"/>
          <w:b/>
        </w:rPr>
        <w:t xml:space="preserve"> </w:t>
      </w:r>
      <w:r w:rsidR="00C41346"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>by</w:t>
      </w:r>
      <w:r w:rsidR="00BF15DF"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 xml:space="preserve"> </w:t>
      </w:r>
      <w:r w:rsidR="005A596A"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 xml:space="preserve">Wednesday, </w:t>
      </w:r>
      <w:r w:rsidR="00BF15DF"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 xml:space="preserve">June </w:t>
      </w:r>
      <w:r w:rsidR="005A596A"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>21</w:t>
      </w:r>
      <w:r w:rsidR="00BF15DF"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>, 2023</w:t>
      </w:r>
      <w:r w:rsidRPr="00C56326">
        <w:rPr>
          <w:rFonts w:ascii="Franklin Gothic Book" w:hAnsi="Franklin Gothic Book" w:cs="Arial"/>
          <w:b/>
          <w:color w:val="385623" w:themeColor="accent6" w:themeShade="80"/>
          <w:highlight w:val="yellow"/>
        </w:rPr>
        <w:t xml:space="preserve"> </w:t>
      </w:r>
    </w:p>
    <w:p w14:paraId="6B452B03" w14:textId="707A8275" w:rsidR="00036CA8" w:rsidRPr="00BE588E" w:rsidRDefault="00851D14" w:rsidP="005631AB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  <w:r w:rsidRPr="00BE588E">
        <w:rPr>
          <w:rFonts w:ascii="Franklin Gothic Book" w:hAnsi="Franklin Gothic Book" w:cs="Arial"/>
          <w:b/>
          <w:color w:val="000000" w:themeColor="text1"/>
        </w:rPr>
        <w:t>1. Proposed Project Title</w:t>
      </w:r>
      <w:r w:rsidR="00B73CDB" w:rsidRPr="00BE588E">
        <w:rPr>
          <w:rFonts w:ascii="Franklin Gothic Book" w:hAnsi="Franklin Gothic Book" w:cs="Arial"/>
          <w:b/>
          <w:color w:val="000000" w:themeColor="text1"/>
        </w:rPr>
        <w:t>:</w:t>
      </w:r>
      <w:r w:rsidR="0003786F" w:rsidRPr="00BE588E">
        <w:rPr>
          <w:rFonts w:ascii="Franklin Gothic Book" w:hAnsi="Franklin Gothic Book" w:cs="Arial"/>
          <w:b/>
          <w:color w:val="000000" w:themeColor="text1"/>
        </w:rPr>
        <w:t xml:space="preserve"> </w:t>
      </w:r>
    </w:p>
    <w:p w14:paraId="4D65EAB0" w14:textId="77777777" w:rsidR="008E63DD" w:rsidRPr="00BE588E" w:rsidRDefault="008E63DD" w:rsidP="005631AB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</w:p>
    <w:p w14:paraId="49AB0091" w14:textId="425919FB" w:rsidR="00851D14" w:rsidRPr="00BE588E" w:rsidRDefault="00851D14" w:rsidP="005631AB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  <w:r w:rsidRPr="00BE588E">
        <w:rPr>
          <w:rFonts w:ascii="Franklin Gothic Book" w:hAnsi="Franklin Gothic Book" w:cs="Arial"/>
          <w:b/>
          <w:color w:val="000000" w:themeColor="text1"/>
        </w:rPr>
        <w:t xml:space="preserve">2. </w:t>
      </w:r>
      <w:r w:rsidR="00CE16FF" w:rsidRPr="00BE588E">
        <w:rPr>
          <w:rFonts w:ascii="Franklin Gothic Book" w:hAnsi="Franklin Gothic Book" w:cs="Arial"/>
          <w:b/>
          <w:color w:val="000000" w:themeColor="text1"/>
        </w:rPr>
        <w:t xml:space="preserve">Project </w:t>
      </w:r>
      <w:r w:rsidR="0047648B" w:rsidRPr="00BE588E">
        <w:rPr>
          <w:rFonts w:ascii="Franklin Gothic Book" w:hAnsi="Franklin Gothic Book" w:cs="Arial"/>
          <w:b/>
          <w:color w:val="000000" w:themeColor="text1"/>
        </w:rPr>
        <w:t>participants</w:t>
      </w:r>
      <w:r w:rsidR="00086890" w:rsidRPr="00BE588E">
        <w:rPr>
          <w:rFonts w:ascii="Franklin Gothic Book" w:hAnsi="Franklin Gothic Book" w:cs="Arial"/>
          <w:b/>
          <w:color w:val="000000" w:themeColor="text1"/>
        </w:rPr>
        <w:t>:</w:t>
      </w:r>
    </w:p>
    <w:p w14:paraId="223A4C38" w14:textId="0C4EDDE2" w:rsidR="00851D14" w:rsidRPr="007C0850" w:rsidRDefault="0003786F" w:rsidP="005631AB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7C0850">
        <w:rPr>
          <w:rFonts w:ascii="Franklin Gothic Book" w:hAnsi="Franklin Gothic Book" w:cs="Arial"/>
          <w:iCs/>
          <w:color w:val="000000" w:themeColor="text1"/>
        </w:rPr>
        <w:t xml:space="preserve">List all faculty and staff involved in the proposal </w:t>
      </w:r>
      <w:r w:rsidR="003A291D" w:rsidRPr="007C0850">
        <w:rPr>
          <w:rFonts w:ascii="Franklin Gothic Book" w:hAnsi="Franklin Gothic Book" w:cs="Arial"/>
          <w:iCs/>
          <w:color w:val="000000" w:themeColor="text1"/>
        </w:rPr>
        <w:t>(Primary &amp; Co-investigator[s</w:t>
      </w:r>
      <w:r w:rsidR="00F377DE" w:rsidRPr="007C0850">
        <w:rPr>
          <w:rFonts w:ascii="Franklin Gothic Book" w:hAnsi="Franklin Gothic Book" w:cs="Arial"/>
          <w:iCs/>
          <w:color w:val="000000" w:themeColor="text1"/>
        </w:rPr>
        <w:t>])</w:t>
      </w:r>
      <w:r w:rsidR="007C0850" w:rsidRPr="007C0850">
        <w:rPr>
          <w:rFonts w:ascii="Franklin Gothic Book" w:hAnsi="Franklin Gothic Book" w:cs="Arial"/>
          <w:iCs/>
          <w:color w:val="000000" w:themeColor="text1"/>
        </w:rPr>
        <w:t>. P</w:t>
      </w:r>
      <w:r w:rsidR="00F377DE" w:rsidRPr="007C0850">
        <w:rPr>
          <w:rFonts w:ascii="Franklin Gothic Book" w:hAnsi="Franklin Gothic Book" w:cs="Arial"/>
          <w:iCs/>
          <w:color w:val="000000" w:themeColor="text1"/>
        </w:rPr>
        <w:t xml:space="preserve">lease add more rows </w:t>
      </w:r>
      <w:r w:rsidR="00BC7AC5">
        <w:rPr>
          <w:rFonts w:ascii="Franklin Gothic Book" w:hAnsi="Franklin Gothic Book" w:cs="Arial"/>
          <w:iCs/>
          <w:color w:val="000000" w:themeColor="text1"/>
        </w:rPr>
        <w:t>as</w:t>
      </w:r>
      <w:r w:rsidR="00F377DE" w:rsidRPr="007C0850">
        <w:rPr>
          <w:rFonts w:ascii="Franklin Gothic Book" w:hAnsi="Franklin Gothic Book" w:cs="Arial"/>
          <w:iCs/>
          <w:color w:val="000000" w:themeColor="text1"/>
        </w:rPr>
        <w:t xml:space="preserve"> needed</w:t>
      </w:r>
      <w:r w:rsidR="007C0850" w:rsidRPr="007C0850">
        <w:rPr>
          <w:rFonts w:ascii="Franklin Gothic Book" w:hAnsi="Franklin Gothic Book" w:cs="Arial"/>
          <w:iCs/>
          <w:color w:val="000000" w:themeColor="text1"/>
        </w:rPr>
        <w:t>.</w:t>
      </w:r>
    </w:p>
    <w:tbl>
      <w:tblPr>
        <w:tblStyle w:val="GridTable1Light"/>
        <w:tblpPr w:leftFromText="180" w:rightFromText="180" w:vertAnchor="text" w:horzAnchor="margin" w:tblpY="-9"/>
        <w:tblW w:w="11033" w:type="dxa"/>
        <w:tblLook w:val="04A0" w:firstRow="1" w:lastRow="0" w:firstColumn="1" w:lastColumn="0" w:noHBand="0" w:noVBand="1"/>
      </w:tblPr>
      <w:tblGrid>
        <w:gridCol w:w="2138"/>
        <w:gridCol w:w="2225"/>
        <w:gridCol w:w="2227"/>
        <w:gridCol w:w="2261"/>
        <w:gridCol w:w="2182"/>
      </w:tblGrid>
      <w:tr w:rsidR="00BE588E" w:rsidRPr="00BE588E" w14:paraId="207EEBB8" w14:textId="77777777" w:rsidTr="00AC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</w:tcPr>
          <w:p w14:paraId="409C3347" w14:textId="721A130D" w:rsidR="002E1640" w:rsidRPr="00BE588E" w:rsidRDefault="008E712F" w:rsidP="00AC6128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Name</w:t>
            </w:r>
          </w:p>
        </w:tc>
        <w:tc>
          <w:tcPr>
            <w:tcW w:w="2225" w:type="dxa"/>
          </w:tcPr>
          <w:p w14:paraId="436807A1" w14:textId="6D59DC52" w:rsidR="002E1640" w:rsidRPr="00BE588E" w:rsidRDefault="002E1640" w:rsidP="00AC6128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Department/ Faculty</w:t>
            </w:r>
          </w:p>
        </w:tc>
        <w:tc>
          <w:tcPr>
            <w:tcW w:w="2227" w:type="dxa"/>
          </w:tcPr>
          <w:p w14:paraId="08F9875B" w14:textId="32AAC0D0" w:rsidR="002E1640" w:rsidRPr="00BE588E" w:rsidRDefault="002E1640" w:rsidP="00AC6128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Academic Credentials/ Certifications</w:t>
            </w:r>
          </w:p>
        </w:tc>
        <w:tc>
          <w:tcPr>
            <w:tcW w:w="2261" w:type="dxa"/>
          </w:tcPr>
          <w:p w14:paraId="67CA55B2" w14:textId="2B828FCD" w:rsidR="002E1640" w:rsidRPr="00BE588E" w:rsidRDefault="002E1640" w:rsidP="00AC6128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Role on the project (Pr</w:t>
            </w:r>
            <w:r w:rsidR="0073080D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imary Investigator/Co</w:t>
            </w:r>
            <w:r w:rsidR="00047FF4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-</w:t>
            </w:r>
            <w:r w:rsidR="0073080D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Investigator)</w:t>
            </w:r>
          </w:p>
        </w:tc>
        <w:tc>
          <w:tcPr>
            <w:tcW w:w="2182" w:type="dxa"/>
          </w:tcPr>
          <w:p w14:paraId="58466AE0" w14:textId="463B0DFA" w:rsidR="002E1640" w:rsidRPr="00BE588E" w:rsidRDefault="002E1640" w:rsidP="00AC6128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 xml:space="preserve">Have you managed </w:t>
            </w:r>
            <w:r w:rsidR="005F4B0E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a college research grant</w:t>
            </w: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? (Yes/No)</w:t>
            </w:r>
          </w:p>
        </w:tc>
      </w:tr>
      <w:tr w:rsidR="00BE588E" w:rsidRPr="00BE588E" w14:paraId="6F13A691" w14:textId="77777777" w:rsidTr="00AC6128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</w:tcPr>
          <w:p w14:paraId="4025AB3D" w14:textId="77777777" w:rsidR="002E1640" w:rsidRPr="00BE588E" w:rsidRDefault="002E1640" w:rsidP="00AC6128">
            <w:pPr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25" w:type="dxa"/>
          </w:tcPr>
          <w:p w14:paraId="00272240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27" w:type="dxa"/>
          </w:tcPr>
          <w:p w14:paraId="7859919E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61" w:type="dxa"/>
          </w:tcPr>
          <w:p w14:paraId="1F344639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182" w:type="dxa"/>
          </w:tcPr>
          <w:p w14:paraId="3376C942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</w:tr>
      <w:tr w:rsidR="00BE588E" w:rsidRPr="00BE588E" w14:paraId="1AB49BAB" w14:textId="77777777" w:rsidTr="00AC6128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</w:tcPr>
          <w:p w14:paraId="5FE9EE5A" w14:textId="77777777" w:rsidR="002E1640" w:rsidRPr="00BE588E" w:rsidRDefault="002E1640" w:rsidP="00AC6128">
            <w:pPr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25" w:type="dxa"/>
          </w:tcPr>
          <w:p w14:paraId="2C69DF45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27" w:type="dxa"/>
          </w:tcPr>
          <w:p w14:paraId="74A7151B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61" w:type="dxa"/>
          </w:tcPr>
          <w:p w14:paraId="48E1B21B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182" w:type="dxa"/>
          </w:tcPr>
          <w:p w14:paraId="157A950C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</w:tr>
      <w:tr w:rsidR="00BE588E" w:rsidRPr="00BE588E" w14:paraId="74BAD27C" w14:textId="77777777" w:rsidTr="00AC6128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</w:tcPr>
          <w:p w14:paraId="1DC4AC57" w14:textId="77777777" w:rsidR="002E1640" w:rsidRPr="00BE588E" w:rsidRDefault="002E1640" w:rsidP="00AC6128">
            <w:pPr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25" w:type="dxa"/>
          </w:tcPr>
          <w:p w14:paraId="1D144872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27" w:type="dxa"/>
          </w:tcPr>
          <w:p w14:paraId="2E2BF1CA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261" w:type="dxa"/>
          </w:tcPr>
          <w:p w14:paraId="66E7AAF2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  <w:tc>
          <w:tcPr>
            <w:tcW w:w="2182" w:type="dxa"/>
          </w:tcPr>
          <w:p w14:paraId="6095FA93" w14:textId="77777777" w:rsidR="002E1640" w:rsidRPr="00BE588E" w:rsidRDefault="002E1640" w:rsidP="00AC6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i/>
                <w:color w:val="000000" w:themeColor="text1"/>
              </w:rPr>
            </w:pPr>
          </w:p>
        </w:tc>
      </w:tr>
    </w:tbl>
    <w:p w14:paraId="399DF845" w14:textId="77777777" w:rsidR="00E40018" w:rsidRDefault="00E40018" w:rsidP="000E203A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</w:p>
    <w:p w14:paraId="318AD670" w14:textId="6855AB6A" w:rsidR="00851D14" w:rsidRPr="00BE588E" w:rsidRDefault="00851D14" w:rsidP="000E203A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  <w:r w:rsidRPr="00BE588E">
        <w:rPr>
          <w:rFonts w:ascii="Franklin Gothic Book" w:hAnsi="Franklin Gothic Book" w:cs="Arial"/>
          <w:b/>
          <w:color w:val="000000" w:themeColor="text1"/>
        </w:rPr>
        <w:t>3. Supporting Organizations</w:t>
      </w:r>
      <w:r w:rsidR="00086890" w:rsidRPr="00BE588E">
        <w:rPr>
          <w:rFonts w:ascii="Franklin Gothic Book" w:hAnsi="Franklin Gothic Book" w:cs="Arial"/>
          <w:b/>
          <w:color w:val="000000" w:themeColor="text1"/>
        </w:rPr>
        <w:t>:</w:t>
      </w:r>
    </w:p>
    <w:p w14:paraId="7E89E991" w14:textId="72D3E16F" w:rsidR="003751DF" w:rsidRDefault="00851D14" w:rsidP="008E63DD">
      <w:p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8E63DD">
        <w:rPr>
          <w:rFonts w:ascii="Franklin Gothic Book" w:hAnsi="Franklin Gothic Book" w:cs="Arial"/>
          <w:b/>
          <w:bCs/>
          <w:color w:val="000000" w:themeColor="text1"/>
        </w:rPr>
        <w:t>Partner</w:t>
      </w:r>
      <w:r w:rsidR="00DE6A2D" w:rsidRPr="008E63DD">
        <w:rPr>
          <w:rFonts w:ascii="Franklin Gothic Book" w:hAnsi="Franklin Gothic Book" w:cs="Arial"/>
          <w:b/>
          <w:bCs/>
          <w:color w:val="000000" w:themeColor="text1"/>
        </w:rPr>
        <w:t xml:space="preserve"> </w:t>
      </w:r>
      <w:r w:rsidR="001E1960" w:rsidRPr="008E63DD">
        <w:rPr>
          <w:rFonts w:ascii="Franklin Gothic Book" w:hAnsi="Franklin Gothic Book" w:cs="Arial"/>
          <w:b/>
          <w:bCs/>
          <w:color w:val="000000" w:themeColor="text1"/>
        </w:rPr>
        <w:t>organization</w:t>
      </w:r>
      <w:r w:rsidR="003751DF" w:rsidRPr="008E63DD">
        <w:rPr>
          <w:rFonts w:ascii="Franklin Gothic Book" w:hAnsi="Franklin Gothic Book" w:cs="Arial"/>
          <w:b/>
          <w:bCs/>
          <w:color w:val="000000" w:themeColor="text1"/>
        </w:rPr>
        <w:t>[</w:t>
      </w:r>
      <w:r w:rsidR="001E1960" w:rsidRPr="008E63DD">
        <w:rPr>
          <w:rFonts w:ascii="Franklin Gothic Book" w:hAnsi="Franklin Gothic Book" w:cs="Arial"/>
          <w:b/>
          <w:bCs/>
          <w:color w:val="000000" w:themeColor="text1"/>
        </w:rPr>
        <w:t>s</w:t>
      </w:r>
      <w:r w:rsidR="00086890" w:rsidRPr="008E63DD">
        <w:rPr>
          <w:rFonts w:ascii="Franklin Gothic Book" w:hAnsi="Franklin Gothic Book" w:cs="Arial"/>
          <w:b/>
          <w:bCs/>
          <w:color w:val="000000" w:themeColor="text1"/>
        </w:rPr>
        <w:t>]</w:t>
      </w:r>
      <w:r w:rsidR="00086890" w:rsidRPr="008E63DD">
        <w:rPr>
          <w:rFonts w:ascii="Franklin Gothic Book" w:hAnsi="Franklin Gothic Book" w:cs="Arial"/>
          <w:color w:val="000000" w:themeColor="text1"/>
        </w:rPr>
        <w:t>:</w:t>
      </w:r>
      <w:r w:rsidR="00F377DE" w:rsidRPr="008E63DD">
        <w:rPr>
          <w:rFonts w:ascii="Franklin Gothic Book" w:hAnsi="Franklin Gothic Book" w:cs="Arial"/>
          <w:color w:val="000000" w:themeColor="text1"/>
        </w:rPr>
        <w:t xml:space="preserve"> (</w:t>
      </w:r>
      <w:r w:rsidR="00F377DE" w:rsidRPr="008E63DD">
        <w:rPr>
          <w:rFonts w:ascii="Franklin Gothic Book" w:hAnsi="Franklin Gothic Book" w:cs="Arial"/>
          <w:i/>
          <w:iCs/>
          <w:color w:val="000000" w:themeColor="text1"/>
        </w:rPr>
        <w:t>please add more rows</w:t>
      </w:r>
      <w:r w:rsidR="00D82889">
        <w:rPr>
          <w:rFonts w:ascii="Franklin Gothic Book" w:hAnsi="Franklin Gothic Book" w:cs="Arial"/>
          <w:i/>
          <w:iCs/>
          <w:color w:val="000000" w:themeColor="text1"/>
        </w:rPr>
        <w:t xml:space="preserve"> in the chart below</w:t>
      </w:r>
      <w:r w:rsidR="00F377DE" w:rsidRPr="008E63DD">
        <w:rPr>
          <w:rFonts w:ascii="Franklin Gothic Book" w:hAnsi="Franklin Gothic Book" w:cs="Arial"/>
          <w:i/>
          <w:iCs/>
          <w:color w:val="000000" w:themeColor="text1"/>
        </w:rPr>
        <w:t xml:space="preserve"> </w:t>
      </w:r>
      <w:r w:rsidR="00D82889">
        <w:rPr>
          <w:rFonts w:ascii="Franklin Gothic Book" w:hAnsi="Franklin Gothic Book" w:cs="Arial"/>
          <w:i/>
          <w:iCs/>
          <w:color w:val="000000" w:themeColor="text1"/>
        </w:rPr>
        <w:t>as</w:t>
      </w:r>
      <w:r w:rsidR="00F377DE" w:rsidRPr="008E63DD">
        <w:rPr>
          <w:rFonts w:ascii="Franklin Gothic Book" w:hAnsi="Franklin Gothic Book" w:cs="Arial"/>
          <w:i/>
          <w:iCs/>
          <w:color w:val="000000" w:themeColor="text1"/>
        </w:rPr>
        <w:t xml:space="preserve"> needed</w:t>
      </w:r>
      <w:r w:rsidR="00F377DE" w:rsidRPr="008E63DD">
        <w:rPr>
          <w:rFonts w:ascii="Franklin Gothic Book" w:hAnsi="Franklin Gothic Book" w:cs="Arial"/>
          <w:color w:val="000000" w:themeColor="text1"/>
        </w:rPr>
        <w:t>)</w:t>
      </w:r>
    </w:p>
    <w:p w14:paraId="3F4B1452" w14:textId="29E1E7FD" w:rsidR="00D82889" w:rsidRDefault="00D82889" w:rsidP="00D82889">
      <w:pPr>
        <w:pStyle w:val="ListParagraph"/>
        <w:numPr>
          <w:ilvl w:val="0"/>
          <w:numId w:val="24"/>
        </w:num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D82889">
        <w:rPr>
          <w:rFonts w:ascii="Franklin Gothic Book" w:hAnsi="Franklin Gothic Book" w:cs="Arial"/>
          <w:color w:val="000000" w:themeColor="text1"/>
        </w:rPr>
        <w:t>Eligible Partner[s] include Canadian organizations from the public, private, and/or not-for-profit sectors.</w:t>
      </w:r>
    </w:p>
    <w:p w14:paraId="478D1830" w14:textId="77777777" w:rsidR="00D82889" w:rsidRPr="00D82889" w:rsidRDefault="00D82889" w:rsidP="00D82889">
      <w:pPr>
        <w:pStyle w:val="ListParagraph"/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</w:p>
    <w:p w14:paraId="0C2205BB" w14:textId="30EBC05E" w:rsidR="00D82889" w:rsidRPr="00D82889" w:rsidRDefault="00D82889" w:rsidP="00D82889">
      <w:pPr>
        <w:pStyle w:val="ListParagraph"/>
        <w:numPr>
          <w:ilvl w:val="0"/>
          <w:numId w:val="24"/>
        </w:num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D82889">
        <w:rPr>
          <w:rFonts w:ascii="Franklin Gothic Book" w:hAnsi="Franklin Gothic Book" w:cs="Arial"/>
          <w:color w:val="000000" w:themeColor="text1"/>
        </w:rPr>
        <w:t>Partner organization(s) must provide contributions (cash and/or in-kind) that support and relate to the activities of the project. Organizations must participate meaningfully in the project and demonstrate their level of involvement in their letter of support.</w:t>
      </w:r>
    </w:p>
    <w:p w14:paraId="07913E7E" w14:textId="77777777" w:rsidR="00A04407" w:rsidRPr="00BE588E" w:rsidRDefault="00A04407" w:rsidP="00A04407">
      <w:pPr>
        <w:pStyle w:val="ListParagraph"/>
        <w:spacing w:after="100" w:afterAutospacing="1" w:line="240" w:lineRule="auto"/>
        <w:ind w:left="1080"/>
        <w:rPr>
          <w:rFonts w:ascii="Franklin Gothic Book" w:hAnsi="Franklin Gothic Book" w:cs="Arial"/>
          <w:color w:val="000000" w:themeColor="text1"/>
        </w:rPr>
      </w:pPr>
    </w:p>
    <w:tbl>
      <w:tblPr>
        <w:tblStyle w:val="GridTable1Light"/>
        <w:tblW w:w="11082" w:type="dxa"/>
        <w:tblLook w:val="04A0" w:firstRow="1" w:lastRow="0" w:firstColumn="1" w:lastColumn="0" w:noHBand="0" w:noVBand="1"/>
      </w:tblPr>
      <w:tblGrid>
        <w:gridCol w:w="2573"/>
        <w:gridCol w:w="1979"/>
        <w:gridCol w:w="2182"/>
        <w:gridCol w:w="1936"/>
        <w:gridCol w:w="2412"/>
      </w:tblGrid>
      <w:tr w:rsidR="00BE588E" w:rsidRPr="00BE588E" w14:paraId="4DAE25CC" w14:textId="77777777" w:rsidTr="00C56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3" w:type="dxa"/>
          </w:tcPr>
          <w:p w14:paraId="253C232A" w14:textId="1BF80627" w:rsidR="003C0854" w:rsidRPr="00BE588E" w:rsidRDefault="003C0854" w:rsidP="005631AB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Organ</w:t>
            </w:r>
            <w:r w:rsidR="0003311C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ization [s] name</w:t>
            </w:r>
          </w:p>
        </w:tc>
        <w:tc>
          <w:tcPr>
            <w:tcW w:w="1979" w:type="dxa"/>
          </w:tcPr>
          <w:p w14:paraId="0F1DCED6" w14:textId="5AEC0BFE" w:rsidR="003C0854" w:rsidRPr="00BE588E" w:rsidRDefault="00B8244F" w:rsidP="005631AB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Name of the Signing authority</w:t>
            </w:r>
          </w:p>
        </w:tc>
        <w:tc>
          <w:tcPr>
            <w:tcW w:w="2182" w:type="dxa"/>
          </w:tcPr>
          <w:p w14:paraId="0594B3A6" w14:textId="42E7B428" w:rsidR="003C0854" w:rsidRPr="00BE588E" w:rsidRDefault="0003311C" w:rsidP="005631AB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Title of the signing authority</w:t>
            </w:r>
          </w:p>
        </w:tc>
        <w:tc>
          <w:tcPr>
            <w:tcW w:w="1936" w:type="dxa"/>
          </w:tcPr>
          <w:p w14:paraId="34BC9ADB" w14:textId="5B3C2FF5" w:rsidR="003C0854" w:rsidRPr="00BE588E" w:rsidRDefault="0003311C" w:rsidP="005631AB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Estimated Cash Contribution</w:t>
            </w:r>
            <w:r w:rsidR="00A04407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s</w:t>
            </w:r>
          </w:p>
        </w:tc>
        <w:tc>
          <w:tcPr>
            <w:tcW w:w="2412" w:type="dxa"/>
          </w:tcPr>
          <w:p w14:paraId="428D9C33" w14:textId="607DF566" w:rsidR="003C0854" w:rsidRPr="00BE588E" w:rsidRDefault="0003311C" w:rsidP="005631AB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Estimated In</w:t>
            </w:r>
            <w:r w:rsidR="00A04407"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-Kind Contributions</w:t>
            </w:r>
          </w:p>
        </w:tc>
      </w:tr>
      <w:tr w:rsidR="00BE588E" w:rsidRPr="00BE588E" w14:paraId="5B2B81BE" w14:textId="77777777" w:rsidTr="00C5632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3" w:type="dxa"/>
          </w:tcPr>
          <w:p w14:paraId="2CECD1B6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1979" w:type="dxa"/>
          </w:tcPr>
          <w:p w14:paraId="1435FB5A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2182" w:type="dxa"/>
          </w:tcPr>
          <w:p w14:paraId="75F86310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1936" w:type="dxa"/>
          </w:tcPr>
          <w:p w14:paraId="54FD65EE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2412" w:type="dxa"/>
          </w:tcPr>
          <w:p w14:paraId="183C44E3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638FCFBA" w14:textId="77777777" w:rsidTr="00C56326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3" w:type="dxa"/>
          </w:tcPr>
          <w:p w14:paraId="2F1D4897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1979" w:type="dxa"/>
          </w:tcPr>
          <w:p w14:paraId="11769848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2182" w:type="dxa"/>
          </w:tcPr>
          <w:p w14:paraId="0DBCCA51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1936" w:type="dxa"/>
          </w:tcPr>
          <w:p w14:paraId="1EAA35D5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2412" w:type="dxa"/>
          </w:tcPr>
          <w:p w14:paraId="02DFECE5" w14:textId="77777777" w:rsidR="003C0854" w:rsidRPr="00BE588E" w:rsidRDefault="003C0854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</w:tbl>
    <w:p w14:paraId="2B85877B" w14:textId="77777777" w:rsidR="00BC7AC5" w:rsidRDefault="00BC7AC5" w:rsidP="008E63DD">
      <w:pPr>
        <w:spacing w:after="100" w:afterAutospacing="1" w:line="240" w:lineRule="auto"/>
        <w:rPr>
          <w:rFonts w:ascii="Franklin Gothic Book" w:hAnsi="Franklin Gothic Book" w:cs="Arial"/>
          <w:b/>
          <w:bCs/>
          <w:color w:val="000000" w:themeColor="text1"/>
        </w:rPr>
      </w:pPr>
    </w:p>
    <w:p w14:paraId="2BA12693" w14:textId="48A2E059" w:rsidR="003751DF" w:rsidRDefault="00851D14" w:rsidP="008E63DD">
      <w:p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8E63DD">
        <w:rPr>
          <w:rFonts w:ascii="Franklin Gothic Book" w:hAnsi="Franklin Gothic Book" w:cs="Arial"/>
          <w:b/>
          <w:bCs/>
          <w:color w:val="000000" w:themeColor="text1"/>
        </w:rPr>
        <w:lastRenderedPageBreak/>
        <w:t>Collaborator</w:t>
      </w:r>
      <w:r w:rsidR="00047FF4" w:rsidRPr="008E63DD">
        <w:rPr>
          <w:rFonts w:ascii="Franklin Gothic Book" w:hAnsi="Franklin Gothic Book" w:cs="Arial"/>
          <w:b/>
          <w:bCs/>
          <w:color w:val="000000" w:themeColor="text1"/>
        </w:rPr>
        <w:t>[</w:t>
      </w:r>
      <w:r w:rsidRPr="008E63DD">
        <w:rPr>
          <w:rFonts w:ascii="Franklin Gothic Book" w:hAnsi="Franklin Gothic Book" w:cs="Arial"/>
          <w:b/>
          <w:bCs/>
          <w:color w:val="000000" w:themeColor="text1"/>
        </w:rPr>
        <w:t>s</w:t>
      </w:r>
      <w:r w:rsidR="00047FF4" w:rsidRPr="008E63DD">
        <w:rPr>
          <w:rFonts w:ascii="Franklin Gothic Book" w:hAnsi="Franklin Gothic Book" w:cs="Arial"/>
          <w:b/>
          <w:bCs/>
          <w:color w:val="000000" w:themeColor="text1"/>
        </w:rPr>
        <w:t>]</w:t>
      </w:r>
      <w:r w:rsidR="00086890" w:rsidRPr="008E63DD">
        <w:rPr>
          <w:rFonts w:ascii="Franklin Gothic Book" w:hAnsi="Franklin Gothic Book" w:cs="Arial"/>
          <w:b/>
          <w:bCs/>
          <w:color w:val="000000" w:themeColor="text1"/>
        </w:rPr>
        <w:t>:</w:t>
      </w:r>
      <w:r w:rsidR="00457A79" w:rsidRPr="008E63DD">
        <w:rPr>
          <w:rFonts w:ascii="Franklin Gothic Book" w:hAnsi="Franklin Gothic Book" w:cs="Arial"/>
          <w:b/>
          <w:bCs/>
          <w:color w:val="000000" w:themeColor="text1"/>
        </w:rPr>
        <w:t xml:space="preserve"> </w:t>
      </w:r>
      <w:r w:rsidR="00457A79" w:rsidRPr="008E63DD">
        <w:rPr>
          <w:rFonts w:ascii="Franklin Gothic Book" w:hAnsi="Franklin Gothic Book" w:cs="Arial"/>
          <w:color w:val="000000" w:themeColor="text1"/>
        </w:rPr>
        <w:t>(</w:t>
      </w:r>
      <w:r w:rsidR="00457A79" w:rsidRPr="008E63DD">
        <w:rPr>
          <w:rFonts w:ascii="Franklin Gothic Book" w:hAnsi="Franklin Gothic Book" w:cs="Arial"/>
          <w:i/>
          <w:iCs/>
          <w:color w:val="000000" w:themeColor="text1"/>
        </w:rPr>
        <w:t>please add more rows</w:t>
      </w:r>
      <w:r w:rsidR="00D82889">
        <w:rPr>
          <w:rFonts w:ascii="Franklin Gothic Book" w:hAnsi="Franklin Gothic Book" w:cs="Arial"/>
          <w:i/>
          <w:iCs/>
          <w:color w:val="000000" w:themeColor="text1"/>
        </w:rPr>
        <w:t xml:space="preserve"> in the chart below as</w:t>
      </w:r>
      <w:r w:rsidR="00457A79" w:rsidRPr="008E63DD">
        <w:rPr>
          <w:rFonts w:ascii="Franklin Gothic Book" w:hAnsi="Franklin Gothic Book" w:cs="Arial"/>
          <w:i/>
          <w:iCs/>
          <w:color w:val="000000" w:themeColor="text1"/>
        </w:rPr>
        <w:t xml:space="preserve"> needed</w:t>
      </w:r>
      <w:r w:rsidR="00457A79" w:rsidRPr="008E63DD">
        <w:rPr>
          <w:rFonts w:ascii="Franklin Gothic Book" w:hAnsi="Franklin Gothic Book" w:cs="Arial"/>
          <w:color w:val="000000" w:themeColor="text1"/>
        </w:rPr>
        <w:t>)</w:t>
      </w:r>
    </w:p>
    <w:p w14:paraId="4F30766E" w14:textId="5FC30102" w:rsidR="00D82889" w:rsidRDefault="00D82889" w:rsidP="00D82889">
      <w:pPr>
        <w:pStyle w:val="ListParagraph"/>
        <w:numPr>
          <w:ilvl w:val="0"/>
          <w:numId w:val="23"/>
        </w:num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D82889">
        <w:rPr>
          <w:rFonts w:ascii="Franklin Gothic Book" w:hAnsi="Franklin Gothic Book" w:cs="Arial"/>
          <w:color w:val="000000" w:themeColor="text1"/>
        </w:rPr>
        <w:t>Key individuals from partner organizations who will contribute to the research project can be part of the research team as collaborators and must bring their organization’s resources to the project.</w:t>
      </w:r>
    </w:p>
    <w:p w14:paraId="2AFB8E83" w14:textId="77777777" w:rsidR="00D82889" w:rsidRDefault="00D82889" w:rsidP="00D82889">
      <w:pPr>
        <w:pStyle w:val="ListParagraph"/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</w:p>
    <w:p w14:paraId="5AC25714" w14:textId="3AD6D026" w:rsidR="00D82889" w:rsidRDefault="00D82889" w:rsidP="00D82889">
      <w:pPr>
        <w:pStyle w:val="ListParagraph"/>
        <w:numPr>
          <w:ilvl w:val="0"/>
          <w:numId w:val="23"/>
        </w:num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D82889">
        <w:rPr>
          <w:rFonts w:ascii="Franklin Gothic Book" w:hAnsi="Franklin Gothic Book" w:cs="Arial"/>
          <w:color w:val="000000" w:themeColor="text1"/>
        </w:rPr>
        <w:t xml:space="preserve">Authorized contacts for each partner organization will receive an invitation to the Application Portal (Convergence) to complete their organization profile, contributions </w:t>
      </w:r>
      <w:r w:rsidR="00401DCC">
        <w:rPr>
          <w:rFonts w:ascii="Franklin Gothic Book" w:hAnsi="Franklin Gothic Book" w:cs="Arial"/>
          <w:color w:val="000000" w:themeColor="text1"/>
        </w:rPr>
        <w:t>and</w:t>
      </w:r>
      <w:r w:rsidRPr="00D82889">
        <w:rPr>
          <w:rFonts w:ascii="Franklin Gothic Book" w:hAnsi="Franklin Gothic Book" w:cs="Arial"/>
          <w:color w:val="000000" w:themeColor="text1"/>
        </w:rPr>
        <w:t xml:space="preserve"> supporting document (letter of support) sections.</w:t>
      </w:r>
    </w:p>
    <w:p w14:paraId="141ED5FE" w14:textId="77777777" w:rsidR="00D82889" w:rsidRPr="00D82889" w:rsidRDefault="00D82889" w:rsidP="00D82889">
      <w:pPr>
        <w:pStyle w:val="ListParagraph"/>
        <w:rPr>
          <w:rFonts w:ascii="Franklin Gothic Book" w:hAnsi="Franklin Gothic Book" w:cs="Arial"/>
          <w:color w:val="000000" w:themeColor="text1"/>
        </w:rPr>
      </w:pPr>
    </w:p>
    <w:p w14:paraId="1B0861EB" w14:textId="77777777" w:rsidR="003751DF" w:rsidRPr="00BE588E" w:rsidRDefault="003751DF" w:rsidP="005631AB">
      <w:pPr>
        <w:pStyle w:val="ListParagraph"/>
        <w:spacing w:after="100" w:afterAutospacing="1" w:line="240" w:lineRule="auto"/>
        <w:ind w:left="1080"/>
        <w:rPr>
          <w:rFonts w:ascii="Franklin Gothic Book" w:hAnsi="Franklin Gothic Book" w:cs="Arial"/>
          <w:color w:val="000000" w:themeColor="text1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008"/>
        <w:gridCol w:w="2981"/>
        <w:gridCol w:w="4063"/>
      </w:tblGrid>
      <w:tr w:rsidR="00BE588E" w:rsidRPr="00BE588E" w14:paraId="4685EFF2" w14:textId="77777777" w:rsidTr="00A83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</w:tcPr>
          <w:p w14:paraId="29ADC648" w14:textId="60CBC04A" w:rsidR="005A203D" w:rsidRPr="00BE588E" w:rsidRDefault="005A203D" w:rsidP="005631AB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Name</w:t>
            </w:r>
          </w:p>
        </w:tc>
        <w:tc>
          <w:tcPr>
            <w:tcW w:w="2981" w:type="dxa"/>
          </w:tcPr>
          <w:p w14:paraId="0A9C8BEE" w14:textId="369B4467" w:rsidR="005A203D" w:rsidRPr="00BE588E" w:rsidRDefault="005A203D" w:rsidP="005631AB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Title</w:t>
            </w:r>
          </w:p>
        </w:tc>
        <w:tc>
          <w:tcPr>
            <w:tcW w:w="4063" w:type="dxa"/>
          </w:tcPr>
          <w:p w14:paraId="32B0DFC9" w14:textId="4D13048E" w:rsidR="005A203D" w:rsidRPr="00BE588E" w:rsidRDefault="005A203D" w:rsidP="005631AB">
            <w:pPr>
              <w:pStyle w:val="ListParagraph"/>
              <w:spacing w:after="100" w:afterAutospacing="1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  <w:t>Academic credentials/ certifications</w:t>
            </w:r>
          </w:p>
        </w:tc>
      </w:tr>
      <w:tr w:rsidR="00BE588E" w:rsidRPr="00BE588E" w14:paraId="07A6ADA4" w14:textId="77777777" w:rsidTr="00A8314A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</w:tcPr>
          <w:p w14:paraId="1B52ED29" w14:textId="77777777" w:rsidR="005A203D" w:rsidRPr="00BE588E" w:rsidRDefault="005A203D" w:rsidP="005631AB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2981" w:type="dxa"/>
          </w:tcPr>
          <w:p w14:paraId="5760F3FE" w14:textId="77777777" w:rsidR="005A203D" w:rsidRPr="00BE588E" w:rsidRDefault="005A203D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4063" w:type="dxa"/>
          </w:tcPr>
          <w:p w14:paraId="3D7D36A8" w14:textId="77777777" w:rsidR="005A203D" w:rsidRPr="00BE588E" w:rsidRDefault="005A203D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66990FED" w14:textId="77777777" w:rsidTr="00A8314A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8" w:type="dxa"/>
          </w:tcPr>
          <w:p w14:paraId="2060218E" w14:textId="77777777" w:rsidR="005A203D" w:rsidRPr="00BE588E" w:rsidRDefault="005A203D" w:rsidP="005631AB">
            <w:pPr>
              <w:pStyle w:val="ListParagraph"/>
              <w:spacing w:after="100" w:afterAutospacing="1"/>
              <w:ind w:left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2981" w:type="dxa"/>
          </w:tcPr>
          <w:p w14:paraId="22F4082C" w14:textId="77777777" w:rsidR="005A203D" w:rsidRPr="00BE588E" w:rsidRDefault="005A203D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4063" w:type="dxa"/>
          </w:tcPr>
          <w:p w14:paraId="06EA53AF" w14:textId="77777777" w:rsidR="005A203D" w:rsidRPr="00BE588E" w:rsidRDefault="005A203D" w:rsidP="005631AB">
            <w:pPr>
              <w:pStyle w:val="ListParagraph"/>
              <w:spacing w:after="100" w:afterAutospacing="1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</w:tbl>
    <w:p w14:paraId="5AE9ED83" w14:textId="77777777" w:rsidR="003751DF" w:rsidRPr="00BE588E" w:rsidRDefault="003751DF" w:rsidP="005631AB">
      <w:pPr>
        <w:pStyle w:val="ListParagraph"/>
        <w:spacing w:after="100" w:afterAutospacing="1" w:line="240" w:lineRule="auto"/>
        <w:ind w:left="1080"/>
        <w:rPr>
          <w:rFonts w:ascii="Franklin Gothic Book" w:hAnsi="Franklin Gothic Book" w:cs="Arial"/>
          <w:color w:val="000000" w:themeColor="text1"/>
        </w:rPr>
      </w:pPr>
    </w:p>
    <w:p w14:paraId="1805FF1E" w14:textId="57CC6EC4" w:rsidR="00851D14" w:rsidRPr="00BE588E" w:rsidRDefault="00851D14" w:rsidP="005A203D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  <w:r w:rsidRPr="00BE588E">
        <w:rPr>
          <w:rFonts w:ascii="Franklin Gothic Book" w:hAnsi="Franklin Gothic Book" w:cs="Arial"/>
          <w:b/>
          <w:color w:val="000000" w:themeColor="text1"/>
        </w:rPr>
        <w:t>4. Project</w:t>
      </w:r>
      <w:r w:rsidR="0003786F" w:rsidRPr="00BE588E">
        <w:rPr>
          <w:rFonts w:ascii="Franklin Gothic Book" w:hAnsi="Franklin Gothic Book" w:cs="Arial"/>
          <w:b/>
          <w:color w:val="000000" w:themeColor="text1"/>
        </w:rPr>
        <w:t xml:space="preserve"> Overview</w:t>
      </w:r>
      <w:r w:rsidR="00086890" w:rsidRPr="00BE588E">
        <w:rPr>
          <w:rFonts w:ascii="Franklin Gothic Book" w:hAnsi="Franklin Gothic Book" w:cs="Arial"/>
          <w:b/>
          <w:color w:val="000000" w:themeColor="text1"/>
        </w:rPr>
        <w:t>:</w:t>
      </w:r>
    </w:p>
    <w:p w14:paraId="41C27E6F" w14:textId="66092E12" w:rsidR="00740153" w:rsidRPr="00C56326" w:rsidRDefault="0003786F" w:rsidP="004509A7">
      <w:pPr>
        <w:pStyle w:val="ListParagraph"/>
        <w:numPr>
          <w:ilvl w:val="0"/>
          <w:numId w:val="19"/>
        </w:numPr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  <w:r w:rsidRPr="00C56326">
        <w:rPr>
          <w:rFonts w:ascii="Franklin Gothic Book" w:hAnsi="Franklin Gothic Book" w:cs="Arial"/>
          <w:i/>
          <w:color w:val="000000" w:themeColor="text1"/>
        </w:rPr>
        <w:t>Provide a brief overview of the project</w:t>
      </w:r>
      <w:r w:rsidR="001E1960" w:rsidRPr="00C56326">
        <w:rPr>
          <w:rFonts w:ascii="Franklin Gothic Book" w:hAnsi="Franklin Gothic Book" w:cs="Arial"/>
          <w:i/>
          <w:color w:val="000000" w:themeColor="text1"/>
        </w:rPr>
        <w:t xml:space="preserve"> </w:t>
      </w:r>
      <w:r w:rsidR="00740153" w:rsidRPr="00C56326">
        <w:rPr>
          <w:rFonts w:ascii="Franklin Gothic Book" w:hAnsi="Franklin Gothic Book" w:cs="Arial"/>
          <w:i/>
          <w:color w:val="000000" w:themeColor="text1"/>
        </w:rPr>
        <w:t xml:space="preserve">by </w:t>
      </w:r>
      <w:r w:rsidR="004726FF" w:rsidRPr="00C56326">
        <w:rPr>
          <w:rFonts w:ascii="Franklin Gothic Book" w:hAnsi="Franklin Gothic Book" w:cs="Arial"/>
          <w:i/>
          <w:color w:val="000000" w:themeColor="text1"/>
        </w:rPr>
        <w:t>answer</w:t>
      </w:r>
      <w:r w:rsidR="009E6213" w:rsidRPr="00C56326">
        <w:rPr>
          <w:rFonts w:ascii="Franklin Gothic Book" w:hAnsi="Franklin Gothic Book" w:cs="Arial"/>
          <w:i/>
          <w:color w:val="000000" w:themeColor="text1"/>
        </w:rPr>
        <w:t>ing</w:t>
      </w:r>
      <w:r w:rsidR="004726FF" w:rsidRPr="00C56326">
        <w:rPr>
          <w:rFonts w:ascii="Franklin Gothic Book" w:hAnsi="Franklin Gothic Book" w:cs="Arial"/>
          <w:i/>
          <w:color w:val="000000" w:themeColor="text1"/>
        </w:rPr>
        <w:t xml:space="preserve"> the questions listed below. </w:t>
      </w:r>
      <w:r w:rsidR="00E26B5B" w:rsidRPr="00C56326">
        <w:rPr>
          <w:rFonts w:ascii="Franklin Gothic Book" w:hAnsi="Franklin Gothic Book" w:cs="Arial"/>
          <w:i/>
          <w:color w:val="000000" w:themeColor="text1"/>
        </w:rPr>
        <w:t>A few paragraphs (2 – 3) for each response is sufficient.</w:t>
      </w:r>
    </w:p>
    <w:p w14:paraId="451C2815" w14:textId="1E66DC57" w:rsidR="000C5BD9" w:rsidRPr="00C56326" w:rsidRDefault="004726FF" w:rsidP="004509A7">
      <w:pPr>
        <w:pStyle w:val="ListParagraph"/>
        <w:numPr>
          <w:ilvl w:val="0"/>
          <w:numId w:val="19"/>
        </w:numPr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  <w:r w:rsidRPr="00C56326">
        <w:rPr>
          <w:rFonts w:ascii="Franklin Gothic Book" w:hAnsi="Franklin Gothic Book" w:cs="Arial"/>
          <w:i/>
          <w:color w:val="000000" w:themeColor="text1"/>
        </w:rPr>
        <w:t xml:space="preserve">Please feel free to use point form notes for </w:t>
      </w:r>
      <w:r w:rsidR="00103143" w:rsidRPr="00C56326">
        <w:rPr>
          <w:rFonts w:ascii="Franklin Gothic Book" w:hAnsi="Franklin Gothic Book" w:cs="Arial"/>
          <w:i/>
          <w:color w:val="000000" w:themeColor="text1"/>
        </w:rPr>
        <w:t xml:space="preserve">each of </w:t>
      </w:r>
      <w:r w:rsidRPr="00C56326">
        <w:rPr>
          <w:rFonts w:ascii="Franklin Gothic Book" w:hAnsi="Franklin Gothic Book" w:cs="Arial"/>
          <w:i/>
          <w:color w:val="000000" w:themeColor="text1"/>
        </w:rPr>
        <w:t>your responses</w:t>
      </w:r>
      <w:r w:rsidR="00B5747F" w:rsidRPr="00C56326">
        <w:rPr>
          <w:rFonts w:ascii="Franklin Gothic Book" w:hAnsi="Franklin Gothic Book" w:cs="Arial"/>
          <w:i/>
          <w:color w:val="000000" w:themeColor="text1"/>
        </w:rPr>
        <w:t xml:space="preserve"> in the space below each question.</w:t>
      </w:r>
    </w:p>
    <w:p w14:paraId="5B47D189" w14:textId="79725BA6" w:rsidR="008F500E" w:rsidRPr="00C56326" w:rsidRDefault="004726FF" w:rsidP="00EE0885">
      <w:pPr>
        <w:pStyle w:val="ListParagraph"/>
        <w:numPr>
          <w:ilvl w:val="0"/>
          <w:numId w:val="19"/>
        </w:numPr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  <w:r w:rsidRPr="00C56326">
        <w:rPr>
          <w:rFonts w:ascii="Franklin Gothic Book" w:hAnsi="Franklin Gothic Book" w:cs="Arial"/>
          <w:i/>
          <w:color w:val="000000" w:themeColor="text1"/>
        </w:rPr>
        <w:t xml:space="preserve">The goal is to </w:t>
      </w:r>
      <w:r w:rsidR="00E26B5B" w:rsidRPr="00C56326">
        <w:rPr>
          <w:rFonts w:ascii="Franklin Gothic Book" w:hAnsi="Franklin Gothic Book" w:cs="Arial"/>
          <w:i/>
          <w:color w:val="000000" w:themeColor="text1"/>
        </w:rPr>
        <w:t xml:space="preserve">begin to </w:t>
      </w:r>
      <w:r w:rsidR="00886B46" w:rsidRPr="00C56326">
        <w:rPr>
          <w:rFonts w:ascii="Franklin Gothic Book" w:hAnsi="Franklin Gothic Book" w:cs="Arial"/>
          <w:i/>
          <w:color w:val="000000" w:themeColor="text1"/>
        </w:rPr>
        <w:t>share</w:t>
      </w:r>
      <w:r w:rsidRPr="00C56326">
        <w:rPr>
          <w:rFonts w:ascii="Franklin Gothic Book" w:hAnsi="Franklin Gothic Book" w:cs="Arial"/>
          <w:i/>
          <w:color w:val="000000" w:themeColor="text1"/>
        </w:rPr>
        <w:t xml:space="preserve"> </w:t>
      </w:r>
      <w:r w:rsidR="00777ECD" w:rsidRPr="00C56326">
        <w:rPr>
          <w:rFonts w:ascii="Franklin Gothic Book" w:hAnsi="Franklin Gothic Book" w:cs="Arial"/>
          <w:i/>
          <w:color w:val="000000" w:themeColor="text1"/>
        </w:rPr>
        <w:t xml:space="preserve">your </w:t>
      </w:r>
      <w:r w:rsidR="0018605E" w:rsidRPr="00C56326">
        <w:rPr>
          <w:rFonts w:ascii="Franklin Gothic Book" w:hAnsi="Franklin Gothic Book" w:cs="Arial"/>
          <w:i/>
          <w:color w:val="000000" w:themeColor="text1"/>
        </w:rPr>
        <w:t xml:space="preserve">emerging </w:t>
      </w:r>
      <w:r w:rsidR="00777ECD" w:rsidRPr="00C56326">
        <w:rPr>
          <w:rFonts w:ascii="Franklin Gothic Book" w:hAnsi="Franklin Gothic Book" w:cs="Arial"/>
          <w:i/>
          <w:color w:val="000000" w:themeColor="text1"/>
        </w:rPr>
        <w:t xml:space="preserve">vision for this project </w:t>
      </w:r>
      <w:r w:rsidR="00264B01" w:rsidRPr="00C56326">
        <w:rPr>
          <w:rFonts w:ascii="Franklin Gothic Book" w:hAnsi="Franklin Gothic Book" w:cs="Arial"/>
          <w:i/>
          <w:color w:val="000000" w:themeColor="text1"/>
        </w:rPr>
        <w:t xml:space="preserve">that will form the foundation of your application. </w:t>
      </w:r>
    </w:p>
    <w:p w14:paraId="291403D0" w14:textId="7FB82CD4" w:rsidR="0018605E" w:rsidRPr="00BE588E" w:rsidRDefault="00D82889" w:rsidP="00FE677D">
      <w:p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  <w: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 xml:space="preserve">A) </w:t>
      </w:r>
      <w:r w:rsidR="0018605E" w:rsidRPr="00BE588E"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>Project Topic and Importance</w:t>
      </w:r>
    </w:p>
    <w:p w14:paraId="683AD0D4" w14:textId="1A6ACEBF" w:rsidR="007E5623" w:rsidRPr="00E26B5B" w:rsidRDefault="007E5623" w:rsidP="00E26B5B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E26B5B">
        <w:rPr>
          <w:rFonts w:ascii="Franklin Gothic Book" w:hAnsi="Franklin Gothic Book" w:cs="Arial"/>
          <w:iCs/>
          <w:color w:val="000000" w:themeColor="text1"/>
        </w:rPr>
        <w:t xml:space="preserve">Please briefly describe: </w:t>
      </w:r>
    </w:p>
    <w:p w14:paraId="36C690A8" w14:textId="4C61D7B5" w:rsidR="007E5623" w:rsidRDefault="0018605E" w:rsidP="007E5623">
      <w:pPr>
        <w:pStyle w:val="ListParagraph"/>
        <w:numPr>
          <w:ilvl w:val="1"/>
          <w:numId w:val="14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>W</w:t>
      </w:r>
      <w:r w:rsidR="00977C3A" w:rsidRPr="00BE588E">
        <w:rPr>
          <w:rFonts w:ascii="Franklin Gothic Book" w:hAnsi="Franklin Gothic Book" w:cs="Arial"/>
          <w:iCs/>
          <w:color w:val="000000" w:themeColor="text1"/>
        </w:rPr>
        <w:t xml:space="preserve">hat </w:t>
      </w:r>
      <w:r w:rsidR="006C212D" w:rsidRPr="00BE588E">
        <w:rPr>
          <w:rFonts w:ascii="Franklin Gothic Book" w:hAnsi="Franklin Gothic Book" w:cs="Arial"/>
          <w:iCs/>
          <w:color w:val="000000" w:themeColor="text1"/>
        </w:rPr>
        <w:t xml:space="preserve">social </w:t>
      </w:r>
      <w:r w:rsidR="00BF15DF">
        <w:rPr>
          <w:rFonts w:ascii="Franklin Gothic Book" w:hAnsi="Franklin Gothic Book" w:cs="Arial"/>
          <w:iCs/>
          <w:color w:val="000000" w:themeColor="text1"/>
        </w:rPr>
        <w:t>challenge/issue</w:t>
      </w:r>
      <w:r w:rsidR="00977C3A" w:rsidRPr="00BE588E">
        <w:rPr>
          <w:rFonts w:ascii="Franklin Gothic Book" w:hAnsi="Franklin Gothic Book" w:cs="Arial"/>
          <w:iCs/>
          <w:color w:val="000000" w:themeColor="text1"/>
        </w:rPr>
        <w:t xml:space="preserve"> will </w:t>
      </w:r>
      <w:r w:rsidR="007A5526">
        <w:rPr>
          <w:rFonts w:ascii="Franklin Gothic Book" w:hAnsi="Franklin Gothic Book" w:cs="Arial"/>
          <w:iCs/>
          <w:color w:val="000000" w:themeColor="text1"/>
        </w:rPr>
        <w:t>this</w:t>
      </w:r>
      <w:r w:rsidR="007A5526" w:rsidRPr="00BE588E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977C3A" w:rsidRPr="00BE588E">
        <w:rPr>
          <w:rFonts w:ascii="Franklin Gothic Book" w:hAnsi="Franklin Gothic Book" w:cs="Arial"/>
          <w:iCs/>
          <w:color w:val="000000" w:themeColor="text1"/>
        </w:rPr>
        <w:t xml:space="preserve">project </w:t>
      </w:r>
      <w:r w:rsidR="003475D8" w:rsidRPr="00BE588E">
        <w:rPr>
          <w:rFonts w:ascii="Franklin Gothic Book" w:hAnsi="Franklin Gothic Book" w:cs="Arial"/>
          <w:iCs/>
          <w:color w:val="000000" w:themeColor="text1"/>
        </w:rPr>
        <w:t>address</w:t>
      </w:r>
      <w:r w:rsidR="00977C3A" w:rsidRPr="00BE588E">
        <w:rPr>
          <w:rFonts w:ascii="Franklin Gothic Book" w:hAnsi="Franklin Gothic Book" w:cs="Arial"/>
          <w:iCs/>
          <w:color w:val="000000" w:themeColor="text1"/>
        </w:rPr>
        <w:t xml:space="preserve">? </w:t>
      </w:r>
      <w:r w:rsidR="00B5747F">
        <w:rPr>
          <w:rFonts w:ascii="Franklin Gothic Book" w:hAnsi="Franklin Gothic Book" w:cs="Arial"/>
          <w:iCs/>
          <w:color w:val="000000" w:themeColor="text1"/>
        </w:rPr>
        <w:t>Why is this an important area of focus?</w:t>
      </w:r>
    </w:p>
    <w:p w14:paraId="0C302E72" w14:textId="77777777" w:rsidR="008F500E" w:rsidRPr="008F500E" w:rsidRDefault="008F500E" w:rsidP="008F500E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2CA60D69" w14:textId="77777777" w:rsidR="008A1418" w:rsidRDefault="008A1418" w:rsidP="008A1418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0A449B63" w14:textId="77777777" w:rsidR="008A1418" w:rsidRDefault="008A1418" w:rsidP="008A1418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195F8905" w14:textId="54001D68" w:rsidR="00977C3A" w:rsidRDefault="00B5747F" w:rsidP="00B5747F">
      <w:pPr>
        <w:pStyle w:val="ListParagraph"/>
        <w:numPr>
          <w:ilvl w:val="1"/>
          <w:numId w:val="14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5747F">
        <w:rPr>
          <w:rFonts w:ascii="Franklin Gothic Book" w:hAnsi="Franklin Gothic Book" w:cs="Arial"/>
          <w:iCs/>
          <w:color w:val="000000" w:themeColor="text1"/>
        </w:rPr>
        <w:t>H</w:t>
      </w:r>
      <w:r w:rsidR="007A5526" w:rsidRPr="00B5747F">
        <w:rPr>
          <w:rFonts w:ascii="Franklin Gothic Book" w:hAnsi="Franklin Gothic Book" w:cs="Arial"/>
          <w:iCs/>
          <w:color w:val="000000" w:themeColor="text1"/>
        </w:rPr>
        <w:t>ow</w:t>
      </w:r>
      <w:r w:rsidR="00977C3A" w:rsidRPr="00B5747F">
        <w:rPr>
          <w:rFonts w:ascii="Franklin Gothic Book" w:hAnsi="Franklin Gothic Book" w:cs="Arial"/>
          <w:iCs/>
          <w:color w:val="000000" w:themeColor="text1"/>
        </w:rPr>
        <w:t xml:space="preserve"> </w:t>
      </w:r>
      <w:r>
        <w:rPr>
          <w:rFonts w:ascii="Franklin Gothic Book" w:hAnsi="Franklin Gothic Book" w:cs="Arial"/>
          <w:iCs/>
          <w:color w:val="000000" w:themeColor="text1"/>
        </w:rPr>
        <w:t xml:space="preserve">will </w:t>
      </w:r>
      <w:r w:rsidR="007A5526" w:rsidRPr="00B5747F">
        <w:rPr>
          <w:rFonts w:ascii="Franklin Gothic Book" w:hAnsi="Franklin Gothic Book" w:cs="Arial"/>
          <w:iCs/>
          <w:color w:val="000000" w:themeColor="text1"/>
        </w:rPr>
        <w:t>this</w:t>
      </w:r>
      <w:r w:rsidR="00977C3A" w:rsidRPr="00B5747F">
        <w:rPr>
          <w:rFonts w:ascii="Franklin Gothic Book" w:hAnsi="Franklin Gothic Book" w:cs="Arial"/>
          <w:iCs/>
          <w:color w:val="000000" w:themeColor="text1"/>
        </w:rPr>
        <w:t xml:space="preserve"> project benefit</w:t>
      </w:r>
      <w:r w:rsidRPr="00B5747F">
        <w:rPr>
          <w:rFonts w:ascii="Franklin Gothic Book" w:hAnsi="Franklin Gothic Book" w:cs="Arial"/>
          <w:iCs/>
          <w:color w:val="000000" w:themeColor="text1"/>
        </w:rPr>
        <w:t xml:space="preserve"> a</w:t>
      </w:r>
      <w:r w:rsidR="00977C3A" w:rsidRPr="00B5747F">
        <w:rPr>
          <w:rFonts w:ascii="Franklin Gothic Book" w:hAnsi="Franklin Gothic Book" w:cs="Arial"/>
          <w:iCs/>
          <w:color w:val="000000" w:themeColor="text1"/>
        </w:rPr>
        <w:t xml:space="preserve"> community</w:t>
      </w:r>
      <w:r w:rsidR="00A4034B" w:rsidRPr="00B5747F">
        <w:rPr>
          <w:rFonts w:ascii="Franklin Gothic Book" w:hAnsi="Franklin Gothic Book" w:cs="Arial"/>
          <w:iCs/>
          <w:color w:val="000000" w:themeColor="text1"/>
        </w:rPr>
        <w:t xml:space="preserve"> (please specify which community</w:t>
      </w:r>
      <w:r w:rsidRPr="00B5747F">
        <w:rPr>
          <w:rFonts w:ascii="Franklin Gothic Book" w:hAnsi="Franklin Gothic Book" w:cs="Arial"/>
          <w:iCs/>
          <w:color w:val="000000" w:themeColor="text1"/>
        </w:rPr>
        <w:t>), p</w:t>
      </w:r>
      <w:r w:rsidR="00977C3A" w:rsidRPr="00B5747F">
        <w:rPr>
          <w:rFonts w:ascii="Franklin Gothic Book" w:hAnsi="Franklin Gothic Book" w:cs="Arial"/>
          <w:iCs/>
          <w:color w:val="000000" w:themeColor="text1"/>
        </w:rPr>
        <w:t>artner</w:t>
      </w:r>
      <w:r w:rsidR="00A4034B" w:rsidRPr="00B5747F">
        <w:rPr>
          <w:rFonts w:ascii="Franklin Gothic Book" w:hAnsi="Franklin Gothic Book" w:cs="Arial"/>
          <w:iCs/>
          <w:color w:val="000000" w:themeColor="text1"/>
        </w:rPr>
        <w:t xml:space="preserve"> organizations involve</w:t>
      </w:r>
      <w:r w:rsidRPr="00B5747F">
        <w:rPr>
          <w:rFonts w:ascii="Franklin Gothic Book" w:hAnsi="Franklin Gothic Book" w:cs="Arial"/>
          <w:iCs/>
          <w:color w:val="000000" w:themeColor="text1"/>
        </w:rPr>
        <w:t xml:space="preserve">d, and </w:t>
      </w:r>
      <w:r>
        <w:rPr>
          <w:rFonts w:ascii="Franklin Gothic Book" w:hAnsi="Franklin Gothic Book" w:cs="Arial"/>
          <w:iCs/>
          <w:color w:val="000000" w:themeColor="text1"/>
        </w:rPr>
        <w:t>H</w:t>
      </w:r>
      <w:r w:rsidR="00977C3A" w:rsidRPr="00B5747F">
        <w:rPr>
          <w:rFonts w:ascii="Franklin Gothic Book" w:hAnsi="Franklin Gothic Book" w:cs="Arial"/>
          <w:iCs/>
          <w:color w:val="000000" w:themeColor="text1"/>
        </w:rPr>
        <w:t>umber College</w:t>
      </w:r>
      <w:r w:rsidR="0043016A">
        <w:rPr>
          <w:rFonts w:ascii="Franklin Gothic Book" w:hAnsi="Franklin Gothic Book" w:cs="Arial"/>
          <w:iCs/>
          <w:color w:val="000000" w:themeColor="text1"/>
        </w:rPr>
        <w:t>?</w:t>
      </w:r>
      <w:r w:rsidR="00A4034B" w:rsidRPr="00B5747F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977C3A" w:rsidRPr="00B5747F">
        <w:rPr>
          <w:rFonts w:ascii="Franklin Gothic Book" w:hAnsi="Franklin Gothic Book" w:cs="Arial"/>
          <w:iCs/>
          <w:color w:val="000000" w:themeColor="text1"/>
        </w:rPr>
        <w:t xml:space="preserve"> </w:t>
      </w:r>
    </w:p>
    <w:p w14:paraId="69614C11" w14:textId="77777777" w:rsidR="008F500E" w:rsidRPr="008F500E" w:rsidRDefault="008F500E" w:rsidP="008F500E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5125D6E1" w14:textId="77777777" w:rsidR="000C5BD9" w:rsidRDefault="000C5BD9" w:rsidP="0018605E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186FCADA" w14:textId="77777777" w:rsidR="00B5747F" w:rsidRDefault="00B5747F" w:rsidP="0018605E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71215E16" w14:textId="1B0FD4E5" w:rsidR="00F2071E" w:rsidRDefault="0018605E" w:rsidP="00B5747F">
      <w:pPr>
        <w:pStyle w:val="ListParagraph"/>
        <w:numPr>
          <w:ilvl w:val="1"/>
          <w:numId w:val="14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5747F">
        <w:rPr>
          <w:rFonts w:ascii="Franklin Gothic Book" w:hAnsi="Franklin Gothic Book" w:cs="Arial"/>
          <w:iCs/>
          <w:color w:val="000000" w:themeColor="text1"/>
        </w:rPr>
        <w:t>W</w:t>
      </w:r>
      <w:r w:rsidR="00F2071E" w:rsidRPr="00B5747F">
        <w:rPr>
          <w:rFonts w:ascii="Franklin Gothic Book" w:hAnsi="Franklin Gothic Book" w:cs="Arial"/>
          <w:iCs/>
          <w:color w:val="000000" w:themeColor="text1"/>
        </w:rPr>
        <w:t xml:space="preserve">hat is </w:t>
      </w:r>
      <w:r w:rsidR="007A5526" w:rsidRPr="00B5747F">
        <w:rPr>
          <w:rFonts w:ascii="Franklin Gothic Book" w:hAnsi="Franklin Gothic Book" w:cs="Arial"/>
          <w:iCs/>
          <w:color w:val="000000" w:themeColor="text1"/>
        </w:rPr>
        <w:t xml:space="preserve">this </w:t>
      </w:r>
      <w:r w:rsidR="00A20540" w:rsidRPr="00B5747F">
        <w:rPr>
          <w:rFonts w:ascii="Franklin Gothic Book" w:hAnsi="Franklin Gothic Book" w:cs="Arial"/>
          <w:iCs/>
          <w:color w:val="000000" w:themeColor="text1"/>
        </w:rPr>
        <w:t>project’s guiding</w:t>
      </w:r>
      <w:r w:rsidR="00F2071E" w:rsidRPr="00B5747F">
        <w:rPr>
          <w:rFonts w:ascii="Franklin Gothic Book" w:hAnsi="Franklin Gothic Book" w:cs="Arial"/>
          <w:iCs/>
          <w:color w:val="000000" w:themeColor="text1"/>
        </w:rPr>
        <w:t xml:space="preserve"> research question(s)?</w:t>
      </w:r>
    </w:p>
    <w:p w14:paraId="76724BA8" w14:textId="77777777" w:rsidR="008F500E" w:rsidRPr="008F500E" w:rsidRDefault="008F500E" w:rsidP="008F500E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68285D0B" w14:textId="1364C934" w:rsidR="008A1418" w:rsidRDefault="008A1418" w:rsidP="008A1418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15BBFF57" w14:textId="77777777" w:rsidR="008A1418" w:rsidRDefault="008A1418" w:rsidP="008A1418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24788156" w14:textId="0509E87B" w:rsidR="00A52DA2" w:rsidRDefault="00DB00AD" w:rsidP="00B5747F">
      <w:pPr>
        <w:pStyle w:val="ListParagraph"/>
        <w:numPr>
          <w:ilvl w:val="1"/>
          <w:numId w:val="14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5747F">
        <w:rPr>
          <w:rFonts w:ascii="Franklin Gothic Book" w:hAnsi="Franklin Gothic Book" w:cs="Arial"/>
          <w:iCs/>
          <w:color w:val="000000" w:themeColor="text1"/>
        </w:rPr>
        <w:lastRenderedPageBreak/>
        <w:t xml:space="preserve">Please list a few </w:t>
      </w:r>
      <w:r w:rsidR="005211B6" w:rsidRPr="00B5747F">
        <w:rPr>
          <w:rFonts w:ascii="Franklin Gothic Book" w:hAnsi="Franklin Gothic Book" w:cs="Arial"/>
          <w:iCs/>
          <w:color w:val="000000" w:themeColor="text1"/>
        </w:rPr>
        <w:t xml:space="preserve">(2 to 3) </w:t>
      </w:r>
      <w:r w:rsidRPr="00B5747F">
        <w:rPr>
          <w:rFonts w:ascii="Franklin Gothic Book" w:hAnsi="Franklin Gothic Book" w:cs="Arial"/>
          <w:iCs/>
          <w:color w:val="000000" w:themeColor="text1"/>
        </w:rPr>
        <w:t xml:space="preserve">key objectives of </w:t>
      </w:r>
      <w:r w:rsidR="007A5526" w:rsidRPr="00B5747F">
        <w:rPr>
          <w:rFonts w:ascii="Franklin Gothic Book" w:hAnsi="Franklin Gothic Book" w:cs="Arial"/>
          <w:iCs/>
          <w:color w:val="000000" w:themeColor="text1"/>
        </w:rPr>
        <w:t xml:space="preserve">this </w:t>
      </w:r>
      <w:r w:rsidRPr="00B5747F">
        <w:rPr>
          <w:rFonts w:ascii="Franklin Gothic Book" w:hAnsi="Franklin Gothic Book" w:cs="Arial"/>
          <w:iCs/>
          <w:color w:val="000000" w:themeColor="text1"/>
        </w:rPr>
        <w:t>proposal</w:t>
      </w:r>
      <w:r w:rsidR="007E5623" w:rsidRPr="00B5747F">
        <w:rPr>
          <w:rFonts w:ascii="Franklin Gothic Book" w:hAnsi="Franklin Gothic Book" w:cs="Arial"/>
          <w:iCs/>
          <w:color w:val="000000" w:themeColor="text1"/>
        </w:rPr>
        <w:t xml:space="preserve">. </w:t>
      </w:r>
    </w:p>
    <w:p w14:paraId="3C7BDC47" w14:textId="77777777" w:rsidR="008F500E" w:rsidRDefault="008F500E" w:rsidP="008F500E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3DDAE67F" w14:textId="77777777" w:rsidR="008F500E" w:rsidRPr="008F500E" w:rsidRDefault="008F500E" w:rsidP="008F500E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18C793D1" w14:textId="3F8923E8" w:rsidR="00B5747F" w:rsidRPr="00B5747F" w:rsidRDefault="007E5623" w:rsidP="008A1418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r w:rsidRPr="008A1418">
        <w:rPr>
          <w:rFonts w:ascii="Franklin Gothic Book" w:hAnsi="Franklin Gothic Book" w:cs="Arial"/>
          <w:b/>
          <w:bCs/>
          <w:iCs/>
          <w:color w:val="000000" w:themeColor="text1"/>
        </w:rPr>
        <w:t xml:space="preserve">What methodology will you use for </w:t>
      </w:r>
      <w:r w:rsidR="007A5526" w:rsidRPr="008A1418">
        <w:rPr>
          <w:rFonts w:ascii="Franklin Gothic Book" w:hAnsi="Franklin Gothic Book" w:cs="Arial"/>
          <w:b/>
          <w:bCs/>
          <w:iCs/>
          <w:color w:val="000000" w:themeColor="text1"/>
        </w:rPr>
        <w:t xml:space="preserve">this </w:t>
      </w:r>
      <w:r w:rsidRPr="008A1418">
        <w:rPr>
          <w:rFonts w:ascii="Franklin Gothic Book" w:hAnsi="Franklin Gothic Book" w:cs="Arial"/>
          <w:b/>
          <w:bCs/>
          <w:iCs/>
          <w:color w:val="000000" w:themeColor="text1"/>
        </w:rPr>
        <w:t>project? (</w:t>
      </w:r>
      <w:r w:rsidRPr="008A1418"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>Check all that apply</w:t>
      </w:r>
      <w:r w:rsidRPr="008A1418">
        <w:rPr>
          <w:rFonts w:ascii="Franklin Gothic Book" w:hAnsi="Franklin Gothic Book" w:cs="Arial"/>
          <w:b/>
          <w:bCs/>
          <w:iCs/>
          <w:color w:val="000000" w:themeColor="text1"/>
        </w:rPr>
        <w:t>)</w:t>
      </w:r>
    </w:p>
    <w:p w14:paraId="3570E54C" w14:textId="35E4E4BC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529694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5EC8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>Pre/</w:t>
      </w:r>
      <w:r w:rsidR="003D5A51">
        <w:rPr>
          <w:rFonts w:ascii="Franklin Gothic Book" w:hAnsi="Franklin Gothic Book" w:cs="Arial"/>
          <w:iCs/>
          <w:color w:val="000000" w:themeColor="text1"/>
        </w:rPr>
        <w:t>post-quantitative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 xml:space="preserve"> measures </w:t>
      </w:r>
    </w:p>
    <w:p w14:paraId="76D3846D" w14:textId="4BDDCF91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311685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A51" w:rsidRPr="003D5A51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>Qualitative measures (e.g., interviews, focus groups, etc.)</w:t>
      </w:r>
    </w:p>
    <w:p w14:paraId="5467C2CA" w14:textId="48D5241D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774142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A51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>Participant Action Research</w:t>
      </w:r>
    </w:p>
    <w:p w14:paraId="2707925D" w14:textId="66BE5233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1404489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A51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>Integrated knowledge translation</w:t>
      </w:r>
    </w:p>
    <w:p w14:paraId="4455F114" w14:textId="5444ADD6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751863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A51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>Co-creation / co-development</w:t>
      </w:r>
    </w:p>
    <w:p w14:paraId="2443D0FA" w14:textId="3F2B9D8F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2006550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A51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C24AC7" w:rsidRPr="003D5A51">
        <w:rPr>
          <w:rFonts w:ascii="Franklin Gothic Book" w:hAnsi="Franklin Gothic Book" w:cs="Arial"/>
          <w:iCs/>
          <w:color w:val="000000" w:themeColor="text1"/>
        </w:rPr>
        <w:t>Usability/user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 xml:space="preserve"> experience</w:t>
      </w:r>
    </w:p>
    <w:p w14:paraId="3F535D09" w14:textId="156D9CEA" w:rsidR="007E5623" w:rsidRPr="003D5A51" w:rsidRDefault="003F6132" w:rsidP="003D5A51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sdt>
        <w:sdtPr>
          <w:rPr>
            <w:rFonts w:ascii="MS Gothic" w:eastAsia="MS Gothic" w:hAnsi="MS Gothic" w:cs="Arial"/>
            <w:iCs/>
            <w:color w:val="000000" w:themeColor="text1"/>
          </w:rPr>
          <w:id w:val="-452785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A51">
            <w:rPr>
              <w:rFonts w:ascii="MS Gothic" w:eastAsia="MS Gothic" w:hAnsi="MS Gothic" w:cs="Arial" w:hint="eastAsia"/>
              <w:iCs/>
              <w:color w:val="000000" w:themeColor="text1"/>
            </w:rPr>
            <w:t>☐</w:t>
          </w:r>
        </w:sdtContent>
      </w:sdt>
      <w:r w:rsidR="003D5A51" w:rsidRPr="003D5A51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E5623" w:rsidRPr="003D5A51">
        <w:rPr>
          <w:rFonts w:ascii="Franklin Gothic Book" w:hAnsi="Franklin Gothic Book" w:cs="Arial"/>
          <w:iCs/>
          <w:color w:val="000000" w:themeColor="text1"/>
        </w:rPr>
        <w:t xml:space="preserve">Other </w:t>
      </w:r>
    </w:p>
    <w:p w14:paraId="483AB44F" w14:textId="77777777" w:rsidR="007E5623" w:rsidRDefault="007E5623" w:rsidP="007E5623">
      <w:pPr>
        <w:pStyle w:val="ListParagraph"/>
        <w:spacing w:after="100" w:afterAutospacing="1" w:line="240" w:lineRule="auto"/>
        <w:ind w:left="1440"/>
        <w:rPr>
          <w:rFonts w:ascii="Franklin Gothic Book" w:hAnsi="Franklin Gothic Book" w:cs="Arial"/>
          <w:iCs/>
          <w:color w:val="000000" w:themeColor="text1"/>
        </w:rPr>
      </w:pPr>
    </w:p>
    <w:p w14:paraId="312A016B" w14:textId="14F5F509" w:rsidR="007E5623" w:rsidRDefault="007E5623" w:rsidP="007E5623">
      <w:pPr>
        <w:pStyle w:val="ListParagraph"/>
        <w:spacing w:after="100" w:afterAutospacing="1" w:line="240" w:lineRule="auto"/>
        <w:ind w:left="0"/>
        <w:rPr>
          <w:rFonts w:ascii="Franklin Gothic Book" w:hAnsi="Franklin Gothic Book" w:cs="Arial"/>
          <w:b/>
          <w:bCs/>
          <w:iCs/>
          <w:color w:val="000000" w:themeColor="text1"/>
        </w:rPr>
      </w:pPr>
      <w:r w:rsidRPr="00D33A05">
        <w:rPr>
          <w:rFonts w:ascii="Franklin Gothic Book" w:hAnsi="Franklin Gothic Book" w:cs="Arial"/>
          <w:b/>
          <w:bCs/>
          <w:iCs/>
          <w:color w:val="000000" w:themeColor="text1"/>
        </w:rPr>
        <w:t xml:space="preserve">Please briefly explain your </w:t>
      </w:r>
      <w:r w:rsidR="00B5747F" w:rsidRPr="00D33A05">
        <w:rPr>
          <w:rFonts w:ascii="Franklin Gothic Book" w:hAnsi="Franklin Gothic Book" w:cs="Arial"/>
          <w:b/>
          <w:bCs/>
          <w:iCs/>
          <w:color w:val="000000" w:themeColor="text1"/>
        </w:rPr>
        <w:t>methodology</w:t>
      </w:r>
      <w:r w:rsidR="00100633" w:rsidRPr="00D33A05">
        <w:rPr>
          <w:rFonts w:ascii="Franklin Gothic Book" w:hAnsi="Franklin Gothic Book" w:cs="Arial"/>
          <w:b/>
          <w:bCs/>
          <w:iCs/>
          <w:color w:val="000000" w:themeColor="text1"/>
        </w:rPr>
        <w:t>.</w:t>
      </w:r>
    </w:p>
    <w:p w14:paraId="55F9F8D7" w14:textId="2927D185" w:rsidR="00401DCC" w:rsidRPr="00D33A05" w:rsidRDefault="00401DCC" w:rsidP="007E5623">
      <w:pPr>
        <w:pStyle w:val="ListParagraph"/>
        <w:spacing w:after="100" w:afterAutospacing="1" w:line="240" w:lineRule="auto"/>
        <w:ind w:left="0"/>
        <w:rPr>
          <w:rFonts w:ascii="Franklin Gothic Book" w:hAnsi="Franklin Gothic Book" w:cs="Arial"/>
          <w:b/>
          <w:bCs/>
          <w:iCs/>
          <w:color w:val="000000" w:themeColor="text1"/>
        </w:rPr>
      </w:pPr>
    </w:p>
    <w:p w14:paraId="260A0F8D" w14:textId="77777777" w:rsidR="007E5623" w:rsidRDefault="007E5623" w:rsidP="0018605E">
      <w:p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</w:p>
    <w:p w14:paraId="501D3975" w14:textId="77777777" w:rsidR="00E26B5B" w:rsidRDefault="00E26B5B" w:rsidP="0018605E">
      <w:p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</w:p>
    <w:p w14:paraId="3B634BD6" w14:textId="77777777" w:rsidR="00C93829" w:rsidRPr="00BE588E" w:rsidRDefault="00C93829" w:rsidP="0018605E">
      <w:p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</w:p>
    <w:p w14:paraId="7E0FF3B9" w14:textId="71822970" w:rsidR="00A52DA2" w:rsidRPr="00BE588E" w:rsidRDefault="00D82889" w:rsidP="0018605E">
      <w:p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  <w: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 xml:space="preserve">B) </w:t>
      </w:r>
      <w:r w:rsidR="0018605E" w:rsidRPr="00BE588E"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 xml:space="preserve">Community and Partner Organization Engagement </w:t>
      </w:r>
    </w:p>
    <w:p w14:paraId="4A7E1FDF" w14:textId="77777777" w:rsidR="007E5623" w:rsidRPr="00E26B5B" w:rsidRDefault="007E5623" w:rsidP="00E26B5B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E26B5B">
        <w:rPr>
          <w:rFonts w:ascii="Franklin Gothic Book" w:hAnsi="Franklin Gothic Book" w:cs="Arial"/>
          <w:iCs/>
          <w:color w:val="000000" w:themeColor="text1"/>
        </w:rPr>
        <w:t xml:space="preserve">Please briefly describe: </w:t>
      </w:r>
    </w:p>
    <w:p w14:paraId="6B91A3DB" w14:textId="45B5E334" w:rsidR="007E5623" w:rsidRDefault="00C35174" w:rsidP="007E5623">
      <w:pPr>
        <w:pStyle w:val="ListParagraph"/>
        <w:numPr>
          <w:ilvl w:val="1"/>
          <w:numId w:val="15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>What is the anticipated social innovation outcome</w:t>
      </w:r>
      <w:r w:rsidR="00746E9D">
        <w:rPr>
          <w:rFonts w:ascii="Franklin Gothic Book" w:hAnsi="Franklin Gothic Book" w:cs="Arial"/>
          <w:iCs/>
          <w:color w:val="000000" w:themeColor="text1"/>
        </w:rPr>
        <w:t>?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(e.g., new program, service, community manual, policy, etc.) </w:t>
      </w:r>
    </w:p>
    <w:p w14:paraId="4D4A906C" w14:textId="77777777" w:rsidR="00B5747F" w:rsidRDefault="00B5747F" w:rsidP="00B5747F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734AF75A" w14:textId="77777777" w:rsidR="00B5747F" w:rsidRDefault="00B5747F" w:rsidP="00B5747F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1F930196" w14:textId="1FFF1FD2" w:rsidR="006B0052" w:rsidRDefault="00A52DA2" w:rsidP="007E5623">
      <w:pPr>
        <w:pStyle w:val="ListParagraph"/>
        <w:numPr>
          <w:ilvl w:val="1"/>
          <w:numId w:val="15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>H</w:t>
      </w:r>
      <w:r w:rsidR="00FE49BF" w:rsidRPr="00BE588E">
        <w:rPr>
          <w:rFonts w:ascii="Franklin Gothic Book" w:hAnsi="Franklin Gothic Book" w:cs="Arial"/>
          <w:iCs/>
          <w:color w:val="000000" w:themeColor="text1"/>
        </w:rPr>
        <w:t xml:space="preserve">ow will </w:t>
      </w:r>
      <w:r w:rsidR="00F90304" w:rsidRPr="00BE588E">
        <w:rPr>
          <w:rFonts w:ascii="Franklin Gothic Book" w:hAnsi="Franklin Gothic Book" w:cs="Arial"/>
          <w:iCs/>
          <w:color w:val="000000" w:themeColor="text1"/>
        </w:rPr>
        <w:t xml:space="preserve">you </w:t>
      </w:r>
      <w:r w:rsidR="00FE49BF" w:rsidRPr="00BE588E">
        <w:rPr>
          <w:rFonts w:ascii="Franklin Gothic Book" w:hAnsi="Franklin Gothic Book" w:cs="Arial"/>
          <w:iCs/>
          <w:color w:val="000000" w:themeColor="text1"/>
        </w:rPr>
        <w:t xml:space="preserve">engage the target population in co-creating </w:t>
      </w:r>
      <w:r w:rsidR="00BC7AC5">
        <w:rPr>
          <w:rFonts w:ascii="Franklin Gothic Book" w:hAnsi="Franklin Gothic Book" w:cs="Arial"/>
          <w:iCs/>
          <w:color w:val="000000" w:themeColor="text1"/>
        </w:rPr>
        <w:t>the</w:t>
      </w:r>
      <w:r w:rsidR="00FE49BF" w:rsidRPr="00BE588E">
        <w:rPr>
          <w:rFonts w:ascii="Franklin Gothic Book" w:hAnsi="Franklin Gothic Book" w:cs="Arial"/>
          <w:iCs/>
          <w:color w:val="000000" w:themeColor="text1"/>
        </w:rPr>
        <w:t xml:space="preserve"> social innovation outcome</w:t>
      </w:r>
      <w:r w:rsidR="0018605E" w:rsidRPr="00BE588E">
        <w:rPr>
          <w:rFonts w:ascii="Franklin Gothic Book" w:hAnsi="Franklin Gothic Book" w:cs="Arial"/>
          <w:iCs/>
          <w:color w:val="000000" w:themeColor="text1"/>
        </w:rPr>
        <w:t xml:space="preserve">? </w:t>
      </w:r>
    </w:p>
    <w:p w14:paraId="07034009" w14:textId="77777777" w:rsidR="00B5747F" w:rsidRPr="00B5747F" w:rsidRDefault="00B5747F" w:rsidP="00B5747F">
      <w:pPr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0F58BE52" w14:textId="1E0027CA" w:rsidR="007E5623" w:rsidRDefault="00D158D3" w:rsidP="007E5623">
      <w:pPr>
        <w:pStyle w:val="ListParagraph"/>
        <w:numPr>
          <w:ilvl w:val="1"/>
          <w:numId w:val="15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lastRenderedPageBreak/>
        <w:t>How will the social innovation describe</w:t>
      </w:r>
      <w:r w:rsidR="007E5623">
        <w:rPr>
          <w:rFonts w:ascii="Franklin Gothic Book" w:hAnsi="Franklin Gothic Book" w:cs="Arial"/>
          <w:iCs/>
          <w:color w:val="000000" w:themeColor="text1"/>
        </w:rPr>
        <w:t>d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above be used and sustained by the partner organization and community? </w:t>
      </w:r>
    </w:p>
    <w:p w14:paraId="613375C4" w14:textId="77777777" w:rsidR="00B5747F" w:rsidRDefault="00B5747F" w:rsidP="00B5747F">
      <w:pPr>
        <w:pStyle w:val="ListParagraph"/>
        <w:rPr>
          <w:rFonts w:ascii="Franklin Gothic Book" w:hAnsi="Franklin Gothic Book" w:cs="Arial"/>
          <w:iCs/>
          <w:color w:val="000000" w:themeColor="text1"/>
        </w:rPr>
      </w:pPr>
    </w:p>
    <w:p w14:paraId="5FD271D0" w14:textId="77777777" w:rsidR="00B5747F" w:rsidRPr="00B5747F" w:rsidRDefault="00B5747F" w:rsidP="00B5747F">
      <w:pPr>
        <w:pStyle w:val="ListParagraph"/>
        <w:rPr>
          <w:rFonts w:ascii="Franklin Gothic Book" w:hAnsi="Franklin Gothic Book" w:cs="Arial"/>
          <w:iCs/>
          <w:color w:val="000000" w:themeColor="text1"/>
        </w:rPr>
      </w:pPr>
    </w:p>
    <w:p w14:paraId="308E0D79" w14:textId="70AA802E" w:rsidR="00786137" w:rsidRPr="00BE588E" w:rsidRDefault="0018605E" w:rsidP="007E5623">
      <w:pPr>
        <w:pStyle w:val="ListParagraph"/>
        <w:numPr>
          <w:ilvl w:val="1"/>
          <w:numId w:val="15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>How will the partner organization</w:t>
      </w:r>
      <w:r w:rsidR="00B5747F">
        <w:rPr>
          <w:rFonts w:ascii="Franklin Gothic Book" w:hAnsi="Franklin Gothic Book" w:cs="Arial"/>
          <w:iCs/>
          <w:color w:val="000000" w:themeColor="text1"/>
        </w:rPr>
        <w:t>(s)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be actively involved </w:t>
      </w:r>
      <w:r w:rsidR="00BF0468" w:rsidRPr="00BE588E">
        <w:rPr>
          <w:rFonts w:ascii="Franklin Gothic Book" w:hAnsi="Franklin Gothic Book" w:cs="Arial"/>
          <w:iCs/>
          <w:color w:val="000000" w:themeColor="text1"/>
        </w:rPr>
        <w:t xml:space="preserve">throughout </w:t>
      </w:r>
      <w:r w:rsidRPr="00BE588E">
        <w:rPr>
          <w:rFonts w:ascii="Franklin Gothic Book" w:hAnsi="Franklin Gothic Book" w:cs="Arial"/>
          <w:iCs/>
          <w:color w:val="000000" w:themeColor="text1"/>
        </w:rPr>
        <w:t>the project?</w:t>
      </w:r>
    </w:p>
    <w:p w14:paraId="37A6C7E0" w14:textId="77777777" w:rsidR="006B0052" w:rsidRDefault="006B0052" w:rsidP="006B0052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69BD2114" w14:textId="06F189BE" w:rsidR="00786137" w:rsidRPr="00BE588E" w:rsidRDefault="00786137" w:rsidP="00B5747F">
      <w:pPr>
        <w:pStyle w:val="ListParagraph"/>
        <w:numPr>
          <w:ilvl w:val="1"/>
          <w:numId w:val="15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 xml:space="preserve">How will you share the outcomes and knowledge gained from the project during the term of the grant </w:t>
      </w:r>
      <w:r w:rsidR="00B5747F">
        <w:rPr>
          <w:rFonts w:ascii="Franklin Gothic Book" w:hAnsi="Franklin Gothic Book" w:cs="Arial"/>
          <w:iCs/>
          <w:color w:val="000000" w:themeColor="text1"/>
        </w:rPr>
        <w:t>(</w:t>
      </w:r>
      <w:r w:rsidR="00513580" w:rsidRPr="00BE588E">
        <w:rPr>
          <w:rFonts w:ascii="Franklin Gothic Book" w:hAnsi="Franklin Gothic Book" w:cs="Arial"/>
          <w:iCs/>
          <w:color w:val="000000" w:themeColor="text1"/>
        </w:rPr>
        <w:t>with the community you are working</w:t>
      </w:r>
      <w:r w:rsidR="003D5A51">
        <w:rPr>
          <w:rFonts w:ascii="Franklin Gothic Book" w:hAnsi="Franklin Gothic Book" w:cs="Arial"/>
          <w:iCs/>
          <w:color w:val="000000" w:themeColor="text1"/>
        </w:rPr>
        <w:t xml:space="preserve"> with</w:t>
      </w:r>
      <w:r w:rsidR="00513580" w:rsidRPr="00BE588E">
        <w:rPr>
          <w:rFonts w:ascii="Franklin Gothic Book" w:hAnsi="Franklin Gothic Book" w:cs="Arial"/>
          <w:iCs/>
          <w:color w:val="000000" w:themeColor="text1"/>
        </w:rPr>
        <w:t xml:space="preserve">, </w:t>
      </w:r>
      <w:r w:rsidRPr="00BE588E">
        <w:rPr>
          <w:rFonts w:ascii="Franklin Gothic Book" w:hAnsi="Franklin Gothic Book" w:cs="Arial"/>
          <w:iCs/>
          <w:color w:val="000000" w:themeColor="text1"/>
        </w:rPr>
        <w:t>other researchers, other community organizations</w:t>
      </w:r>
      <w:r w:rsidR="006F0B39">
        <w:rPr>
          <w:rFonts w:ascii="Franklin Gothic Book" w:hAnsi="Franklin Gothic Book" w:cs="Arial"/>
          <w:iCs/>
          <w:color w:val="000000" w:themeColor="text1"/>
        </w:rPr>
        <w:t xml:space="preserve"> locally,</w:t>
      </w:r>
      <w:r w:rsidR="006F0B39" w:rsidRPr="006F0B39">
        <w:rPr>
          <w:rFonts w:ascii="Franklin Gothic Book" w:hAnsi="Franklin Gothic Book" w:cs="Arial"/>
          <w:iCs/>
          <w:color w:val="000000" w:themeColor="text1"/>
        </w:rPr>
        <w:t xml:space="preserve"> regionally</w:t>
      </w:r>
      <w:r w:rsidR="003D5A51">
        <w:rPr>
          <w:rFonts w:ascii="Franklin Gothic Book" w:hAnsi="Franklin Gothic Book" w:cs="Arial"/>
          <w:iCs/>
          <w:color w:val="000000" w:themeColor="text1"/>
        </w:rPr>
        <w:t>,</w:t>
      </w:r>
      <w:r w:rsidR="006F0B39" w:rsidRPr="006F0B39">
        <w:rPr>
          <w:rFonts w:ascii="Franklin Gothic Book" w:hAnsi="Franklin Gothic Book" w:cs="Arial"/>
          <w:iCs/>
          <w:color w:val="000000" w:themeColor="text1"/>
        </w:rPr>
        <w:t xml:space="preserve"> and nationally, </w:t>
      </w:r>
      <w:r w:rsidR="00513580" w:rsidRPr="00BE588E">
        <w:rPr>
          <w:rFonts w:ascii="Franklin Gothic Book" w:hAnsi="Franklin Gothic Book" w:cs="Arial"/>
          <w:iCs/>
          <w:color w:val="000000" w:themeColor="text1"/>
        </w:rPr>
        <w:t>etc.</w:t>
      </w:r>
      <w:r w:rsidRPr="00BE588E">
        <w:rPr>
          <w:rFonts w:ascii="Franklin Gothic Book" w:hAnsi="Franklin Gothic Book" w:cs="Arial"/>
          <w:iCs/>
          <w:color w:val="000000" w:themeColor="text1"/>
        </w:rPr>
        <w:t>)?</w:t>
      </w:r>
    </w:p>
    <w:p w14:paraId="4EF0C368" w14:textId="77777777" w:rsidR="00E26B5B" w:rsidRPr="00BE588E" w:rsidRDefault="00E26B5B" w:rsidP="00786137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1DDB5750" w14:textId="57B76011" w:rsidR="00786137" w:rsidRPr="00BE588E" w:rsidRDefault="00D82889" w:rsidP="00786137">
      <w:p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  <w: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 xml:space="preserve">C) </w:t>
      </w:r>
      <w:r w:rsidR="0018605E" w:rsidRPr="00BE588E"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>Budget</w:t>
      </w:r>
    </w:p>
    <w:p w14:paraId="1018B191" w14:textId="77777777" w:rsidR="003F6132" w:rsidRDefault="00FE49BF" w:rsidP="00E26B5B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>The total grant amount available is</w:t>
      </w:r>
      <w:r w:rsidR="008F500E">
        <w:rPr>
          <w:rFonts w:ascii="Franklin Gothic Book" w:hAnsi="Franklin Gothic Book" w:cs="Arial"/>
          <w:iCs/>
          <w:color w:val="000000" w:themeColor="text1"/>
        </w:rPr>
        <w:t xml:space="preserve"> a maximum of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$120,000/year </w:t>
      </w:r>
      <w:r w:rsidR="008F500E">
        <w:rPr>
          <w:rFonts w:ascii="Franklin Gothic Book" w:hAnsi="Franklin Gothic Book" w:cs="Arial"/>
          <w:iCs/>
          <w:color w:val="000000" w:themeColor="text1"/>
        </w:rPr>
        <w:t>x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3 years.</w:t>
      </w:r>
    </w:p>
    <w:p w14:paraId="69AE8245" w14:textId="0430ED2B" w:rsidR="00FE49BF" w:rsidRPr="00BE588E" w:rsidRDefault="00BC7AC5" w:rsidP="006F0B39">
      <w:pPr>
        <w:pStyle w:val="ListParagraph"/>
        <w:numPr>
          <w:ilvl w:val="1"/>
          <w:numId w:val="16"/>
        </w:numPr>
        <w:spacing w:after="100" w:afterAutospacing="1" w:line="240" w:lineRule="auto"/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  <w:r>
        <w:rPr>
          <w:rFonts w:ascii="Franklin Gothic Book" w:hAnsi="Franklin Gothic Book" w:cs="Arial"/>
          <w:iCs/>
          <w:color w:val="000000" w:themeColor="text1"/>
        </w:rPr>
        <w:t>If successful, w</w:t>
      </w:r>
      <w:r w:rsidR="00FE49BF" w:rsidRPr="00BE588E">
        <w:rPr>
          <w:rFonts w:ascii="Franklin Gothic Book" w:hAnsi="Franklin Gothic Book" w:cs="Arial"/>
          <w:iCs/>
          <w:color w:val="000000" w:themeColor="text1"/>
        </w:rPr>
        <w:t>hat key areas of your project will you allocate this funding towards</w:t>
      </w:r>
      <w:r w:rsidR="00574D50" w:rsidRPr="00BE588E">
        <w:rPr>
          <w:rFonts w:ascii="Franklin Gothic Book" w:hAnsi="Franklin Gothic Book" w:cs="Arial"/>
          <w:iCs/>
          <w:color w:val="000000" w:themeColor="text1"/>
        </w:rPr>
        <w:t xml:space="preserve">? </w:t>
      </w:r>
      <w:r w:rsidR="00574D50" w:rsidRPr="00BE588E">
        <w:rPr>
          <w:rFonts w:ascii="Franklin Gothic Book" w:hAnsi="Franklin Gothic Book" w:cs="Arial"/>
          <w:i/>
          <w:color w:val="000000" w:themeColor="text1"/>
        </w:rPr>
        <w:t>(e.g., student researchers, community engagement, knowledge dissemination</w:t>
      </w:r>
      <w:r w:rsidR="0091663D" w:rsidRPr="00BE588E">
        <w:rPr>
          <w:rFonts w:ascii="Franklin Gothic Book" w:hAnsi="Franklin Gothic Book" w:cs="Arial"/>
          <w:i/>
          <w:color w:val="000000" w:themeColor="text1"/>
        </w:rPr>
        <w:t>, etc.</w:t>
      </w:r>
      <w:r w:rsidR="00574D50" w:rsidRPr="00BE588E">
        <w:rPr>
          <w:rFonts w:ascii="Franklin Gothic Book" w:hAnsi="Franklin Gothic Book" w:cs="Arial"/>
          <w:i/>
          <w:color w:val="000000" w:themeColor="text1"/>
        </w:rPr>
        <w:t>)</w:t>
      </w:r>
    </w:p>
    <w:p w14:paraId="2C508502" w14:textId="77777777" w:rsidR="00717E8F" w:rsidRDefault="00717E8F" w:rsidP="00786137">
      <w:pP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</w:p>
    <w:p w14:paraId="4C33D4C8" w14:textId="77777777" w:rsidR="00E26B5B" w:rsidRPr="00BE588E" w:rsidRDefault="00E26B5B" w:rsidP="00786137">
      <w:pP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</w:p>
    <w:p w14:paraId="7238A822" w14:textId="5928A18D" w:rsidR="0018605E" w:rsidRPr="00BE588E" w:rsidRDefault="00D82889" w:rsidP="00786137">
      <w:pP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</w:pPr>
      <w:r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 xml:space="preserve">D) </w:t>
      </w:r>
      <w:r w:rsidR="00786137" w:rsidRPr="00BE588E">
        <w:rPr>
          <w:rFonts w:ascii="Franklin Gothic Book" w:hAnsi="Franklin Gothic Book" w:cs="Arial"/>
          <w:b/>
          <w:bCs/>
          <w:iCs/>
          <w:color w:val="000000" w:themeColor="text1"/>
          <w:u w:val="single"/>
        </w:rPr>
        <w:t xml:space="preserve">Research Team </w:t>
      </w:r>
    </w:p>
    <w:p w14:paraId="3F2097B6" w14:textId="012E149C" w:rsidR="006B0052" w:rsidRPr="00BE588E" w:rsidRDefault="00174A32" w:rsidP="00B5747F">
      <w:pPr>
        <w:pStyle w:val="ListParagraph"/>
        <w:numPr>
          <w:ilvl w:val="1"/>
          <w:numId w:val="16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 xml:space="preserve">Briefly </w:t>
      </w:r>
      <w:r w:rsidR="00CB2164" w:rsidRPr="00BE588E">
        <w:rPr>
          <w:rFonts w:ascii="Franklin Gothic Book" w:hAnsi="Franklin Gothic Book" w:cs="Arial"/>
          <w:iCs/>
          <w:color w:val="000000" w:themeColor="text1"/>
        </w:rPr>
        <w:t>describe the expertise</w:t>
      </w:r>
      <w:r w:rsidR="00254215" w:rsidRPr="00BE588E">
        <w:rPr>
          <w:rFonts w:ascii="Franklin Gothic Book" w:hAnsi="Franklin Gothic Book" w:cs="Arial"/>
          <w:iCs/>
          <w:color w:val="000000" w:themeColor="text1"/>
        </w:rPr>
        <w:t>/experience</w:t>
      </w:r>
      <w:r w:rsidR="00CB2164" w:rsidRPr="00BE588E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717E8F">
        <w:rPr>
          <w:rFonts w:ascii="Franklin Gothic Book" w:hAnsi="Franklin Gothic Book" w:cs="Arial"/>
          <w:iCs/>
          <w:color w:val="000000" w:themeColor="text1"/>
        </w:rPr>
        <w:t xml:space="preserve">of the </w:t>
      </w:r>
      <w:r w:rsidR="00254215" w:rsidRPr="00BE588E">
        <w:rPr>
          <w:rFonts w:ascii="Franklin Gothic Book" w:hAnsi="Franklin Gothic Book" w:cs="Arial"/>
          <w:iCs/>
          <w:color w:val="000000" w:themeColor="text1"/>
        </w:rPr>
        <w:t xml:space="preserve">Primary Investigator(s), Co-Investigator(s), and Collaborator(s), </w:t>
      </w:r>
      <w:r w:rsidR="00717E8F">
        <w:rPr>
          <w:rFonts w:ascii="Franklin Gothic Book" w:hAnsi="Franklin Gothic Book" w:cs="Arial"/>
          <w:iCs/>
          <w:color w:val="000000" w:themeColor="text1"/>
        </w:rPr>
        <w:t xml:space="preserve">that will ensure the </w:t>
      </w:r>
      <w:r w:rsidR="00254215" w:rsidRPr="00BE588E">
        <w:rPr>
          <w:rFonts w:ascii="Franklin Gothic Book" w:hAnsi="Franklin Gothic Book" w:cs="Arial"/>
          <w:iCs/>
          <w:color w:val="000000" w:themeColor="text1"/>
        </w:rPr>
        <w:t>successful implement</w:t>
      </w:r>
      <w:r w:rsidR="00717E8F">
        <w:rPr>
          <w:rFonts w:ascii="Franklin Gothic Book" w:hAnsi="Franklin Gothic Book" w:cs="Arial"/>
          <w:iCs/>
          <w:color w:val="000000" w:themeColor="text1"/>
        </w:rPr>
        <w:t>ation of</w:t>
      </w:r>
      <w:r w:rsidR="00254215" w:rsidRPr="00BE588E">
        <w:rPr>
          <w:rFonts w:ascii="Franklin Gothic Book" w:hAnsi="Franklin Gothic Book" w:cs="Arial"/>
          <w:iCs/>
          <w:color w:val="000000" w:themeColor="text1"/>
        </w:rPr>
        <w:t xml:space="preserve"> the project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. </w:t>
      </w:r>
    </w:p>
    <w:p w14:paraId="419A997F" w14:textId="77777777" w:rsidR="00786137" w:rsidRPr="00BE588E" w:rsidRDefault="00786137" w:rsidP="00786137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6BA9B219" w14:textId="77777777" w:rsidR="000C5BD9" w:rsidRDefault="000C5BD9" w:rsidP="00786137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0A38B1CC" w14:textId="218D9570" w:rsidR="00B5747F" w:rsidRPr="00B5747F" w:rsidRDefault="00B5747F" w:rsidP="00B5747F">
      <w:pPr>
        <w:pStyle w:val="ListParagraph"/>
        <w:numPr>
          <w:ilvl w:val="1"/>
          <w:numId w:val="17"/>
        </w:numPr>
        <w:rPr>
          <w:rFonts w:ascii="Franklin Gothic Book" w:hAnsi="Franklin Gothic Book" w:cs="Arial"/>
          <w:iCs/>
          <w:color w:val="000000" w:themeColor="text1"/>
        </w:rPr>
      </w:pPr>
      <w:r w:rsidRPr="00B5747F">
        <w:rPr>
          <w:rFonts w:ascii="Franklin Gothic Book" w:hAnsi="Franklin Gothic Book" w:cs="Arial"/>
          <w:iCs/>
          <w:color w:val="000000" w:themeColor="text1"/>
        </w:rPr>
        <w:t>How many students will be recruited over the term of the project</w:t>
      </w:r>
      <w:r w:rsidR="00F07AA1">
        <w:rPr>
          <w:rFonts w:ascii="Franklin Gothic Book" w:hAnsi="Franklin Gothic Book" w:cs="Arial"/>
          <w:iCs/>
          <w:color w:val="000000" w:themeColor="text1"/>
        </w:rPr>
        <w:t>, and f</w:t>
      </w:r>
      <w:r w:rsidRPr="00B5747F">
        <w:rPr>
          <w:rFonts w:ascii="Franklin Gothic Book" w:hAnsi="Franklin Gothic Book" w:cs="Arial"/>
          <w:iCs/>
          <w:color w:val="000000" w:themeColor="text1"/>
        </w:rPr>
        <w:t>rom which Faculties / Departments?</w:t>
      </w:r>
    </w:p>
    <w:p w14:paraId="09ACB899" w14:textId="77777777" w:rsidR="000C5BD9" w:rsidRDefault="000C5BD9" w:rsidP="00786137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4F40F660" w14:textId="77777777" w:rsidR="00B5747F" w:rsidRDefault="00B5747F" w:rsidP="00B5747F">
      <w:pPr>
        <w:pStyle w:val="ListParagraph"/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</w:p>
    <w:p w14:paraId="080C4666" w14:textId="393C0963" w:rsidR="00717E8F" w:rsidRDefault="00174A32" w:rsidP="00717E8F">
      <w:pPr>
        <w:pStyle w:val="ListParagraph"/>
        <w:numPr>
          <w:ilvl w:val="1"/>
          <w:numId w:val="17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 xml:space="preserve">How will </w:t>
      </w:r>
      <w:r w:rsidR="00002BBB">
        <w:rPr>
          <w:rFonts w:ascii="Franklin Gothic Book" w:hAnsi="Franklin Gothic Book" w:cs="Arial"/>
          <w:iCs/>
          <w:color w:val="000000" w:themeColor="text1"/>
        </w:rPr>
        <w:t xml:space="preserve">you </w:t>
      </w:r>
      <w:r w:rsidR="00717E8F">
        <w:rPr>
          <w:rFonts w:ascii="Franklin Gothic Book" w:hAnsi="Franklin Gothic Book" w:cs="Arial"/>
          <w:iCs/>
          <w:color w:val="000000" w:themeColor="text1"/>
        </w:rPr>
        <w:t xml:space="preserve">train and mentor/coach </w:t>
      </w:r>
      <w:r w:rsidRPr="00BE588E">
        <w:rPr>
          <w:rFonts w:ascii="Franklin Gothic Book" w:hAnsi="Franklin Gothic Book" w:cs="Arial"/>
          <w:iCs/>
          <w:color w:val="000000" w:themeColor="text1"/>
        </w:rPr>
        <w:t>student</w:t>
      </w:r>
      <w:r w:rsidR="00717E8F">
        <w:rPr>
          <w:rFonts w:ascii="Franklin Gothic Book" w:hAnsi="Franklin Gothic Book" w:cs="Arial"/>
          <w:iCs/>
          <w:color w:val="000000" w:themeColor="text1"/>
        </w:rPr>
        <w:t>s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="0091663D" w:rsidRPr="00BE588E">
        <w:rPr>
          <w:rFonts w:ascii="Franklin Gothic Book" w:hAnsi="Franklin Gothic Book" w:cs="Arial"/>
          <w:iCs/>
          <w:color w:val="000000" w:themeColor="text1"/>
        </w:rPr>
        <w:t>throughout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 the project? </w:t>
      </w:r>
    </w:p>
    <w:p w14:paraId="331E3EF3" w14:textId="77777777" w:rsidR="00E26B5B" w:rsidRDefault="00E26B5B" w:rsidP="00786137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324B2158" w14:textId="77777777" w:rsidR="00002BBB" w:rsidRPr="00BE588E" w:rsidRDefault="00002BBB" w:rsidP="00786137">
      <w:pPr>
        <w:pStyle w:val="ListParagraph"/>
        <w:spacing w:after="100" w:afterAutospacing="1" w:line="240" w:lineRule="auto"/>
        <w:ind w:left="360"/>
        <w:rPr>
          <w:rFonts w:ascii="Franklin Gothic Book" w:hAnsi="Franklin Gothic Book" w:cs="Arial"/>
          <w:iCs/>
          <w:color w:val="000000" w:themeColor="text1"/>
        </w:rPr>
      </w:pPr>
    </w:p>
    <w:p w14:paraId="343BE29B" w14:textId="7FA9CA62" w:rsidR="00174A32" w:rsidRDefault="00854F9D" w:rsidP="00B5747F">
      <w:pPr>
        <w:pStyle w:val="ListParagraph"/>
        <w:numPr>
          <w:ilvl w:val="1"/>
          <w:numId w:val="17"/>
        </w:num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BE588E">
        <w:rPr>
          <w:rFonts w:ascii="Franklin Gothic Book" w:hAnsi="Franklin Gothic Book" w:cs="Arial"/>
          <w:iCs/>
          <w:color w:val="000000" w:themeColor="text1"/>
        </w:rPr>
        <w:t>What concrete action</w:t>
      </w:r>
      <w:r w:rsidR="00CC501C" w:rsidRPr="00BE588E">
        <w:rPr>
          <w:rFonts w:ascii="Franklin Gothic Book" w:hAnsi="Franklin Gothic Book" w:cs="Arial"/>
          <w:iCs/>
          <w:color w:val="000000" w:themeColor="text1"/>
        </w:rPr>
        <w:t xml:space="preserve">s 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will be taken for </w:t>
      </w:r>
      <w:r w:rsidR="00F2071E" w:rsidRPr="00BE588E">
        <w:rPr>
          <w:rFonts w:ascii="Franklin Gothic Book" w:hAnsi="Franklin Gothic Book" w:cs="Arial"/>
          <w:iCs/>
          <w:color w:val="000000" w:themeColor="text1"/>
        </w:rPr>
        <w:t>equity, diversity, and inclusion (</w:t>
      </w:r>
      <w:r w:rsidR="00174A32" w:rsidRPr="00BE588E">
        <w:rPr>
          <w:rFonts w:ascii="Franklin Gothic Book" w:hAnsi="Franklin Gothic Book" w:cs="Arial"/>
          <w:iCs/>
          <w:color w:val="000000" w:themeColor="text1"/>
        </w:rPr>
        <w:t>EDI</w:t>
      </w:r>
      <w:r w:rsidR="00F2071E" w:rsidRPr="00BE588E">
        <w:rPr>
          <w:rFonts w:ascii="Franklin Gothic Book" w:hAnsi="Franklin Gothic Book" w:cs="Arial"/>
          <w:iCs/>
          <w:color w:val="000000" w:themeColor="text1"/>
        </w:rPr>
        <w:t>)</w:t>
      </w:r>
      <w:r w:rsidR="00254215" w:rsidRPr="00BE588E">
        <w:rPr>
          <w:rFonts w:ascii="Franklin Gothic Book" w:hAnsi="Franklin Gothic Book" w:cs="Arial"/>
          <w:iCs/>
          <w:color w:val="000000" w:themeColor="text1"/>
        </w:rPr>
        <w:t>-</w:t>
      </w:r>
      <w:r w:rsidR="00F2071E" w:rsidRPr="00BE588E">
        <w:rPr>
          <w:rFonts w:ascii="Franklin Gothic Book" w:hAnsi="Franklin Gothic Book" w:cs="Arial"/>
          <w:iCs/>
          <w:color w:val="000000" w:themeColor="text1"/>
        </w:rPr>
        <w:t>based approach</w:t>
      </w:r>
      <w:r w:rsidRPr="00BE588E">
        <w:rPr>
          <w:rFonts w:ascii="Franklin Gothic Book" w:hAnsi="Franklin Gothic Book" w:cs="Arial"/>
          <w:iCs/>
          <w:color w:val="000000" w:themeColor="text1"/>
        </w:rPr>
        <w:t>es</w:t>
      </w:r>
      <w:r w:rsidR="00254215" w:rsidRPr="00BE588E">
        <w:rPr>
          <w:rFonts w:ascii="Franklin Gothic Book" w:hAnsi="Franklin Gothic Book" w:cs="Arial"/>
          <w:iCs/>
          <w:color w:val="000000" w:themeColor="text1"/>
        </w:rPr>
        <w:t xml:space="preserve"> </w:t>
      </w:r>
      <w:r w:rsidRPr="00BE588E">
        <w:rPr>
          <w:rFonts w:ascii="Franklin Gothic Book" w:hAnsi="Franklin Gothic Book" w:cs="Arial"/>
          <w:iCs/>
          <w:color w:val="000000" w:themeColor="text1"/>
        </w:rPr>
        <w:t xml:space="preserve">in </w:t>
      </w:r>
      <w:r w:rsidR="00CC501C" w:rsidRPr="00BE588E">
        <w:rPr>
          <w:rFonts w:ascii="Franklin Gothic Book" w:hAnsi="Franklin Gothic Book" w:cs="Arial"/>
          <w:iCs/>
          <w:color w:val="000000" w:themeColor="text1"/>
        </w:rPr>
        <w:t>this research project</w:t>
      </w:r>
      <w:r w:rsidR="00537E9D" w:rsidRPr="00BE588E">
        <w:rPr>
          <w:rFonts w:ascii="Franklin Gothic Book" w:hAnsi="Franklin Gothic Book" w:cs="Arial"/>
          <w:iCs/>
          <w:color w:val="000000" w:themeColor="text1"/>
        </w:rPr>
        <w:t>?</w:t>
      </w:r>
      <w:r w:rsidR="00E22F0D">
        <w:rPr>
          <w:rFonts w:ascii="Franklin Gothic Book" w:hAnsi="Franklin Gothic Book" w:cs="Arial"/>
          <w:iCs/>
          <w:color w:val="000000" w:themeColor="text1"/>
        </w:rPr>
        <w:t xml:space="preserve"> </w:t>
      </w:r>
    </w:p>
    <w:p w14:paraId="5C98B270" w14:textId="77777777" w:rsidR="00B458E6" w:rsidRDefault="00B458E6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157B7743" w14:textId="77777777" w:rsidR="00E26B5B" w:rsidRDefault="00E26B5B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1F7944E9" w14:textId="77777777" w:rsidR="00E26B5B" w:rsidRDefault="00E26B5B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029114BB" w14:textId="77777777" w:rsidR="00F25BCA" w:rsidRDefault="00F25BCA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1140E8DB" w14:textId="77777777" w:rsidR="00F25BCA" w:rsidRDefault="00F25BCA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4B7F84D9" w14:textId="77777777" w:rsidR="00F25BCA" w:rsidRDefault="00F25BCA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1CAA2A5D" w14:textId="77777777" w:rsidR="00F25BCA" w:rsidRDefault="00F25BCA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60CC8A6C" w14:textId="77777777" w:rsidR="00F25BCA" w:rsidRDefault="00F25BCA" w:rsidP="005631AB">
      <w:pPr>
        <w:pStyle w:val="ListParagraph"/>
        <w:spacing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501739F9" w14:textId="40B2820B" w:rsidR="00851D14" w:rsidRPr="00E26B5B" w:rsidRDefault="00D82889" w:rsidP="00FE677D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  <w:u w:val="single"/>
        </w:rPr>
      </w:pPr>
      <w:r>
        <w:rPr>
          <w:rFonts w:ascii="Franklin Gothic Book" w:hAnsi="Franklin Gothic Book" w:cs="Arial"/>
          <w:b/>
          <w:color w:val="000000" w:themeColor="text1"/>
          <w:u w:val="single"/>
        </w:rPr>
        <w:t xml:space="preserve">E) </w:t>
      </w:r>
      <w:r w:rsidR="00851D14" w:rsidRPr="00E26B5B">
        <w:rPr>
          <w:rFonts w:ascii="Franklin Gothic Book" w:hAnsi="Franklin Gothic Book" w:cs="Arial"/>
          <w:b/>
          <w:color w:val="000000" w:themeColor="text1"/>
          <w:u w:val="single"/>
        </w:rPr>
        <w:t xml:space="preserve">Activity </w:t>
      </w:r>
      <w:r w:rsidR="00BD3C78" w:rsidRPr="00E26B5B">
        <w:rPr>
          <w:rFonts w:ascii="Franklin Gothic Book" w:hAnsi="Franklin Gothic Book" w:cs="Arial"/>
          <w:b/>
          <w:color w:val="000000" w:themeColor="text1"/>
          <w:u w:val="single"/>
        </w:rPr>
        <w:t xml:space="preserve">Schedule: </w:t>
      </w:r>
    </w:p>
    <w:p w14:paraId="117C4E86" w14:textId="77777777" w:rsidR="00786137" w:rsidRPr="004509A7" w:rsidRDefault="009E6213" w:rsidP="005631AB">
      <w:pPr>
        <w:spacing w:after="100" w:afterAutospacing="1" w:line="240" w:lineRule="auto"/>
        <w:rPr>
          <w:rFonts w:ascii="Franklin Gothic Book" w:hAnsi="Franklin Gothic Book" w:cs="Arial"/>
          <w:iCs/>
          <w:color w:val="000000" w:themeColor="text1"/>
        </w:rPr>
      </w:pPr>
      <w:r w:rsidRPr="004509A7">
        <w:rPr>
          <w:rFonts w:ascii="Franklin Gothic Book" w:hAnsi="Franklin Gothic Book" w:cs="Arial"/>
          <w:iCs/>
          <w:color w:val="000000" w:themeColor="text1"/>
        </w:rPr>
        <w:lastRenderedPageBreak/>
        <w:t xml:space="preserve">Outline in brief point form notes the key activities that will take place over the course of the 3-year project. </w:t>
      </w:r>
    </w:p>
    <w:p w14:paraId="4C70BECB" w14:textId="7F853B5B" w:rsidR="00B458E6" w:rsidRDefault="009E6213" w:rsidP="00B458E6">
      <w:pPr>
        <w:pStyle w:val="ListParagraph"/>
        <w:numPr>
          <w:ilvl w:val="0"/>
          <w:numId w:val="18"/>
        </w:numPr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  <w:r w:rsidRPr="00B458E6">
        <w:rPr>
          <w:rFonts w:ascii="Franklin Gothic Book" w:hAnsi="Franklin Gothic Book" w:cs="Arial"/>
          <w:b/>
          <w:bCs/>
          <w:i/>
          <w:color w:val="000000" w:themeColor="text1"/>
        </w:rPr>
        <w:t>Year 1</w:t>
      </w:r>
      <w:r w:rsidRPr="00BE588E">
        <w:rPr>
          <w:rFonts w:ascii="Franklin Gothic Book" w:hAnsi="Franklin Gothic Book" w:cs="Arial"/>
          <w:i/>
          <w:color w:val="000000" w:themeColor="text1"/>
        </w:rPr>
        <w:t xml:space="preserve"> typically focuses on planning</w:t>
      </w:r>
      <w:r w:rsidR="00B458E6">
        <w:rPr>
          <w:rFonts w:ascii="Franklin Gothic Book" w:hAnsi="Franklin Gothic Book" w:cs="Arial"/>
          <w:i/>
          <w:color w:val="000000" w:themeColor="text1"/>
        </w:rPr>
        <w:t xml:space="preserve"> and </w:t>
      </w:r>
      <w:r w:rsidRPr="00BE588E">
        <w:rPr>
          <w:rFonts w:ascii="Franklin Gothic Book" w:hAnsi="Franklin Gothic Book" w:cs="Arial"/>
          <w:i/>
          <w:color w:val="000000" w:themeColor="text1"/>
        </w:rPr>
        <w:t>preparation</w:t>
      </w:r>
      <w:r w:rsidR="00B458E6">
        <w:rPr>
          <w:rFonts w:ascii="Franklin Gothic Book" w:hAnsi="Franklin Gothic Book" w:cs="Arial"/>
          <w:i/>
          <w:color w:val="000000" w:themeColor="text1"/>
        </w:rPr>
        <w:t>;</w:t>
      </w:r>
      <w:r w:rsidRPr="00BE588E">
        <w:rPr>
          <w:rFonts w:ascii="Franklin Gothic Book" w:hAnsi="Franklin Gothic Book" w:cs="Arial"/>
          <w:i/>
          <w:color w:val="000000" w:themeColor="text1"/>
        </w:rPr>
        <w:t xml:space="preserve"> </w:t>
      </w:r>
      <w:r w:rsidR="00B458E6">
        <w:rPr>
          <w:rFonts w:ascii="Franklin Gothic Book" w:hAnsi="Franklin Gothic Book" w:cs="Arial"/>
          <w:i/>
          <w:color w:val="000000" w:themeColor="text1"/>
        </w:rPr>
        <w:t xml:space="preserve">gathering </w:t>
      </w:r>
      <w:r w:rsidRPr="00BE588E">
        <w:rPr>
          <w:rFonts w:ascii="Franklin Gothic Book" w:hAnsi="Franklin Gothic Book" w:cs="Arial"/>
          <w:i/>
          <w:color w:val="000000" w:themeColor="text1"/>
        </w:rPr>
        <w:t>baseline data collection</w:t>
      </w:r>
      <w:r w:rsidR="00B458E6">
        <w:rPr>
          <w:rFonts w:ascii="Franklin Gothic Book" w:hAnsi="Franklin Gothic Book" w:cs="Arial"/>
          <w:i/>
          <w:color w:val="000000" w:themeColor="text1"/>
        </w:rPr>
        <w:t xml:space="preserve">; </w:t>
      </w:r>
      <w:r w:rsidR="00B458E6" w:rsidRPr="00B458E6">
        <w:rPr>
          <w:rFonts w:ascii="Franklin Gothic Book" w:hAnsi="Franklin Gothic Book" w:cs="Arial"/>
          <w:i/>
          <w:color w:val="000000" w:themeColor="text1"/>
        </w:rPr>
        <w:t>co-creating a community innovation with partners and end users of the innovation; and engaging with other local/regional organizations with interests in your research topic via knowledge mobilization activities.</w:t>
      </w:r>
    </w:p>
    <w:p w14:paraId="6467D291" w14:textId="77777777" w:rsidR="00B458E6" w:rsidRPr="00B458E6" w:rsidRDefault="00B458E6" w:rsidP="00B458E6">
      <w:pPr>
        <w:pStyle w:val="ListParagraph"/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</w:p>
    <w:p w14:paraId="1C544764" w14:textId="65EA4B12" w:rsidR="00B458E6" w:rsidRDefault="00B458E6" w:rsidP="00B458E6">
      <w:pPr>
        <w:pStyle w:val="ListParagraph"/>
        <w:numPr>
          <w:ilvl w:val="0"/>
          <w:numId w:val="18"/>
        </w:numPr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  <w:r w:rsidRPr="00B458E6">
        <w:rPr>
          <w:rFonts w:ascii="Franklin Gothic Book" w:hAnsi="Franklin Gothic Book" w:cs="Arial"/>
          <w:b/>
          <w:bCs/>
          <w:i/>
          <w:color w:val="000000" w:themeColor="text1"/>
        </w:rPr>
        <w:t>Year 2</w:t>
      </w:r>
      <w:r w:rsidRPr="00B458E6">
        <w:rPr>
          <w:rFonts w:ascii="Franklin Gothic Book" w:hAnsi="Franklin Gothic Book" w:cs="Arial"/>
          <w:i/>
          <w:color w:val="000000" w:themeColor="text1"/>
        </w:rPr>
        <w:t xml:space="preserve"> typically focuses on continued co-creation of the community innovation</w:t>
      </w:r>
      <w:r>
        <w:rPr>
          <w:rFonts w:ascii="Franklin Gothic Book" w:hAnsi="Franklin Gothic Book" w:cs="Arial"/>
          <w:i/>
          <w:color w:val="000000" w:themeColor="text1"/>
        </w:rPr>
        <w:t>;</w:t>
      </w:r>
      <w:r w:rsidRPr="00B458E6">
        <w:rPr>
          <w:rFonts w:ascii="Franklin Gothic Book" w:hAnsi="Franklin Gothic Book" w:cs="Arial"/>
          <w:i/>
          <w:color w:val="000000" w:themeColor="text1"/>
        </w:rPr>
        <w:t xml:space="preserve"> implementing and gathering data on the impact of the co-created community innovation at partner(s) sites</w:t>
      </w:r>
      <w:r>
        <w:rPr>
          <w:rFonts w:ascii="Franklin Gothic Book" w:hAnsi="Franklin Gothic Book" w:cs="Arial"/>
          <w:i/>
          <w:color w:val="000000" w:themeColor="text1"/>
        </w:rPr>
        <w:t>;</w:t>
      </w:r>
      <w:r w:rsidRPr="00B458E6">
        <w:rPr>
          <w:rFonts w:ascii="Franklin Gothic Book" w:hAnsi="Franklin Gothic Book" w:cs="Arial"/>
          <w:i/>
          <w:color w:val="000000" w:themeColor="text1"/>
        </w:rPr>
        <w:t xml:space="preserve"> and mobilizing knowledge of preliminary findings </w:t>
      </w:r>
      <w:r>
        <w:rPr>
          <w:rFonts w:ascii="Franklin Gothic Book" w:hAnsi="Franklin Gothic Book" w:cs="Arial"/>
          <w:i/>
          <w:color w:val="000000" w:themeColor="text1"/>
        </w:rPr>
        <w:t xml:space="preserve">with </w:t>
      </w:r>
      <w:r w:rsidRPr="00B458E6">
        <w:rPr>
          <w:rFonts w:ascii="Franklin Gothic Book" w:hAnsi="Franklin Gothic Book" w:cs="Arial"/>
          <w:i/>
          <w:color w:val="000000" w:themeColor="text1"/>
        </w:rPr>
        <w:t>other organizations with interests in your research topic locally/regionally.</w:t>
      </w:r>
    </w:p>
    <w:p w14:paraId="03316728" w14:textId="77777777" w:rsidR="00B458E6" w:rsidRPr="00B458E6" w:rsidRDefault="00B458E6" w:rsidP="00B458E6">
      <w:pPr>
        <w:pStyle w:val="ListParagraph"/>
        <w:rPr>
          <w:rFonts w:ascii="Franklin Gothic Book" w:hAnsi="Franklin Gothic Book" w:cs="Arial"/>
          <w:i/>
          <w:color w:val="000000" w:themeColor="text1"/>
        </w:rPr>
      </w:pPr>
    </w:p>
    <w:p w14:paraId="25D05E7D" w14:textId="7F69E070" w:rsidR="009E6213" w:rsidRPr="00F25BCA" w:rsidRDefault="00B458E6" w:rsidP="0094082F">
      <w:pPr>
        <w:pStyle w:val="ListParagraph"/>
        <w:numPr>
          <w:ilvl w:val="0"/>
          <w:numId w:val="18"/>
        </w:numPr>
        <w:spacing w:after="100" w:afterAutospacing="1" w:line="240" w:lineRule="auto"/>
        <w:rPr>
          <w:rFonts w:ascii="Franklin Gothic Book" w:hAnsi="Franklin Gothic Book" w:cs="Arial"/>
          <w:i/>
          <w:color w:val="000000" w:themeColor="text1"/>
        </w:rPr>
      </w:pPr>
      <w:r w:rsidRPr="00F25BCA">
        <w:rPr>
          <w:rFonts w:ascii="Franklin Gothic Book" w:hAnsi="Franklin Gothic Book" w:cs="Arial"/>
          <w:b/>
          <w:bCs/>
          <w:i/>
          <w:color w:val="000000" w:themeColor="text1"/>
        </w:rPr>
        <w:t>Year 3</w:t>
      </w:r>
      <w:r w:rsidRPr="00F25BCA">
        <w:rPr>
          <w:rFonts w:ascii="Franklin Gothic Book" w:hAnsi="Franklin Gothic Book" w:cs="Arial"/>
          <w:i/>
          <w:color w:val="000000" w:themeColor="text1"/>
        </w:rPr>
        <w:t xml:space="preserve"> typically focuses on analysing data; refining the community innovation based on the research findings; mobilizing knowledge at a regional or national level; and supporting the sustainability of the innovation.</w:t>
      </w:r>
    </w:p>
    <w:tbl>
      <w:tblPr>
        <w:tblStyle w:val="GridTable1Light"/>
        <w:tblW w:w="10768" w:type="dxa"/>
        <w:tblLook w:val="04A0" w:firstRow="1" w:lastRow="0" w:firstColumn="1" w:lastColumn="0" w:noHBand="0" w:noVBand="1"/>
      </w:tblPr>
      <w:tblGrid>
        <w:gridCol w:w="4815"/>
        <w:gridCol w:w="5953"/>
      </w:tblGrid>
      <w:tr w:rsidR="00BE588E" w:rsidRPr="00BE588E" w14:paraId="7D61688C" w14:textId="77777777" w:rsidTr="00740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hideMark/>
          </w:tcPr>
          <w:p w14:paraId="6A5CF30E" w14:textId="2DA0A1A2" w:rsidR="00740153" w:rsidRPr="00BE588E" w:rsidRDefault="00740153" w:rsidP="00740153">
            <w:pPr>
              <w:widowControl w:val="0"/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color w:val="000000" w:themeColor="text1"/>
              </w:rPr>
              <w:t>Key activities</w:t>
            </w:r>
          </w:p>
          <w:p w14:paraId="69154347" w14:textId="34946DA0" w:rsidR="00740153" w:rsidRPr="00BE588E" w:rsidRDefault="00740153" w:rsidP="00740153">
            <w:pPr>
              <w:widowControl w:val="0"/>
              <w:spacing w:after="100" w:afterAutospacing="1"/>
              <w:jc w:val="center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</w:p>
        </w:tc>
        <w:tc>
          <w:tcPr>
            <w:tcW w:w="5953" w:type="dxa"/>
            <w:hideMark/>
          </w:tcPr>
          <w:p w14:paraId="0927B781" w14:textId="72CDCFF4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color w:val="000000" w:themeColor="text1"/>
              </w:rPr>
              <w:t>Anticipated Start / End Dates</w:t>
            </w:r>
          </w:p>
          <w:p w14:paraId="6FC2E2A4" w14:textId="41CBE012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b w:val="0"/>
                <w:bCs w:val="0"/>
                <w:color w:val="000000" w:themeColor="text1"/>
              </w:rPr>
            </w:pPr>
          </w:p>
        </w:tc>
      </w:tr>
      <w:tr w:rsidR="00BE588E" w:rsidRPr="00BE588E" w14:paraId="48920798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7E6E6" w:themeFill="background2"/>
            <w:hideMark/>
          </w:tcPr>
          <w:p w14:paraId="76FCF6C3" w14:textId="24172CC0" w:rsidR="00740153" w:rsidRPr="00BE588E" w:rsidRDefault="00740153" w:rsidP="00740153">
            <w:pPr>
              <w:widowControl w:val="0"/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color w:val="000000" w:themeColor="text1"/>
              </w:rPr>
              <w:t>Year 1</w:t>
            </w:r>
          </w:p>
        </w:tc>
        <w:tc>
          <w:tcPr>
            <w:tcW w:w="5953" w:type="dxa"/>
            <w:shd w:val="clear" w:color="auto" w:fill="E7E6E6" w:themeFill="background2"/>
            <w:hideMark/>
          </w:tcPr>
          <w:p w14:paraId="61938030" w14:textId="2B71DD54" w:rsidR="00740153" w:rsidRPr="00BE588E" w:rsidRDefault="00740153" w:rsidP="005631AB">
            <w:pPr>
              <w:widowControl w:val="0"/>
              <w:spacing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5E826FF3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CB96CD6" w14:textId="7777777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</w:tcPr>
          <w:p w14:paraId="00913A9E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7B024212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6D3800B" w14:textId="7777777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</w:tcPr>
          <w:p w14:paraId="5AE414E3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63505418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7E6E6" w:themeFill="background2"/>
          </w:tcPr>
          <w:p w14:paraId="253A331A" w14:textId="36C241F8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color w:val="000000" w:themeColor="text1"/>
              </w:rPr>
              <w:t>Year 2</w:t>
            </w:r>
          </w:p>
          <w:p w14:paraId="44C740F7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  <w:shd w:val="clear" w:color="auto" w:fill="E7E6E6" w:themeFill="background2"/>
          </w:tcPr>
          <w:p w14:paraId="2B141960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5EE1E78B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821D8D1" w14:textId="7777777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</w:tcPr>
          <w:p w14:paraId="25879EC0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0DC48C0E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8300E48" w14:textId="7777777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</w:tcPr>
          <w:p w14:paraId="76A0B173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4530C5CE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shd w:val="clear" w:color="auto" w:fill="E7E6E6" w:themeFill="background2"/>
          </w:tcPr>
          <w:p w14:paraId="1BB7143B" w14:textId="7CF8A5C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  <w:r w:rsidRPr="00BE588E">
              <w:rPr>
                <w:rFonts w:ascii="Franklin Gothic Book" w:hAnsi="Franklin Gothic Book" w:cs="Arial"/>
                <w:color w:val="000000" w:themeColor="text1"/>
              </w:rPr>
              <w:t>Year 3</w:t>
            </w:r>
          </w:p>
          <w:p w14:paraId="598FEA68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  <w:shd w:val="clear" w:color="auto" w:fill="E7E6E6" w:themeFill="background2"/>
          </w:tcPr>
          <w:p w14:paraId="012082DC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2DDF7F4F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FE2BB75" w14:textId="7777777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</w:tcPr>
          <w:p w14:paraId="183E6CC5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  <w:tr w:rsidR="00BE588E" w:rsidRPr="00BE588E" w14:paraId="6C293850" w14:textId="77777777" w:rsidTr="00740153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9E0AE3D" w14:textId="77777777" w:rsidR="00740153" w:rsidRPr="00BE588E" w:rsidRDefault="00740153" w:rsidP="00740153">
            <w:pPr>
              <w:spacing w:after="100" w:afterAutospacing="1"/>
              <w:jc w:val="center"/>
              <w:rPr>
                <w:rFonts w:ascii="Franklin Gothic Book" w:hAnsi="Franklin Gothic Book" w:cs="Arial"/>
                <w:color w:val="000000" w:themeColor="text1"/>
              </w:rPr>
            </w:pPr>
          </w:p>
        </w:tc>
        <w:tc>
          <w:tcPr>
            <w:tcW w:w="5953" w:type="dxa"/>
          </w:tcPr>
          <w:p w14:paraId="4B894502" w14:textId="77777777" w:rsidR="00740153" w:rsidRPr="00BE588E" w:rsidRDefault="00740153" w:rsidP="00740153">
            <w:pPr>
              <w:widowControl w:val="0"/>
              <w:spacing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000000" w:themeColor="text1"/>
              </w:rPr>
            </w:pPr>
          </w:p>
        </w:tc>
      </w:tr>
    </w:tbl>
    <w:p w14:paraId="52F29521" w14:textId="3593741F" w:rsidR="00C04484" w:rsidRPr="00BE588E" w:rsidRDefault="00C04484" w:rsidP="00F82209">
      <w:pPr>
        <w:pBdr>
          <w:bottom w:val="single" w:sz="12" w:space="1" w:color="auto"/>
        </w:pBdr>
        <w:tabs>
          <w:tab w:val="left" w:pos="7350"/>
        </w:tabs>
        <w:overflowPunct w:val="0"/>
        <w:autoSpaceDE w:val="0"/>
        <w:autoSpaceDN w:val="0"/>
        <w:adjustRightInd w:val="0"/>
        <w:spacing w:after="100" w:afterAutospacing="1" w:line="240" w:lineRule="auto"/>
        <w:textAlignment w:val="baseline"/>
        <w:rPr>
          <w:rFonts w:ascii="Franklin Gothic Book" w:eastAsia="Times New Roman" w:hAnsi="Franklin Gothic Book" w:cs="Arial"/>
          <w:color w:val="000000" w:themeColor="text1"/>
          <w:lang w:val="en-US"/>
        </w:rPr>
      </w:pPr>
    </w:p>
    <w:p w14:paraId="080E5075" w14:textId="77777777" w:rsidR="00786137" w:rsidRDefault="00786137" w:rsidP="005631AB">
      <w:pPr>
        <w:tabs>
          <w:tab w:val="left" w:pos="735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Franklin Gothic Book" w:eastAsia="Times New Roman" w:hAnsi="Franklin Gothic Book" w:cs="Arial"/>
          <w:b/>
          <w:color w:val="000000" w:themeColor="text1"/>
          <w:lang w:val="en-US"/>
        </w:rPr>
      </w:pPr>
    </w:p>
    <w:p w14:paraId="4572F693" w14:textId="28FD28F8" w:rsidR="00CB7F4D" w:rsidRPr="00BE588E" w:rsidRDefault="00D82889" w:rsidP="005631AB">
      <w:pPr>
        <w:tabs>
          <w:tab w:val="left" w:pos="735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Franklin Gothic Book" w:eastAsia="Times New Roman" w:hAnsi="Franklin Gothic Book" w:cs="Arial"/>
          <w:b/>
          <w:color w:val="000000" w:themeColor="text1"/>
          <w:lang w:val="en-US"/>
        </w:rPr>
      </w:pPr>
      <w:r>
        <w:rPr>
          <w:rFonts w:ascii="Franklin Gothic Book" w:eastAsia="Times New Roman" w:hAnsi="Franklin Gothic Book" w:cs="Arial"/>
          <w:b/>
          <w:color w:val="000000" w:themeColor="text1"/>
          <w:lang w:val="en-US"/>
        </w:rPr>
        <w:t>5</w:t>
      </w:r>
      <w:r w:rsidR="00D26213" w:rsidRPr="00BE588E">
        <w:rPr>
          <w:rFonts w:ascii="Franklin Gothic Book" w:eastAsia="Times New Roman" w:hAnsi="Franklin Gothic Book" w:cs="Arial"/>
          <w:b/>
          <w:color w:val="000000" w:themeColor="text1"/>
          <w:lang w:val="en-US"/>
        </w:rPr>
        <w:t xml:space="preserve">. </w:t>
      </w:r>
      <w:r w:rsidR="00CB7F4D" w:rsidRPr="00BE588E">
        <w:rPr>
          <w:rFonts w:ascii="Franklin Gothic Book" w:eastAsia="Times New Roman" w:hAnsi="Franklin Gothic Book" w:cs="Arial"/>
          <w:b/>
          <w:color w:val="000000" w:themeColor="text1"/>
          <w:lang w:val="en-US"/>
        </w:rPr>
        <w:t>Academic Department Support</w:t>
      </w:r>
      <w:r w:rsidR="00086890" w:rsidRPr="00BE588E">
        <w:rPr>
          <w:rFonts w:ascii="Franklin Gothic Book" w:eastAsia="Times New Roman" w:hAnsi="Franklin Gothic Book" w:cs="Arial"/>
          <w:b/>
          <w:color w:val="000000" w:themeColor="text1"/>
          <w:lang w:val="en-US"/>
        </w:rPr>
        <w:t>:</w:t>
      </w:r>
    </w:p>
    <w:p w14:paraId="7DCDBE4A" w14:textId="77777777" w:rsidR="00C04484" w:rsidRPr="00BE588E" w:rsidRDefault="00C04484" w:rsidP="005631AB">
      <w:pPr>
        <w:tabs>
          <w:tab w:val="left" w:pos="735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Franklin Gothic Book" w:eastAsia="Times New Roman" w:hAnsi="Franklin Gothic Book" w:cs="Arial"/>
          <w:b/>
          <w:color w:val="000000" w:themeColor="text1"/>
          <w:lang w:val="en-US"/>
        </w:rPr>
      </w:pPr>
    </w:p>
    <w:p w14:paraId="428012E4" w14:textId="77777777" w:rsidR="00D46835" w:rsidRPr="00BE588E" w:rsidRDefault="00D46835" w:rsidP="005631AB">
      <w:pPr>
        <w:tabs>
          <w:tab w:val="left" w:pos="735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Franklin Gothic Book" w:eastAsia="Times New Roman" w:hAnsi="Franklin Gothic Book" w:cs="Arial"/>
          <w:b/>
          <w:color w:val="000000" w:themeColor="text1"/>
          <w:lang w:val="en-US"/>
        </w:rPr>
      </w:pPr>
    </w:p>
    <w:tbl>
      <w:tblPr>
        <w:tblStyle w:val="TableGridLight"/>
        <w:tblpPr w:leftFromText="180" w:rightFromText="180" w:vertAnchor="text" w:horzAnchor="margin" w:tblpY="-59"/>
        <w:tblW w:w="0" w:type="auto"/>
        <w:tblLook w:val="04A0" w:firstRow="1" w:lastRow="0" w:firstColumn="1" w:lastColumn="0" w:noHBand="0" w:noVBand="1"/>
      </w:tblPr>
      <w:tblGrid>
        <w:gridCol w:w="5412"/>
        <w:gridCol w:w="5378"/>
      </w:tblGrid>
      <w:tr w:rsidR="00BE588E" w:rsidRPr="00BE588E" w14:paraId="5FB70295" w14:textId="77777777" w:rsidTr="00A8314A">
        <w:trPr>
          <w:trHeight w:val="457"/>
        </w:trPr>
        <w:tc>
          <w:tcPr>
            <w:tcW w:w="5470" w:type="dxa"/>
          </w:tcPr>
          <w:p w14:paraId="3425F217" w14:textId="36889C6B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</w:pPr>
            <w:r w:rsidRPr="00BE588E">
              <w:rPr>
                <w:rFonts w:ascii="Franklin Gothic Book" w:hAnsi="Franklin Gothic Book" w:cs="Arial"/>
                <w:color w:val="000000" w:themeColor="text1"/>
              </w:rPr>
              <w:t xml:space="preserve">Project Director/ Primary </w:t>
            </w:r>
            <w:r w:rsidR="003D5A51">
              <w:rPr>
                <w:rFonts w:ascii="Franklin Gothic Book" w:hAnsi="Franklin Gothic Book" w:cs="Arial"/>
                <w:color w:val="000000" w:themeColor="text1"/>
              </w:rPr>
              <w:t>Applicant</w:t>
            </w:r>
            <w:r w:rsidRPr="00BE588E">
              <w:rPr>
                <w:rFonts w:ascii="Franklin Gothic Book" w:hAnsi="Franklin Gothic Book" w:cs="Arial"/>
                <w:color w:val="000000" w:themeColor="text1"/>
              </w:rPr>
              <w:t xml:space="preserve"> </w:t>
            </w:r>
            <w:r w:rsidR="00515A80"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>(Name and Title)</w:t>
            </w:r>
          </w:p>
        </w:tc>
        <w:tc>
          <w:tcPr>
            <w:tcW w:w="5470" w:type="dxa"/>
          </w:tcPr>
          <w:p w14:paraId="2EC53CB7" w14:textId="77777777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b/>
                <w:color w:val="000000" w:themeColor="text1"/>
                <w:lang w:val="en-US"/>
              </w:rPr>
            </w:pPr>
          </w:p>
        </w:tc>
      </w:tr>
      <w:tr w:rsidR="00BE588E" w:rsidRPr="00BE588E" w14:paraId="780CDC9E" w14:textId="77777777" w:rsidTr="00A8314A">
        <w:trPr>
          <w:trHeight w:val="457"/>
        </w:trPr>
        <w:tc>
          <w:tcPr>
            <w:tcW w:w="5470" w:type="dxa"/>
          </w:tcPr>
          <w:p w14:paraId="0AEB009F" w14:textId="4F204E5B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</w:pPr>
            <w:r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 xml:space="preserve">Status (full-time, part-time, partial </w:t>
            </w:r>
            <w:r w:rsidR="00455C70"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>load, sessional</w:t>
            </w:r>
            <w:r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>)</w:t>
            </w:r>
          </w:p>
        </w:tc>
        <w:tc>
          <w:tcPr>
            <w:tcW w:w="5470" w:type="dxa"/>
          </w:tcPr>
          <w:p w14:paraId="74839C37" w14:textId="77777777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b/>
                <w:color w:val="000000" w:themeColor="text1"/>
                <w:lang w:val="en-US"/>
              </w:rPr>
            </w:pPr>
          </w:p>
        </w:tc>
      </w:tr>
      <w:tr w:rsidR="00BE588E" w:rsidRPr="00BE588E" w14:paraId="05BA8579" w14:textId="77777777" w:rsidTr="00A8314A">
        <w:trPr>
          <w:trHeight w:val="457"/>
        </w:trPr>
        <w:tc>
          <w:tcPr>
            <w:tcW w:w="5470" w:type="dxa"/>
          </w:tcPr>
          <w:p w14:paraId="2078964E" w14:textId="3731EA09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</w:pPr>
            <w:r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>Email address</w:t>
            </w:r>
          </w:p>
        </w:tc>
        <w:tc>
          <w:tcPr>
            <w:tcW w:w="5470" w:type="dxa"/>
          </w:tcPr>
          <w:p w14:paraId="4D2B0062" w14:textId="77777777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b/>
                <w:color w:val="000000" w:themeColor="text1"/>
                <w:lang w:val="en-US"/>
              </w:rPr>
            </w:pPr>
          </w:p>
        </w:tc>
      </w:tr>
      <w:tr w:rsidR="00BE588E" w:rsidRPr="00BE588E" w14:paraId="13889810" w14:textId="77777777" w:rsidTr="00A8314A">
        <w:trPr>
          <w:trHeight w:val="457"/>
        </w:trPr>
        <w:tc>
          <w:tcPr>
            <w:tcW w:w="5470" w:type="dxa"/>
          </w:tcPr>
          <w:p w14:paraId="5F9F2C93" w14:textId="10EC28D3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</w:pPr>
            <w:r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>Department/Division</w:t>
            </w:r>
          </w:p>
        </w:tc>
        <w:tc>
          <w:tcPr>
            <w:tcW w:w="5470" w:type="dxa"/>
          </w:tcPr>
          <w:p w14:paraId="787DF763" w14:textId="77777777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b/>
                <w:color w:val="000000" w:themeColor="text1"/>
                <w:lang w:val="en-US"/>
              </w:rPr>
            </w:pPr>
          </w:p>
        </w:tc>
      </w:tr>
      <w:tr w:rsidR="00BE588E" w:rsidRPr="00BE588E" w14:paraId="3165E623" w14:textId="77777777" w:rsidTr="00A8314A">
        <w:trPr>
          <w:trHeight w:val="457"/>
        </w:trPr>
        <w:tc>
          <w:tcPr>
            <w:tcW w:w="5470" w:type="dxa"/>
          </w:tcPr>
          <w:p w14:paraId="7A3E6477" w14:textId="6F9663BE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</w:pPr>
            <w:r w:rsidRPr="00BE588E">
              <w:rPr>
                <w:rFonts w:ascii="Franklin Gothic Book" w:eastAsia="Times New Roman" w:hAnsi="Franklin Gothic Book" w:cs="Arial"/>
                <w:color w:val="000000" w:themeColor="text1"/>
                <w:lang w:val="en-US"/>
              </w:rPr>
              <w:t xml:space="preserve">Academic Manager (Name and Title) </w:t>
            </w:r>
          </w:p>
        </w:tc>
        <w:tc>
          <w:tcPr>
            <w:tcW w:w="5470" w:type="dxa"/>
          </w:tcPr>
          <w:p w14:paraId="46A13472" w14:textId="77777777" w:rsidR="008C0779" w:rsidRPr="00BE588E" w:rsidRDefault="008C0779" w:rsidP="005631AB">
            <w:pPr>
              <w:tabs>
                <w:tab w:val="left" w:pos="735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Franklin Gothic Book" w:eastAsia="Times New Roman" w:hAnsi="Franklin Gothic Book" w:cs="Arial"/>
                <w:b/>
                <w:color w:val="000000" w:themeColor="text1"/>
                <w:lang w:val="en-US"/>
              </w:rPr>
            </w:pPr>
          </w:p>
        </w:tc>
      </w:tr>
    </w:tbl>
    <w:p w14:paraId="1B7A0D97" w14:textId="77777777" w:rsidR="00D46835" w:rsidRPr="00BE588E" w:rsidRDefault="00D46835" w:rsidP="005631AB">
      <w:pPr>
        <w:tabs>
          <w:tab w:val="left" w:pos="735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Franklin Gothic Book" w:eastAsia="Times New Roman" w:hAnsi="Franklin Gothic Book" w:cs="Arial"/>
          <w:b/>
          <w:color w:val="000000" w:themeColor="text1"/>
          <w:lang w:val="en-US"/>
        </w:rPr>
      </w:pPr>
    </w:p>
    <w:p w14:paraId="14AE12EC" w14:textId="77777777" w:rsidR="003D5A51" w:rsidRDefault="003D5A51" w:rsidP="006C037C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</w:p>
    <w:p w14:paraId="58E618BE" w14:textId="7B3E00B5" w:rsidR="0003786F" w:rsidRPr="00BE588E" w:rsidRDefault="00D82889" w:rsidP="006C037C">
      <w:pPr>
        <w:spacing w:after="100" w:afterAutospacing="1" w:line="240" w:lineRule="auto"/>
        <w:rPr>
          <w:rFonts w:ascii="Franklin Gothic Book" w:hAnsi="Franklin Gothic Book" w:cs="Arial"/>
          <w:b/>
          <w:color w:val="000000" w:themeColor="text1"/>
        </w:rPr>
      </w:pPr>
      <w:r>
        <w:rPr>
          <w:rFonts w:ascii="Franklin Gothic Book" w:hAnsi="Franklin Gothic Book" w:cs="Arial"/>
          <w:b/>
          <w:color w:val="000000" w:themeColor="text1"/>
        </w:rPr>
        <w:t>6</w:t>
      </w:r>
      <w:r w:rsidR="00D26213" w:rsidRPr="00BE588E">
        <w:rPr>
          <w:rFonts w:ascii="Franklin Gothic Book" w:hAnsi="Franklin Gothic Book" w:cs="Arial"/>
          <w:b/>
          <w:color w:val="000000" w:themeColor="text1"/>
        </w:rPr>
        <w:t xml:space="preserve">. </w:t>
      </w:r>
      <w:r w:rsidR="00515A80" w:rsidRPr="00BE588E">
        <w:rPr>
          <w:rFonts w:ascii="Franklin Gothic Book" w:hAnsi="Franklin Gothic Book" w:cs="Arial"/>
          <w:b/>
          <w:color w:val="000000" w:themeColor="text1"/>
        </w:rPr>
        <w:t>D</w:t>
      </w:r>
      <w:r w:rsidR="00971CF3" w:rsidRPr="00BE588E">
        <w:rPr>
          <w:rFonts w:ascii="Franklin Gothic Book" w:hAnsi="Franklin Gothic Book" w:cs="Arial"/>
          <w:b/>
          <w:color w:val="000000" w:themeColor="text1"/>
        </w:rPr>
        <w:t>ean/Associate Dean</w:t>
      </w:r>
      <w:r w:rsidR="0003786F" w:rsidRPr="00BE588E">
        <w:rPr>
          <w:rFonts w:ascii="Franklin Gothic Book" w:hAnsi="Franklin Gothic Book" w:cs="Arial"/>
          <w:b/>
          <w:color w:val="000000" w:themeColor="text1"/>
        </w:rPr>
        <w:t xml:space="preserve"> Consent</w:t>
      </w:r>
      <w:r w:rsidR="006D0E4E" w:rsidRPr="00BE588E">
        <w:rPr>
          <w:rFonts w:ascii="Franklin Gothic Book" w:hAnsi="Franklin Gothic Book" w:cs="Arial"/>
          <w:b/>
          <w:color w:val="000000" w:themeColor="text1"/>
        </w:rPr>
        <w:t>:</w:t>
      </w:r>
    </w:p>
    <w:p w14:paraId="7F8B40C0" w14:textId="1B5CB287" w:rsidR="00CB7F4D" w:rsidRPr="00BE588E" w:rsidRDefault="00D44F9A" w:rsidP="005631AB">
      <w:p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BE588E">
        <w:rPr>
          <w:rFonts w:ascii="Franklin Gothic Book" w:hAnsi="Franklin Gothic Book" w:cs="Arial"/>
          <w:color w:val="000000" w:themeColor="text1"/>
        </w:rPr>
        <w:t xml:space="preserve">I </w:t>
      </w:r>
      <w:r w:rsidR="0045738E" w:rsidRPr="00BE588E">
        <w:rPr>
          <w:rFonts w:ascii="Franklin Gothic Book" w:hAnsi="Franklin Gothic Book" w:cs="Arial"/>
          <w:color w:val="000000" w:themeColor="text1"/>
        </w:rPr>
        <w:t>[</w:t>
      </w:r>
      <w:r w:rsidR="0045738E" w:rsidRPr="00BE588E">
        <w:rPr>
          <w:rFonts w:ascii="Franklin Gothic Book" w:hAnsi="Franklin Gothic Book" w:cs="Arial"/>
          <w:color w:val="000000" w:themeColor="text1"/>
          <w:highlight w:val="yellow"/>
        </w:rPr>
        <w:t xml:space="preserve">Insert </w:t>
      </w:r>
      <w:r w:rsidR="00312552" w:rsidRPr="00BE588E">
        <w:rPr>
          <w:rFonts w:ascii="Franklin Gothic Book" w:hAnsi="Franklin Gothic Book" w:cs="Arial"/>
          <w:color w:val="000000" w:themeColor="text1"/>
          <w:highlight w:val="yellow"/>
        </w:rPr>
        <w:t>Dean/</w:t>
      </w:r>
      <w:r w:rsidR="0045738E" w:rsidRPr="00BE588E">
        <w:rPr>
          <w:rFonts w:ascii="Franklin Gothic Book" w:hAnsi="Franklin Gothic Book" w:cs="Arial"/>
          <w:color w:val="000000" w:themeColor="text1"/>
          <w:highlight w:val="yellow"/>
        </w:rPr>
        <w:t>Associate Dean Name</w:t>
      </w:r>
      <w:r w:rsidR="0045738E" w:rsidRPr="00BE588E">
        <w:rPr>
          <w:rFonts w:ascii="Franklin Gothic Book" w:hAnsi="Franklin Gothic Book" w:cs="Arial"/>
          <w:color w:val="000000" w:themeColor="text1"/>
        </w:rPr>
        <w:t>]</w:t>
      </w:r>
      <w:r w:rsidR="00851D14" w:rsidRPr="00BE588E">
        <w:rPr>
          <w:rFonts w:ascii="Franklin Gothic Book" w:hAnsi="Franklin Gothic Book" w:cs="Arial"/>
          <w:color w:val="000000" w:themeColor="text1"/>
        </w:rPr>
        <w:t xml:space="preserve"> have read and understood this </w:t>
      </w:r>
      <w:r w:rsidR="0082369A" w:rsidRPr="00BE588E">
        <w:rPr>
          <w:rFonts w:ascii="Franklin Gothic Book" w:hAnsi="Franklin Gothic Book" w:cs="Arial"/>
          <w:color w:val="000000" w:themeColor="text1"/>
        </w:rPr>
        <w:t>N</w:t>
      </w:r>
      <w:r w:rsidR="00033AFB" w:rsidRPr="00BE588E">
        <w:rPr>
          <w:rFonts w:ascii="Franklin Gothic Book" w:hAnsi="Franklin Gothic Book" w:cs="Arial"/>
          <w:color w:val="000000" w:themeColor="text1"/>
        </w:rPr>
        <w:t xml:space="preserve">otice of </w:t>
      </w:r>
      <w:r w:rsidR="0082369A" w:rsidRPr="00BE588E">
        <w:rPr>
          <w:rFonts w:ascii="Franklin Gothic Book" w:hAnsi="Franklin Gothic Book" w:cs="Arial"/>
          <w:color w:val="000000" w:themeColor="text1"/>
        </w:rPr>
        <w:t>I</w:t>
      </w:r>
      <w:r w:rsidR="00033AFB" w:rsidRPr="00BE588E">
        <w:rPr>
          <w:rFonts w:ascii="Franklin Gothic Book" w:hAnsi="Franklin Gothic Book" w:cs="Arial"/>
          <w:color w:val="000000" w:themeColor="text1"/>
        </w:rPr>
        <w:t>ntent</w:t>
      </w:r>
      <w:r w:rsidR="00BD7A21" w:rsidRPr="00BE588E">
        <w:rPr>
          <w:rFonts w:ascii="Franklin Gothic Book" w:hAnsi="Franklin Gothic Book" w:cs="Arial"/>
          <w:color w:val="000000" w:themeColor="text1"/>
        </w:rPr>
        <w:t>,</w:t>
      </w:r>
      <w:r w:rsidR="0082369A" w:rsidRPr="00BE588E">
        <w:rPr>
          <w:rFonts w:ascii="Franklin Gothic Book" w:hAnsi="Franklin Gothic Book" w:cs="Arial"/>
          <w:color w:val="000000" w:themeColor="text1"/>
        </w:rPr>
        <w:t xml:space="preserve"> and </w:t>
      </w:r>
      <w:r w:rsidR="00D3272B" w:rsidRPr="00BE588E">
        <w:rPr>
          <w:rFonts w:ascii="Franklin Gothic Book" w:hAnsi="Franklin Gothic Book" w:cs="Arial"/>
          <w:color w:val="000000" w:themeColor="text1"/>
        </w:rPr>
        <w:t>I support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 the </w:t>
      </w:r>
      <w:r w:rsidR="001912E2" w:rsidRPr="00BE588E">
        <w:rPr>
          <w:rFonts w:ascii="Franklin Gothic Book" w:hAnsi="Franklin Gothic Book" w:cs="Arial"/>
          <w:color w:val="000000" w:themeColor="text1"/>
        </w:rPr>
        <w:t>faculty/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staff member </w:t>
      </w:r>
      <w:r w:rsidR="00BD7A21" w:rsidRPr="00BE588E">
        <w:rPr>
          <w:rFonts w:ascii="Franklin Gothic Book" w:hAnsi="Franklin Gothic Book" w:cs="Arial"/>
          <w:color w:val="000000" w:themeColor="text1"/>
        </w:rPr>
        <w:t>in developing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 </w:t>
      </w:r>
      <w:r w:rsidRPr="00BE588E">
        <w:rPr>
          <w:rFonts w:ascii="Franklin Gothic Book" w:hAnsi="Franklin Gothic Book" w:cs="Arial"/>
          <w:color w:val="000000" w:themeColor="text1"/>
        </w:rPr>
        <w:t xml:space="preserve">a </w:t>
      </w:r>
      <w:r w:rsidR="00CB7F4D" w:rsidRPr="00BE588E">
        <w:rPr>
          <w:rFonts w:ascii="Franklin Gothic Book" w:hAnsi="Franklin Gothic Book" w:cs="Arial"/>
          <w:color w:val="000000" w:themeColor="text1"/>
        </w:rPr>
        <w:t>proposal</w:t>
      </w:r>
      <w:r w:rsidR="00C940A4" w:rsidRPr="00BE588E">
        <w:rPr>
          <w:rFonts w:ascii="Franklin Gothic Book" w:hAnsi="Franklin Gothic Book" w:cs="Arial"/>
          <w:color w:val="000000" w:themeColor="text1"/>
        </w:rPr>
        <w:t>.</w:t>
      </w:r>
      <w:r w:rsidRPr="00BE588E">
        <w:rPr>
          <w:rFonts w:ascii="Franklin Gothic Book" w:hAnsi="Franklin Gothic Book" w:cs="Arial"/>
          <w:color w:val="000000" w:themeColor="text1"/>
        </w:rPr>
        <w:t xml:space="preserve"> I understand that the </w:t>
      </w:r>
      <w:r w:rsidR="001912E2" w:rsidRPr="00BE588E">
        <w:rPr>
          <w:rFonts w:ascii="Franklin Gothic Book" w:hAnsi="Franklin Gothic Book" w:cs="Arial"/>
          <w:color w:val="000000" w:themeColor="text1"/>
        </w:rPr>
        <w:t>faculty/</w:t>
      </w:r>
      <w:r w:rsidRPr="00BE588E">
        <w:rPr>
          <w:rFonts w:ascii="Franklin Gothic Book" w:hAnsi="Franklin Gothic Book" w:cs="Arial"/>
          <w:color w:val="000000" w:themeColor="text1"/>
        </w:rPr>
        <w:t xml:space="preserve">staff member will need time </w:t>
      </w:r>
      <w:r w:rsidR="00BD7A21" w:rsidRPr="00BE588E">
        <w:rPr>
          <w:rFonts w:ascii="Franklin Gothic Book" w:hAnsi="Franklin Gothic Book" w:cs="Arial"/>
          <w:color w:val="000000" w:themeColor="text1"/>
        </w:rPr>
        <w:t>to attend workshops and develop the proposal over the Fal</w:t>
      </w:r>
      <w:r w:rsidRPr="00BE588E">
        <w:rPr>
          <w:rFonts w:ascii="Franklin Gothic Book" w:hAnsi="Franklin Gothic Book" w:cs="Arial"/>
          <w:color w:val="000000" w:themeColor="text1"/>
        </w:rPr>
        <w:t>l</w:t>
      </w:r>
      <w:r w:rsidR="005F4B0E" w:rsidRPr="00BE588E">
        <w:rPr>
          <w:rFonts w:ascii="Franklin Gothic Book" w:hAnsi="Franklin Gothic Book" w:cs="Arial"/>
          <w:color w:val="000000" w:themeColor="text1"/>
        </w:rPr>
        <w:t xml:space="preserve">. 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If the </w:t>
      </w:r>
      <w:r w:rsidRPr="00BE588E">
        <w:rPr>
          <w:rFonts w:ascii="Franklin Gothic Book" w:hAnsi="Franklin Gothic Book" w:cs="Arial"/>
          <w:color w:val="000000" w:themeColor="text1"/>
        </w:rPr>
        <w:t xml:space="preserve">proposal 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is successful, I understand that there will be </w:t>
      </w:r>
      <w:r w:rsidR="00BD7A21" w:rsidRPr="00BE588E">
        <w:rPr>
          <w:rFonts w:ascii="Franklin Gothic Book" w:hAnsi="Franklin Gothic Book" w:cs="Arial"/>
          <w:color w:val="000000" w:themeColor="text1"/>
        </w:rPr>
        <w:t xml:space="preserve">a 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budget in the application to pay for </w:t>
      </w:r>
      <w:r w:rsidR="0003786F" w:rsidRPr="00BE588E">
        <w:rPr>
          <w:rFonts w:ascii="Franklin Gothic Book" w:hAnsi="Franklin Gothic Book" w:cs="Arial"/>
          <w:color w:val="000000" w:themeColor="text1"/>
        </w:rPr>
        <w:t>par</w:t>
      </w:r>
      <w:r w:rsidRPr="00BE588E">
        <w:rPr>
          <w:rFonts w:ascii="Franklin Gothic Book" w:hAnsi="Franklin Gothic Book" w:cs="Arial"/>
          <w:color w:val="000000" w:themeColor="text1"/>
        </w:rPr>
        <w:t xml:space="preserve">t-faculty or course release </w:t>
      </w:r>
      <w:r w:rsidR="001912E2" w:rsidRPr="00BE588E">
        <w:rPr>
          <w:rFonts w:ascii="Franklin Gothic Book" w:hAnsi="Franklin Gothic Book" w:cs="Arial"/>
          <w:color w:val="000000" w:themeColor="text1"/>
        </w:rPr>
        <w:t xml:space="preserve">for </w:t>
      </w:r>
      <w:r w:rsidR="0003786F" w:rsidRPr="00BE588E">
        <w:rPr>
          <w:rFonts w:ascii="Franklin Gothic Book" w:hAnsi="Franklin Gothic Book" w:cs="Arial"/>
          <w:color w:val="000000" w:themeColor="text1"/>
        </w:rPr>
        <w:t>full-time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 faculty</w:t>
      </w:r>
      <w:r w:rsidR="0003786F" w:rsidRPr="00BE588E">
        <w:rPr>
          <w:rFonts w:ascii="Franklin Gothic Book" w:hAnsi="Franklin Gothic Book" w:cs="Arial"/>
          <w:color w:val="000000" w:themeColor="text1"/>
        </w:rPr>
        <w:t xml:space="preserve">. I </w:t>
      </w:r>
      <w:r w:rsidR="00CB7F4D" w:rsidRPr="00BE588E">
        <w:rPr>
          <w:rFonts w:ascii="Franklin Gothic Book" w:hAnsi="Franklin Gothic Book" w:cs="Arial"/>
          <w:color w:val="000000" w:themeColor="text1"/>
        </w:rPr>
        <w:t>agree to support the proposal by providing:</w:t>
      </w:r>
    </w:p>
    <w:p w14:paraId="1C400CD9" w14:textId="159A015E" w:rsidR="00CB7F4D" w:rsidRPr="00BE588E" w:rsidRDefault="00CB7F4D" w:rsidP="00E93C76">
      <w:pPr>
        <w:pStyle w:val="ListParagraph"/>
        <w:numPr>
          <w:ilvl w:val="0"/>
          <w:numId w:val="9"/>
        </w:num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BE588E">
        <w:rPr>
          <w:rFonts w:ascii="Franklin Gothic Book" w:hAnsi="Franklin Gothic Book" w:cs="Arial"/>
          <w:color w:val="000000" w:themeColor="text1"/>
        </w:rPr>
        <w:t>C</w:t>
      </w:r>
      <w:r w:rsidR="00851D14" w:rsidRPr="00BE588E">
        <w:rPr>
          <w:rFonts w:ascii="Franklin Gothic Book" w:hAnsi="Franklin Gothic Book" w:cs="Arial"/>
          <w:color w:val="000000" w:themeColor="text1"/>
        </w:rPr>
        <w:t>ourse release</w:t>
      </w:r>
      <w:r w:rsidRPr="00BE588E">
        <w:rPr>
          <w:rFonts w:ascii="Franklin Gothic Book" w:hAnsi="Franklin Gothic Book" w:cs="Arial"/>
          <w:color w:val="000000" w:themeColor="text1"/>
        </w:rPr>
        <w:t xml:space="preserve"> for the full-time faculty member:  ____ course releases over </w:t>
      </w:r>
      <w:r w:rsidR="00E93C76" w:rsidRPr="00BE588E">
        <w:rPr>
          <w:rFonts w:ascii="Franklin Gothic Book" w:hAnsi="Franklin Gothic Book" w:cs="Arial"/>
          <w:color w:val="000000" w:themeColor="text1"/>
        </w:rPr>
        <w:t>____ years</w:t>
      </w:r>
    </w:p>
    <w:p w14:paraId="34E1DDE4" w14:textId="77777777" w:rsidR="00DD6493" w:rsidRPr="00BE588E" w:rsidRDefault="00DD6493" w:rsidP="00DD6493">
      <w:pPr>
        <w:pStyle w:val="ListParagraph"/>
        <w:spacing w:after="100" w:afterAutospacing="1" w:line="240" w:lineRule="auto"/>
        <w:ind w:left="771"/>
        <w:rPr>
          <w:rFonts w:ascii="Franklin Gothic Book" w:hAnsi="Franklin Gothic Book" w:cs="Arial"/>
          <w:color w:val="000000" w:themeColor="text1"/>
        </w:rPr>
      </w:pPr>
    </w:p>
    <w:p w14:paraId="6039A77D" w14:textId="16B09727" w:rsidR="00CB7F4D" w:rsidRDefault="00CB7F4D" w:rsidP="00E93C76">
      <w:pPr>
        <w:pStyle w:val="ListParagraph"/>
        <w:numPr>
          <w:ilvl w:val="0"/>
          <w:numId w:val="9"/>
        </w:num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BE588E">
        <w:rPr>
          <w:rFonts w:ascii="Franklin Gothic Book" w:hAnsi="Franklin Gothic Book" w:cs="Arial"/>
          <w:color w:val="000000" w:themeColor="text1"/>
        </w:rPr>
        <w:t>Time for the part-time faculty member</w:t>
      </w:r>
      <w:r w:rsidR="00E93C76" w:rsidRPr="00BE588E">
        <w:rPr>
          <w:rFonts w:ascii="Franklin Gothic Book" w:hAnsi="Franklin Gothic Book" w:cs="Arial"/>
          <w:color w:val="000000" w:themeColor="text1"/>
        </w:rPr>
        <w:t xml:space="preserve">   ____ hours.</w:t>
      </w:r>
    </w:p>
    <w:p w14:paraId="49E229FF" w14:textId="77777777" w:rsidR="003D5A51" w:rsidRPr="003D5A51" w:rsidRDefault="003D5A51" w:rsidP="003D5A51">
      <w:pPr>
        <w:pStyle w:val="ListParagraph"/>
        <w:rPr>
          <w:rFonts w:ascii="Franklin Gothic Book" w:hAnsi="Franklin Gothic Book" w:cs="Arial"/>
          <w:color w:val="000000" w:themeColor="text1"/>
        </w:rPr>
      </w:pPr>
    </w:p>
    <w:p w14:paraId="4D156C22" w14:textId="77777777" w:rsidR="003D5A51" w:rsidRDefault="003D5A51" w:rsidP="003D5A51">
      <w:p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</w:p>
    <w:p w14:paraId="445068CA" w14:textId="77777777" w:rsidR="003D5A51" w:rsidRPr="003D5A51" w:rsidRDefault="003D5A51" w:rsidP="003D5A51">
      <w:p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</w:p>
    <w:p w14:paraId="15927425" w14:textId="2E7E7D85" w:rsidR="00971CF3" w:rsidRPr="00BE588E" w:rsidRDefault="00971CF3" w:rsidP="005631AB">
      <w:pPr>
        <w:pStyle w:val="ListParagraph"/>
        <w:spacing w:after="100" w:afterAutospacing="1" w:line="240" w:lineRule="auto"/>
        <w:ind w:left="771"/>
        <w:rPr>
          <w:rFonts w:ascii="Franklin Gothic Book" w:hAnsi="Franklin Gothic Book" w:cs="Arial"/>
          <w:color w:val="000000" w:themeColor="text1"/>
        </w:rPr>
      </w:pPr>
    </w:p>
    <w:p w14:paraId="45A21522" w14:textId="77777777" w:rsidR="00971CF3" w:rsidRPr="00BE588E" w:rsidRDefault="00971CF3" w:rsidP="005631AB">
      <w:pPr>
        <w:pStyle w:val="ListParagraph"/>
        <w:spacing w:after="100" w:afterAutospacing="1" w:line="240" w:lineRule="auto"/>
        <w:ind w:left="771"/>
        <w:rPr>
          <w:rFonts w:ascii="Franklin Gothic Book" w:hAnsi="Franklin Gothic Book" w:cs="Arial"/>
          <w:color w:val="000000" w:themeColor="text1"/>
        </w:rPr>
      </w:pPr>
    </w:p>
    <w:p w14:paraId="5DE335E9" w14:textId="08C9F6EB" w:rsidR="00851D14" w:rsidRPr="00BE588E" w:rsidRDefault="0003786F" w:rsidP="005631AB">
      <w:pPr>
        <w:spacing w:after="100" w:afterAutospacing="1" w:line="240" w:lineRule="auto"/>
        <w:rPr>
          <w:rFonts w:ascii="Franklin Gothic Book" w:hAnsi="Franklin Gothic Book" w:cs="Arial"/>
          <w:color w:val="000000" w:themeColor="text1"/>
        </w:rPr>
      </w:pPr>
      <w:r w:rsidRPr="00BE588E">
        <w:rPr>
          <w:rFonts w:ascii="Franklin Gothic Book" w:hAnsi="Franklin Gothic Book" w:cs="Arial"/>
          <w:color w:val="000000" w:themeColor="text1"/>
        </w:rPr>
        <w:t xml:space="preserve">Signature: </w:t>
      </w:r>
      <w:r w:rsidR="006D0E4E" w:rsidRPr="00BE588E">
        <w:rPr>
          <w:rFonts w:ascii="Franklin Gothic Book" w:hAnsi="Franklin Gothic Book" w:cs="Arial"/>
          <w:color w:val="000000" w:themeColor="text1"/>
        </w:rPr>
        <w:t xml:space="preserve">___________________                                                                               </w:t>
      </w:r>
      <w:r w:rsidR="00515A80" w:rsidRPr="00BE588E">
        <w:rPr>
          <w:rFonts w:ascii="Franklin Gothic Book" w:hAnsi="Franklin Gothic Book" w:cs="Arial"/>
          <w:color w:val="000000" w:themeColor="text1"/>
        </w:rPr>
        <w:t>Date</w:t>
      </w:r>
      <w:r w:rsidR="00CB7F4D" w:rsidRPr="00BE588E">
        <w:rPr>
          <w:rFonts w:ascii="Franklin Gothic Book" w:hAnsi="Franklin Gothic Book" w:cs="Arial"/>
          <w:color w:val="000000" w:themeColor="text1"/>
        </w:rPr>
        <w:t xml:space="preserve"> signed: </w:t>
      </w:r>
      <w:r w:rsidRPr="00BE588E">
        <w:rPr>
          <w:rFonts w:ascii="Franklin Gothic Book" w:hAnsi="Franklin Gothic Book" w:cs="Arial"/>
          <w:color w:val="000000" w:themeColor="text1"/>
        </w:rPr>
        <w:t>___________________</w:t>
      </w:r>
    </w:p>
    <w:sectPr w:rsidR="00851D14" w:rsidRPr="00BE588E" w:rsidSect="00482B16">
      <w:headerReference w:type="default" r:id="rId10"/>
      <w:foot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B80A8" w14:textId="77777777" w:rsidR="00691ADC" w:rsidRDefault="00691ADC" w:rsidP="00851D14">
      <w:pPr>
        <w:spacing w:after="0" w:line="240" w:lineRule="auto"/>
      </w:pPr>
      <w:r>
        <w:separator/>
      </w:r>
    </w:p>
  </w:endnote>
  <w:endnote w:type="continuationSeparator" w:id="0">
    <w:p w14:paraId="3ECFA62D" w14:textId="77777777" w:rsidR="00691ADC" w:rsidRDefault="00691ADC" w:rsidP="00851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3121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FE02B" w14:textId="2683636C" w:rsidR="00C41346" w:rsidRDefault="00C413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06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F7AB5EE" w14:textId="77777777" w:rsidR="00C41346" w:rsidRDefault="00C413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F3F53" w14:textId="77777777" w:rsidR="00691ADC" w:rsidRDefault="00691ADC" w:rsidP="00851D14">
      <w:pPr>
        <w:spacing w:after="0" w:line="240" w:lineRule="auto"/>
      </w:pPr>
      <w:r>
        <w:separator/>
      </w:r>
    </w:p>
  </w:footnote>
  <w:footnote w:type="continuationSeparator" w:id="0">
    <w:p w14:paraId="13FA0FAA" w14:textId="77777777" w:rsidR="00691ADC" w:rsidRDefault="00691ADC" w:rsidP="00851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C13B7" w14:textId="67FCA682" w:rsidR="00002BBB" w:rsidRPr="00002BBB" w:rsidRDefault="007F21DC" w:rsidP="00002BBB">
    <w:pPr>
      <w:pStyle w:val="Header"/>
      <w:rPr>
        <w:b/>
        <w:caps/>
      </w:rPr>
    </w:pPr>
    <w:r>
      <w:rPr>
        <w:b/>
        <w:caps/>
        <w:noProof/>
        <w:lang w:val="en-US"/>
      </w:rPr>
      <w:drawing>
        <wp:inline distT="0" distB="0" distL="0" distR="0" wp14:anchorId="53DA9174" wp14:editId="6C5E86BE">
          <wp:extent cx="2766892" cy="673100"/>
          <wp:effectExtent l="0" t="0" r="1905" b="0"/>
          <wp:docPr id="1" name="Picture 1" descr="Humber ORI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umber ORI logo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1161" cy="691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02BBB">
      <w:rPr>
        <w:b/>
        <w:caps/>
      </w:rPr>
      <w:tab/>
    </w:r>
    <w:r w:rsidR="00002BBB">
      <w:rPr>
        <w:b/>
        <w:caps/>
      </w:rPr>
      <w:tab/>
    </w:r>
    <w:r w:rsidR="00002BBB" w:rsidRPr="00002BBB">
      <w:rPr>
        <w:b/>
        <w:caps/>
      </w:rPr>
      <w:t>NOTICE OF InTENT</w:t>
    </w:r>
  </w:p>
  <w:p w14:paraId="44B2227C" w14:textId="2BDD1738" w:rsidR="00851D14" w:rsidRDefault="00851D14" w:rsidP="007F21DC">
    <w:pPr>
      <w:pStyle w:val="Header"/>
      <w:rPr>
        <w:b/>
        <w:caps/>
      </w:rPr>
    </w:pPr>
  </w:p>
  <w:p w14:paraId="26CA9A3E" w14:textId="2987E7DD" w:rsidR="00B73E19" w:rsidRDefault="00B73E19" w:rsidP="007F21DC">
    <w:pPr>
      <w:pStyle w:val="Header"/>
      <w:rPr>
        <w:b/>
        <w:cap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108A0"/>
    <w:multiLevelType w:val="hybridMultilevel"/>
    <w:tmpl w:val="58922F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5610B"/>
    <w:multiLevelType w:val="hybridMultilevel"/>
    <w:tmpl w:val="376201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3FE"/>
    <w:multiLevelType w:val="hybridMultilevel"/>
    <w:tmpl w:val="1F486EB4"/>
    <w:lvl w:ilvl="0" w:tplc="04090009">
      <w:start w:val="1"/>
      <w:numFmt w:val="bullet"/>
      <w:lvlText w:val=""/>
      <w:lvlJc w:val="left"/>
      <w:pPr>
        <w:ind w:left="14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" w15:restartNumberingAfterBreak="0">
    <w:nsid w:val="0D285759"/>
    <w:multiLevelType w:val="multilevel"/>
    <w:tmpl w:val="3E84AA4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DB465FB"/>
    <w:multiLevelType w:val="multilevel"/>
    <w:tmpl w:val="2B442F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111F7743"/>
    <w:multiLevelType w:val="hybridMultilevel"/>
    <w:tmpl w:val="FF0AC9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62E53"/>
    <w:multiLevelType w:val="hybridMultilevel"/>
    <w:tmpl w:val="BFF48B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002B3"/>
    <w:multiLevelType w:val="hybridMultilevel"/>
    <w:tmpl w:val="8110D1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60E83"/>
    <w:multiLevelType w:val="multilevel"/>
    <w:tmpl w:val="D116D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635B49"/>
    <w:multiLevelType w:val="hybridMultilevel"/>
    <w:tmpl w:val="D25A4620"/>
    <w:lvl w:ilvl="0" w:tplc="9C169B3E">
      <w:start w:val="1"/>
      <w:numFmt w:val="lowerLetter"/>
      <w:lvlText w:val="%1)"/>
      <w:lvlJc w:val="left"/>
      <w:pPr>
        <w:ind w:left="360" w:hanging="360"/>
      </w:pPr>
      <w:rPr>
        <w:rFonts w:hint="default"/>
        <w:strike w:val="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579E3"/>
    <w:multiLevelType w:val="hybridMultilevel"/>
    <w:tmpl w:val="B1C692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4168B"/>
    <w:multiLevelType w:val="hybridMultilevel"/>
    <w:tmpl w:val="49723322"/>
    <w:lvl w:ilvl="0" w:tplc="36DE6E9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82EEA"/>
    <w:multiLevelType w:val="hybridMultilevel"/>
    <w:tmpl w:val="DE560C5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6A1029"/>
    <w:multiLevelType w:val="hybridMultilevel"/>
    <w:tmpl w:val="98D486B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D74896"/>
    <w:multiLevelType w:val="hybridMultilevel"/>
    <w:tmpl w:val="B3625B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E121A"/>
    <w:multiLevelType w:val="hybridMultilevel"/>
    <w:tmpl w:val="38B03C8A"/>
    <w:lvl w:ilvl="0" w:tplc="C546B4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6E20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74FF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60B0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D60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92ED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124D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C62F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EA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E52EBA"/>
    <w:multiLevelType w:val="hybridMultilevel"/>
    <w:tmpl w:val="E4344B28"/>
    <w:lvl w:ilvl="0" w:tplc="B05C2E44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4626B2"/>
    <w:multiLevelType w:val="hybridMultilevel"/>
    <w:tmpl w:val="DA04572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1B2057"/>
    <w:multiLevelType w:val="hybridMultilevel"/>
    <w:tmpl w:val="36C6C2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92C75"/>
    <w:multiLevelType w:val="hybridMultilevel"/>
    <w:tmpl w:val="9A867882"/>
    <w:lvl w:ilvl="0" w:tplc="B6E88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8790C"/>
    <w:multiLevelType w:val="hybridMultilevel"/>
    <w:tmpl w:val="F87E9606"/>
    <w:lvl w:ilvl="0" w:tplc="A47E0C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BC750C"/>
    <w:multiLevelType w:val="hybridMultilevel"/>
    <w:tmpl w:val="4DD692FC"/>
    <w:lvl w:ilvl="0" w:tplc="36DE6E98">
      <w:start w:val="1"/>
      <w:numFmt w:val="bullet"/>
      <w:lvlText w:val="£"/>
      <w:lvlJc w:val="left"/>
      <w:pPr>
        <w:ind w:left="77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648504BF"/>
    <w:multiLevelType w:val="multilevel"/>
    <w:tmpl w:val="3E84AA4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73154E4E"/>
    <w:multiLevelType w:val="hybridMultilevel"/>
    <w:tmpl w:val="CEB6BCC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63305267">
    <w:abstractNumId w:val="6"/>
  </w:num>
  <w:num w:numId="2" w16cid:durableId="989213709">
    <w:abstractNumId w:val="11"/>
  </w:num>
  <w:num w:numId="3" w16cid:durableId="2041859395">
    <w:abstractNumId w:val="21"/>
  </w:num>
  <w:num w:numId="4" w16cid:durableId="1033505845">
    <w:abstractNumId w:val="8"/>
  </w:num>
  <w:num w:numId="5" w16cid:durableId="1537162037">
    <w:abstractNumId w:val="7"/>
  </w:num>
  <w:num w:numId="6" w16cid:durableId="1425809064">
    <w:abstractNumId w:val="16"/>
  </w:num>
  <w:num w:numId="7" w16cid:durableId="526065234">
    <w:abstractNumId w:val="9"/>
  </w:num>
  <w:num w:numId="8" w16cid:durableId="1241594980">
    <w:abstractNumId w:val="15"/>
  </w:num>
  <w:num w:numId="9" w16cid:durableId="1694308339">
    <w:abstractNumId w:val="2"/>
  </w:num>
  <w:num w:numId="10" w16cid:durableId="779569064">
    <w:abstractNumId w:val="14"/>
  </w:num>
  <w:num w:numId="11" w16cid:durableId="506749166">
    <w:abstractNumId w:val="13"/>
  </w:num>
  <w:num w:numId="12" w16cid:durableId="76487831">
    <w:abstractNumId w:val="5"/>
  </w:num>
  <w:num w:numId="13" w16cid:durableId="333186250">
    <w:abstractNumId w:val="12"/>
  </w:num>
  <w:num w:numId="14" w16cid:durableId="2003849637">
    <w:abstractNumId w:val="0"/>
  </w:num>
  <w:num w:numId="15" w16cid:durableId="601761300">
    <w:abstractNumId w:val="17"/>
  </w:num>
  <w:num w:numId="16" w16cid:durableId="1308323337">
    <w:abstractNumId w:val="20"/>
  </w:num>
  <w:num w:numId="17" w16cid:durableId="605776170">
    <w:abstractNumId w:val="23"/>
  </w:num>
  <w:num w:numId="18" w16cid:durableId="1366710693">
    <w:abstractNumId w:val="18"/>
  </w:num>
  <w:num w:numId="19" w16cid:durableId="1821071314">
    <w:abstractNumId w:val="19"/>
  </w:num>
  <w:num w:numId="20" w16cid:durableId="1320502915">
    <w:abstractNumId w:val="4"/>
  </w:num>
  <w:num w:numId="21" w16cid:durableId="1015887745">
    <w:abstractNumId w:val="3"/>
  </w:num>
  <w:num w:numId="22" w16cid:durableId="1147018390">
    <w:abstractNumId w:val="22"/>
  </w:num>
  <w:num w:numId="23" w16cid:durableId="1864974471">
    <w:abstractNumId w:val="10"/>
  </w:num>
  <w:num w:numId="24" w16cid:durableId="8114037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zQ2NTOysDQyMTRU0lEKTi0uzszPAykwsqwFANTAJUQtAAAA"/>
  </w:docVars>
  <w:rsids>
    <w:rsidRoot w:val="00851D14"/>
    <w:rsid w:val="0000015A"/>
    <w:rsid w:val="00002BBB"/>
    <w:rsid w:val="0001077D"/>
    <w:rsid w:val="0001557A"/>
    <w:rsid w:val="000263C2"/>
    <w:rsid w:val="0003311C"/>
    <w:rsid w:val="00033AFB"/>
    <w:rsid w:val="0003786F"/>
    <w:rsid w:val="00047FF4"/>
    <w:rsid w:val="00054692"/>
    <w:rsid w:val="000552EB"/>
    <w:rsid w:val="00082317"/>
    <w:rsid w:val="00086890"/>
    <w:rsid w:val="000A4478"/>
    <w:rsid w:val="000B1EE8"/>
    <w:rsid w:val="000C473B"/>
    <w:rsid w:val="000C5BD9"/>
    <w:rsid w:val="000E203A"/>
    <w:rsid w:val="000F0EB6"/>
    <w:rsid w:val="000F101C"/>
    <w:rsid w:val="00100633"/>
    <w:rsid w:val="00103143"/>
    <w:rsid w:val="0010555D"/>
    <w:rsid w:val="00115EC8"/>
    <w:rsid w:val="00120E1E"/>
    <w:rsid w:val="0012756C"/>
    <w:rsid w:val="00131665"/>
    <w:rsid w:val="0015156C"/>
    <w:rsid w:val="00151BDE"/>
    <w:rsid w:val="00155E8F"/>
    <w:rsid w:val="00171C87"/>
    <w:rsid w:val="00173985"/>
    <w:rsid w:val="00174A32"/>
    <w:rsid w:val="00174A6D"/>
    <w:rsid w:val="0018605E"/>
    <w:rsid w:val="001912E2"/>
    <w:rsid w:val="00193A14"/>
    <w:rsid w:val="00196C05"/>
    <w:rsid w:val="001A0983"/>
    <w:rsid w:val="001A5553"/>
    <w:rsid w:val="001A5F99"/>
    <w:rsid w:val="001B05EC"/>
    <w:rsid w:val="001C294B"/>
    <w:rsid w:val="001E0D83"/>
    <w:rsid w:val="001E1960"/>
    <w:rsid w:val="001E26B8"/>
    <w:rsid w:val="001E3EB7"/>
    <w:rsid w:val="002015C3"/>
    <w:rsid w:val="002060CD"/>
    <w:rsid w:val="00207740"/>
    <w:rsid w:val="00212692"/>
    <w:rsid w:val="00216C2A"/>
    <w:rsid w:val="00230CE9"/>
    <w:rsid w:val="00233CC4"/>
    <w:rsid w:val="00254215"/>
    <w:rsid w:val="00264B01"/>
    <w:rsid w:val="002839E7"/>
    <w:rsid w:val="00283D1B"/>
    <w:rsid w:val="00284CD8"/>
    <w:rsid w:val="002912F9"/>
    <w:rsid w:val="002A27AD"/>
    <w:rsid w:val="002B758B"/>
    <w:rsid w:val="002C1EE4"/>
    <w:rsid w:val="002C4108"/>
    <w:rsid w:val="002C7303"/>
    <w:rsid w:val="002E1640"/>
    <w:rsid w:val="0031058E"/>
    <w:rsid w:val="00312552"/>
    <w:rsid w:val="00313902"/>
    <w:rsid w:val="00315B65"/>
    <w:rsid w:val="003343C1"/>
    <w:rsid w:val="00334BA8"/>
    <w:rsid w:val="00346BC5"/>
    <w:rsid w:val="003473CC"/>
    <w:rsid w:val="003475D8"/>
    <w:rsid w:val="0035252C"/>
    <w:rsid w:val="00352BDA"/>
    <w:rsid w:val="00366A1C"/>
    <w:rsid w:val="003726E4"/>
    <w:rsid w:val="00374290"/>
    <w:rsid w:val="003751DF"/>
    <w:rsid w:val="00380339"/>
    <w:rsid w:val="00381E34"/>
    <w:rsid w:val="0039410B"/>
    <w:rsid w:val="00396044"/>
    <w:rsid w:val="00397631"/>
    <w:rsid w:val="003A291D"/>
    <w:rsid w:val="003B6BE9"/>
    <w:rsid w:val="003C0854"/>
    <w:rsid w:val="003C3A72"/>
    <w:rsid w:val="003C6BDD"/>
    <w:rsid w:val="003D5A51"/>
    <w:rsid w:val="003D653D"/>
    <w:rsid w:val="003D7F7C"/>
    <w:rsid w:val="003E1B3C"/>
    <w:rsid w:val="003E5912"/>
    <w:rsid w:val="003F1A5D"/>
    <w:rsid w:val="003F6132"/>
    <w:rsid w:val="00401DCC"/>
    <w:rsid w:val="004264D0"/>
    <w:rsid w:val="0043016A"/>
    <w:rsid w:val="004318D2"/>
    <w:rsid w:val="00440FB9"/>
    <w:rsid w:val="004509A7"/>
    <w:rsid w:val="00455C70"/>
    <w:rsid w:val="0045738E"/>
    <w:rsid w:val="00457A79"/>
    <w:rsid w:val="004726FF"/>
    <w:rsid w:val="0047648B"/>
    <w:rsid w:val="0048273C"/>
    <w:rsid w:val="00482B16"/>
    <w:rsid w:val="00486123"/>
    <w:rsid w:val="004A70E3"/>
    <w:rsid w:val="004C5DE7"/>
    <w:rsid w:val="004D5F60"/>
    <w:rsid w:val="004E5B3E"/>
    <w:rsid w:val="004F7F39"/>
    <w:rsid w:val="00513580"/>
    <w:rsid w:val="00515A80"/>
    <w:rsid w:val="005211B6"/>
    <w:rsid w:val="00524465"/>
    <w:rsid w:val="00536ACD"/>
    <w:rsid w:val="00537E9D"/>
    <w:rsid w:val="00542AF4"/>
    <w:rsid w:val="00545AF4"/>
    <w:rsid w:val="00555189"/>
    <w:rsid w:val="00561C0E"/>
    <w:rsid w:val="005631AB"/>
    <w:rsid w:val="00573D63"/>
    <w:rsid w:val="00574D50"/>
    <w:rsid w:val="00580DA3"/>
    <w:rsid w:val="005833C3"/>
    <w:rsid w:val="0059099F"/>
    <w:rsid w:val="005A203D"/>
    <w:rsid w:val="005A596A"/>
    <w:rsid w:val="005A63C0"/>
    <w:rsid w:val="005B746E"/>
    <w:rsid w:val="005C40C0"/>
    <w:rsid w:val="005D4E73"/>
    <w:rsid w:val="005E0920"/>
    <w:rsid w:val="005E4C05"/>
    <w:rsid w:val="005E7EF9"/>
    <w:rsid w:val="005F1B21"/>
    <w:rsid w:val="005F46D1"/>
    <w:rsid w:val="005F4B0E"/>
    <w:rsid w:val="005F7371"/>
    <w:rsid w:val="00606F86"/>
    <w:rsid w:val="006128CC"/>
    <w:rsid w:val="00617FF5"/>
    <w:rsid w:val="00631579"/>
    <w:rsid w:val="00641827"/>
    <w:rsid w:val="00667638"/>
    <w:rsid w:val="00691ADC"/>
    <w:rsid w:val="006A0D99"/>
    <w:rsid w:val="006A3E94"/>
    <w:rsid w:val="006B0052"/>
    <w:rsid w:val="006B6975"/>
    <w:rsid w:val="006C037C"/>
    <w:rsid w:val="006C067F"/>
    <w:rsid w:val="006C212D"/>
    <w:rsid w:val="006C6955"/>
    <w:rsid w:val="006D0E4E"/>
    <w:rsid w:val="006D53B1"/>
    <w:rsid w:val="006D5FC7"/>
    <w:rsid w:val="006E57A0"/>
    <w:rsid w:val="006F0147"/>
    <w:rsid w:val="006F0B39"/>
    <w:rsid w:val="007015A0"/>
    <w:rsid w:val="0070402F"/>
    <w:rsid w:val="00713437"/>
    <w:rsid w:val="00717E8F"/>
    <w:rsid w:val="0073080D"/>
    <w:rsid w:val="007356C5"/>
    <w:rsid w:val="00736F83"/>
    <w:rsid w:val="00740153"/>
    <w:rsid w:val="00746E9D"/>
    <w:rsid w:val="0075452D"/>
    <w:rsid w:val="00755C9C"/>
    <w:rsid w:val="00777ECD"/>
    <w:rsid w:val="00782697"/>
    <w:rsid w:val="00786137"/>
    <w:rsid w:val="0079487B"/>
    <w:rsid w:val="007A5526"/>
    <w:rsid w:val="007C023A"/>
    <w:rsid w:val="007C0850"/>
    <w:rsid w:val="007D3AAB"/>
    <w:rsid w:val="007D5026"/>
    <w:rsid w:val="007E5623"/>
    <w:rsid w:val="007E5F14"/>
    <w:rsid w:val="007F01F4"/>
    <w:rsid w:val="007F21DC"/>
    <w:rsid w:val="00804834"/>
    <w:rsid w:val="008057B5"/>
    <w:rsid w:val="0082369A"/>
    <w:rsid w:val="00845177"/>
    <w:rsid w:val="00851D14"/>
    <w:rsid w:val="008541D6"/>
    <w:rsid w:val="008544EF"/>
    <w:rsid w:val="00854F9D"/>
    <w:rsid w:val="00886B46"/>
    <w:rsid w:val="008A0CCD"/>
    <w:rsid w:val="008A1418"/>
    <w:rsid w:val="008A363B"/>
    <w:rsid w:val="008C0779"/>
    <w:rsid w:val="008C0FB3"/>
    <w:rsid w:val="008C4CDC"/>
    <w:rsid w:val="008C614E"/>
    <w:rsid w:val="008D7329"/>
    <w:rsid w:val="008E26BE"/>
    <w:rsid w:val="008E63DD"/>
    <w:rsid w:val="008E712F"/>
    <w:rsid w:val="008F500E"/>
    <w:rsid w:val="0091663D"/>
    <w:rsid w:val="00923585"/>
    <w:rsid w:val="009303E9"/>
    <w:rsid w:val="009310DF"/>
    <w:rsid w:val="00937340"/>
    <w:rsid w:val="009454AE"/>
    <w:rsid w:val="00953090"/>
    <w:rsid w:val="00955DD6"/>
    <w:rsid w:val="0096154E"/>
    <w:rsid w:val="00963702"/>
    <w:rsid w:val="00965C4C"/>
    <w:rsid w:val="00971CF3"/>
    <w:rsid w:val="00974EF5"/>
    <w:rsid w:val="00977C3A"/>
    <w:rsid w:val="009A59E4"/>
    <w:rsid w:val="009B057A"/>
    <w:rsid w:val="009B6693"/>
    <w:rsid w:val="009C3B70"/>
    <w:rsid w:val="009C716C"/>
    <w:rsid w:val="009E6213"/>
    <w:rsid w:val="009E717B"/>
    <w:rsid w:val="009F0A7E"/>
    <w:rsid w:val="009F2C67"/>
    <w:rsid w:val="00A04407"/>
    <w:rsid w:val="00A10131"/>
    <w:rsid w:val="00A17529"/>
    <w:rsid w:val="00A20540"/>
    <w:rsid w:val="00A4034B"/>
    <w:rsid w:val="00A5011B"/>
    <w:rsid w:val="00A52DA2"/>
    <w:rsid w:val="00A779FE"/>
    <w:rsid w:val="00A77B85"/>
    <w:rsid w:val="00A80FE4"/>
    <w:rsid w:val="00A8314A"/>
    <w:rsid w:val="00AA2166"/>
    <w:rsid w:val="00AB2985"/>
    <w:rsid w:val="00AC13B4"/>
    <w:rsid w:val="00AC6128"/>
    <w:rsid w:val="00B00848"/>
    <w:rsid w:val="00B05C2C"/>
    <w:rsid w:val="00B12A42"/>
    <w:rsid w:val="00B15E66"/>
    <w:rsid w:val="00B20F3C"/>
    <w:rsid w:val="00B24476"/>
    <w:rsid w:val="00B458E6"/>
    <w:rsid w:val="00B5747F"/>
    <w:rsid w:val="00B73CDB"/>
    <w:rsid w:val="00B73E19"/>
    <w:rsid w:val="00B74E13"/>
    <w:rsid w:val="00B8244F"/>
    <w:rsid w:val="00B9578F"/>
    <w:rsid w:val="00B97A59"/>
    <w:rsid w:val="00BA7BFC"/>
    <w:rsid w:val="00BB2AE7"/>
    <w:rsid w:val="00BC26A2"/>
    <w:rsid w:val="00BC6A16"/>
    <w:rsid w:val="00BC7AC5"/>
    <w:rsid w:val="00BD0F20"/>
    <w:rsid w:val="00BD3C78"/>
    <w:rsid w:val="00BD7A21"/>
    <w:rsid w:val="00BE47C2"/>
    <w:rsid w:val="00BE588E"/>
    <w:rsid w:val="00BF0468"/>
    <w:rsid w:val="00BF113E"/>
    <w:rsid w:val="00BF15DF"/>
    <w:rsid w:val="00C04484"/>
    <w:rsid w:val="00C06DDC"/>
    <w:rsid w:val="00C079FC"/>
    <w:rsid w:val="00C24AC7"/>
    <w:rsid w:val="00C24C51"/>
    <w:rsid w:val="00C2601A"/>
    <w:rsid w:val="00C2795A"/>
    <w:rsid w:val="00C30166"/>
    <w:rsid w:val="00C3272D"/>
    <w:rsid w:val="00C35174"/>
    <w:rsid w:val="00C41346"/>
    <w:rsid w:val="00C47566"/>
    <w:rsid w:val="00C53C22"/>
    <w:rsid w:val="00C56326"/>
    <w:rsid w:val="00C610CA"/>
    <w:rsid w:val="00C71A23"/>
    <w:rsid w:val="00C830A6"/>
    <w:rsid w:val="00C93829"/>
    <w:rsid w:val="00C940A4"/>
    <w:rsid w:val="00C95F11"/>
    <w:rsid w:val="00CB2164"/>
    <w:rsid w:val="00CB7F4D"/>
    <w:rsid w:val="00CC501C"/>
    <w:rsid w:val="00CE16FF"/>
    <w:rsid w:val="00D0091B"/>
    <w:rsid w:val="00D00C9A"/>
    <w:rsid w:val="00D070DC"/>
    <w:rsid w:val="00D158D3"/>
    <w:rsid w:val="00D26213"/>
    <w:rsid w:val="00D3272B"/>
    <w:rsid w:val="00D33A05"/>
    <w:rsid w:val="00D408FD"/>
    <w:rsid w:val="00D44F9A"/>
    <w:rsid w:val="00D46835"/>
    <w:rsid w:val="00D46EAA"/>
    <w:rsid w:val="00D47DA6"/>
    <w:rsid w:val="00D52C27"/>
    <w:rsid w:val="00D61560"/>
    <w:rsid w:val="00D6240C"/>
    <w:rsid w:val="00D71479"/>
    <w:rsid w:val="00D82889"/>
    <w:rsid w:val="00DA5E8F"/>
    <w:rsid w:val="00DA6C4A"/>
    <w:rsid w:val="00DB00AD"/>
    <w:rsid w:val="00DC28F6"/>
    <w:rsid w:val="00DC3ED7"/>
    <w:rsid w:val="00DD6493"/>
    <w:rsid w:val="00DE5C7D"/>
    <w:rsid w:val="00DE6A2D"/>
    <w:rsid w:val="00DF2266"/>
    <w:rsid w:val="00E16BA8"/>
    <w:rsid w:val="00E179FA"/>
    <w:rsid w:val="00E22F0D"/>
    <w:rsid w:val="00E24BBD"/>
    <w:rsid w:val="00E26B5B"/>
    <w:rsid w:val="00E34880"/>
    <w:rsid w:val="00E40018"/>
    <w:rsid w:val="00E42021"/>
    <w:rsid w:val="00E802E0"/>
    <w:rsid w:val="00E929B2"/>
    <w:rsid w:val="00E93C76"/>
    <w:rsid w:val="00E94CE0"/>
    <w:rsid w:val="00E967DF"/>
    <w:rsid w:val="00EA292D"/>
    <w:rsid w:val="00EA2CCC"/>
    <w:rsid w:val="00EA57B9"/>
    <w:rsid w:val="00EC7E18"/>
    <w:rsid w:val="00ED5C67"/>
    <w:rsid w:val="00ED7762"/>
    <w:rsid w:val="00EE027D"/>
    <w:rsid w:val="00F00454"/>
    <w:rsid w:val="00F030AE"/>
    <w:rsid w:val="00F039CF"/>
    <w:rsid w:val="00F07AA1"/>
    <w:rsid w:val="00F12606"/>
    <w:rsid w:val="00F1479C"/>
    <w:rsid w:val="00F2071E"/>
    <w:rsid w:val="00F25BCA"/>
    <w:rsid w:val="00F377DE"/>
    <w:rsid w:val="00F46C81"/>
    <w:rsid w:val="00F60DC4"/>
    <w:rsid w:val="00F82209"/>
    <w:rsid w:val="00F90304"/>
    <w:rsid w:val="00F908F1"/>
    <w:rsid w:val="00F93039"/>
    <w:rsid w:val="00F95187"/>
    <w:rsid w:val="00FB07C4"/>
    <w:rsid w:val="00FC1DD6"/>
    <w:rsid w:val="00FC663F"/>
    <w:rsid w:val="00FD1D8D"/>
    <w:rsid w:val="00FE49BF"/>
    <w:rsid w:val="00FE677D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B4C80"/>
  <w15:docId w15:val="{957EA2B6-6C49-49DE-8629-3C10FDA9A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B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D14"/>
  </w:style>
  <w:style w:type="paragraph" w:styleId="Footer">
    <w:name w:val="footer"/>
    <w:basedOn w:val="Normal"/>
    <w:link w:val="FooterChar"/>
    <w:uiPriority w:val="99"/>
    <w:unhideWhenUsed/>
    <w:rsid w:val="00851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D14"/>
  </w:style>
  <w:style w:type="paragraph" w:styleId="ListParagraph">
    <w:name w:val="List Paragraph"/>
    <w:basedOn w:val="Normal"/>
    <w:uiPriority w:val="34"/>
    <w:qFormat/>
    <w:rsid w:val="00851D1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E1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4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1D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541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41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41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41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41D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38E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C13B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077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774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E1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8314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A8314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0F0EB6"/>
    <w:pPr>
      <w:spacing w:after="0" w:line="240" w:lineRule="auto"/>
    </w:pPr>
  </w:style>
  <w:style w:type="paragraph" w:styleId="NoSpacing">
    <w:name w:val="No Spacing"/>
    <w:uiPriority w:val="1"/>
    <w:qFormat/>
    <w:rsid w:val="006A0D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4898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45847">
          <w:marLeft w:val="126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2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1611">
          <w:marLeft w:val="126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2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erc-crsng.gc.ca/Professors-Professeurs/RPP-PP/CCSIF-ICC/index_eng.as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nivannan.Kannan@humber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D37C1C-9A08-4B07-A3BA-CB116BA39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6</Pages>
  <Words>1085</Words>
  <Characters>618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davidson</dc:creator>
  <cp:lastModifiedBy>Manivannan Kannan</cp:lastModifiedBy>
  <cp:revision>30</cp:revision>
  <cp:lastPrinted>2023-05-10T16:36:00Z</cp:lastPrinted>
  <dcterms:created xsi:type="dcterms:W3CDTF">2023-05-03T14:11:00Z</dcterms:created>
  <dcterms:modified xsi:type="dcterms:W3CDTF">2023-05-1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e90b3ebfa0a8b88626128c5220ae5edfe712017bec545c6855a91e00df835a</vt:lpwstr>
  </property>
</Properties>
</file>